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14:paraId="66516DF1" w14:textId="77777777"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14:paraId="5A39BBE3" w14:textId="77777777" w:rsidR="003B79F6" w:rsidRPr="00303B4E" w:rsidRDefault="003B79F6"/>
    <w:p w14:paraId="1AF35887" w14:textId="6BC8D681" w:rsidR="003B79F6" w:rsidRPr="00303B4E" w:rsidRDefault="1B3AC336" w:rsidP="1B3AC336">
      <w:pPr>
        <w:jc w:val="right"/>
        <w:rPr>
          <w:rFonts w:ascii="Arial" w:eastAsia="Arial" w:hAnsi="Arial" w:cs="Arial"/>
          <w:b/>
          <w:bCs/>
          <w:sz w:val="36"/>
          <w:szCs w:val="36"/>
        </w:rPr>
      </w:pPr>
      <w:r w:rsidRPr="1B3AC336">
        <w:rPr>
          <w:rFonts w:ascii="Arial" w:eastAsia="Arial" w:hAnsi="Arial" w:cs="Arial"/>
          <w:b/>
          <w:bCs/>
          <w:sz w:val="36"/>
          <w:szCs w:val="36"/>
        </w:rPr>
        <w:t>Versión 3.1</w:t>
      </w:r>
      <w:r w:rsidR="00E67912">
        <w:rPr>
          <w:rFonts w:ascii="Arial" w:eastAsia="Arial" w:hAnsi="Arial" w:cs="Arial"/>
          <w:b/>
          <w:bCs/>
          <w:sz w:val="36"/>
          <w:szCs w:val="36"/>
        </w:rPr>
        <w:t>6</w:t>
      </w:r>
    </w:p>
    <w:p w14:paraId="72A3D3EC" w14:textId="1F7FBB4E" w:rsidR="003B79F6" w:rsidRPr="00F548F1" w:rsidRDefault="00746D61" w:rsidP="00F548F1">
      <w:pPr>
        <w:jc w:val="right"/>
      </w:pPr>
      <w:r w:rsidRPr="00303B4E">
        <w:br w:type="page"/>
      </w:r>
    </w:p>
    <w:p w14:paraId="043CCEA8" w14:textId="77777777" w:rsidR="003B79F6" w:rsidRPr="00303B4E" w:rsidRDefault="00746D61">
      <w:pPr>
        <w:jc w:val="right"/>
      </w:pPr>
      <w:r w:rsidRPr="00303B4E">
        <w:rPr>
          <w:rFonts w:ascii="Arial" w:eastAsia="Arial" w:hAnsi="Arial" w:cs="Arial"/>
          <w:b/>
          <w:sz w:val="36"/>
          <w:szCs w:val="36"/>
        </w:rPr>
        <w:lastRenderedPageBreak/>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14:paraId="745F5C4E" w14:textId="77777777"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14:paraId="7CF7CAE3" w14:textId="77777777"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14:paraId="4C320DDC" w14:textId="77777777"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14:paraId="4B3AA50C" w14:textId="77777777"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14:paraId="5F6F7BA6" w14:textId="77777777"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14:paraId="2C8AD126" w14:textId="77777777"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14:paraId="699E2A8F" w14:textId="77777777" w:rsidR="003B79F6" w:rsidRPr="00303B4E" w:rsidRDefault="00746D61">
            <w:pPr>
              <w:spacing w:after="120"/>
              <w:jc w:val="both"/>
            </w:pPr>
            <w:r w:rsidRPr="00303B4E">
              <w:t>2.0</w:t>
            </w:r>
          </w:p>
        </w:tc>
        <w:tc>
          <w:tcPr>
            <w:tcW w:w="3041" w:type="dxa"/>
            <w:tcMar>
              <w:top w:w="100" w:type="dxa"/>
              <w:left w:w="108" w:type="dxa"/>
              <w:bottom w:w="100" w:type="dxa"/>
              <w:right w:w="108" w:type="dxa"/>
            </w:tcMar>
          </w:tcPr>
          <w:p w14:paraId="29643735" w14:textId="77777777"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14:paraId="7AF017AC" w14:textId="77777777" w:rsidR="003B79F6" w:rsidRPr="00303B4E" w:rsidRDefault="00746D61">
            <w:pPr>
              <w:spacing w:after="120"/>
              <w:jc w:val="both"/>
            </w:pPr>
            <w:r w:rsidRPr="00303B4E">
              <w:t xml:space="preserve">Carlos </w:t>
            </w:r>
            <w:r w:rsidR="008C3712" w:rsidRPr="00303B4E">
              <w:t>Iván</w:t>
            </w:r>
            <w:r w:rsidRPr="00303B4E">
              <w:t xml:space="preserve"> Poclin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4E6CBBE6" w14:textId="77777777" w:rsidR="003B79F6" w:rsidRPr="00303B4E" w:rsidRDefault="00746D61">
            <w:pPr>
              <w:spacing w:after="120"/>
              <w:jc w:val="both"/>
            </w:pPr>
            <w:r w:rsidRPr="00303B4E">
              <w:t>2.1</w:t>
            </w:r>
          </w:p>
        </w:tc>
        <w:tc>
          <w:tcPr>
            <w:tcW w:w="3041" w:type="dxa"/>
            <w:tcMar>
              <w:top w:w="100" w:type="dxa"/>
              <w:left w:w="108" w:type="dxa"/>
              <w:bottom w:w="100" w:type="dxa"/>
              <w:right w:w="108" w:type="dxa"/>
            </w:tcMar>
          </w:tcPr>
          <w:p w14:paraId="6ED91FBA" w14:textId="77777777"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14:paraId="092CB571" w14:textId="77777777" w:rsidR="003B79F6" w:rsidRPr="00303B4E" w:rsidRDefault="00746D61">
            <w:pPr>
              <w:spacing w:after="120"/>
              <w:jc w:val="both"/>
            </w:pPr>
            <w:r w:rsidRPr="00303B4E">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24672A24" w14:textId="77777777" w:rsidR="003B79F6" w:rsidRPr="00303B4E" w:rsidRDefault="00746D61">
            <w:pPr>
              <w:spacing w:after="120"/>
              <w:jc w:val="both"/>
            </w:pPr>
            <w:r w:rsidRPr="00303B4E">
              <w:t>2.2</w:t>
            </w:r>
          </w:p>
        </w:tc>
        <w:tc>
          <w:tcPr>
            <w:tcW w:w="3041" w:type="dxa"/>
            <w:tcMar>
              <w:top w:w="100" w:type="dxa"/>
              <w:left w:w="108" w:type="dxa"/>
              <w:bottom w:w="100" w:type="dxa"/>
              <w:right w:w="108" w:type="dxa"/>
            </w:tcMar>
          </w:tcPr>
          <w:p w14:paraId="093E237B" w14:textId="77777777"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14:paraId="4DCA4AAF" w14:textId="77777777" w:rsidR="003B79F6" w:rsidRPr="00303B4E" w:rsidRDefault="00746D61">
            <w:pPr>
              <w:spacing w:after="120"/>
              <w:jc w:val="both"/>
            </w:pPr>
            <w:r w:rsidRPr="00303B4E">
              <w:t xml:space="preserve">Postigo Vega Abel </w:t>
            </w:r>
            <w:r w:rsidR="008C3712" w:rsidRPr="00303B4E">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1C93486C" w14:textId="77777777" w:rsidR="003B79F6" w:rsidRPr="00303B4E" w:rsidRDefault="00746D61">
            <w:pPr>
              <w:spacing w:after="120"/>
              <w:jc w:val="both"/>
            </w:pPr>
            <w:r w:rsidRPr="00303B4E">
              <w:t>2.3</w:t>
            </w:r>
          </w:p>
        </w:tc>
        <w:tc>
          <w:tcPr>
            <w:tcW w:w="3041" w:type="dxa"/>
            <w:tcMar>
              <w:top w:w="100" w:type="dxa"/>
              <w:left w:w="108" w:type="dxa"/>
              <w:bottom w:w="100" w:type="dxa"/>
              <w:right w:w="108" w:type="dxa"/>
            </w:tcMar>
          </w:tcPr>
          <w:p w14:paraId="0BB0D923" w14:textId="77777777"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14:paraId="2759E144" w14:textId="77777777" w:rsidR="003B79F6" w:rsidRPr="00303B4E" w:rsidRDefault="00746D61">
            <w:pPr>
              <w:spacing w:after="120"/>
              <w:jc w:val="both"/>
            </w:pPr>
            <w:r w:rsidRPr="00303B4E">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14:paraId="026ABE82" w14:textId="77777777" w:rsidR="003B79F6" w:rsidRPr="00303B4E" w:rsidRDefault="008C3712">
            <w:pPr>
              <w:spacing w:after="120"/>
              <w:jc w:val="both"/>
            </w:pPr>
            <w:r w:rsidRPr="00303B4E">
              <w:t>2.4</w:t>
            </w:r>
          </w:p>
        </w:tc>
        <w:tc>
          <w:tcPr>
            <w:tcW w:w="3041" w:type="dxa"/>
            <w:tcMar>
              <w:top w:w="100" w:type="dxa"/>
              <w:left w:w="108" w:type="dxa"/>
              <w:bottom w:w="100" w:type="dxa"/>
              <w:right w:w="108" w:type="dxa"/>
            </w:tcMar>
          </w:tcPr>
          <w:p w14:paraId="43840920" w14:textId="77777777"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14:paraId="228702EC" w14:textId="77777777" w:rsidR="003B79F6" w:rsidRPr="00303B4E" w:rsidRDefault="008C3712">
            <w:pPr>
              <w:spacing w:after="120"/>
              <w:jc w:val="both"/>
            </w:pPr>
            <w:r w:rsidRPr="00303B4E">
              <w:t xml:space="preserve">Franco Samuel </w:t>
            </w:r>
            <w:proofErr w:type="spellStart"/>
            <w:r w:rsidRPr="00303B4E">
              <w:t>Mecca</w:t>
            </w:r>
            <w:proofErr w:type="spellEnd"/>
            <w:r w:rsidRPr="00303B4E">
              <w:t xml:space="preserve">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14:paraId="1A508AC1" w14:textId="77777777" w:rsidR="00F002FF" w:rsidRPr="00303B4E" w:rsidRDefault="00F002FF">
            <w:pPr>
              <w:spacing w:after="120"/>
              <w:jc w:val="both"/>
            </w:pPr>
            <w:r w:rsidRPr="00303B4E">
              <w:t>2.5</w:t>
            </w:r>
          </w:p>
        </w:tc>
        <w:tc>
          <w:tcPr>
            <w:tcW w:w="3041" w:type="dxa"/>
            <w:tcMar>
              <w:top w:w="100" w:type="dxa"/>
              <w:left w:w="108" w:type="dxa"/>
              <w:bottom w:w="100" w:type="dxa"/>
              <w:right w:w="108" w:type="dxa"/>
            </w:tcMar>
          </w:tcPr>
          <w:p w14:paraId="7128E3CC" w14:textId="77777777"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14:paraId="00A205DB" w14:textId="77777777" w:rsidR="00F002FF" w:rsidRPr="00303B4E" w:rsidRDefault="00F002FF">
            <w:pPr>
              <w:spacing w:after="120"/>
              <w:jc w:val="both"/>
            </w:pPr>
            <w:r w:rsidRPr="00303B4E">
              <w:rPr>
                <w:rFonts w:ascii="Arial" w:eastAsia="Arial" w:hAnsi="Arial" w:cs="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14:paraId="64C1B599" w14:textId="77777777" w:rsidR="007937C6" w:rsidRPr="00303B4E" w:rsidRDefault="007937C6">
            <w:pPr>
              <w:spacing w:after="120"/>
              <w:jc w:val="both"/>
            </w:pPr>
            <w:r w:rsidRPr="00303B4E">
              <w:t>2.6</w:t>
            </w:r>
          </w:p>
        </w:tc>
        <w:tc>
          <w:tcPr>
            <w:tcW w:w="3041" w:type="dxa"/>
            <w:tcMar>
              <w:top w:w="100" w:type="dxa"/>
              <w:left w:w="108" w:type="dxa"/>
              <w:bottom w:w="100" w:type="dxa"/>
              <w:right w:w="108" w:type="dxa"/>
            </w:tcMar>
          </w:tcPr>
          <w:p w14:paraId="424C6E3D" w14:textId="77777777"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14:paraId="08448E45" w14:textId="77777777"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14:paraId="69F27350" w14:textId="77777777" w:rsidR="00D64121" w:rsidRPr="00303B4E" w:rsidRDefault="00D64121">
            <w:pPr>
              <w:spacing w:after="120"/>
              <w:jc w:val="both"/>
            </w:pPr>
            <w:r w:rsidRPr="00303B4E">
              <w:t>2.7</w:t>
            </w:r>
          </w:p>
        </w:tc>
        <w:tc>
          <w:tcPr>
            <w:tcW w:w="3041" w:type="dxa"/>
            <w:tcMar>
              <w:top w:w="100" w:type="dxa"/>
              <w:left w:w="108" w:type="dxa"/>
              <w:bottom w:w="100" w:type="dxa"/>
              <w:right w:w="108" w:type="dxa"/>
            </w:tcMar>
          </w:tcPr>
          <w:p w14:paraId="3C62107A" w14:textId="77777777"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14:paraId="02A6387A" w14:textId="77777777"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14:paraId="5147D317" w14:textId="77777777"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14:paraId="48316C17" w14:textId="77777777"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14:paraId="65BA4006" w14:textId="77777777" w:rsidR="00EB7A2D" w:rsidRPr="00303B4E" w:rsidRDefault="00EB7A2D" w:rsidP="00EB7A2D">
            <w:pPr>
              <w:spacing w:after="120"/>
              <w:jc w:val="both"/>
            </w:pPr>
            <w:r w:rsidRPr="00303B4E">
              <w:t>Pastor Guerrero Diego Alejand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14:paraId="06D8C0FA" w14:textId="77777777"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14:paraId="7FDA948C" w14:textId="77777777"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14:paraId="6D2892D5" w14:textId="77777777" w:rsidR="00E77173" w:rsidRPr="00303B4E" w:rsidRDefault="00E77173" w:rsidP="00EB7A2D">
            <w:pPr>
              <w:spacing w:after="120"/>
              <w:jc w:val="both"/>
            </w:pPr>
            <w:r w:rsidRPr="00303B4E">
              <w:t xml:space="preserve">Poclin Meza Carlos </w:t>
            </w:r>
            <w:r w:rsidR="00684A38" w:rsidRPr="00303B4E">
              <w:t>Iván</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14:paraId="286B0249" w14:textId="77777777"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14:paraId="7755DBB3" w14:textId="77777777"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14:paraId="09BD1EF2" w14:textId="77777777" w:rsidR="00DA0E16" w:rsidRPr="00303B4E" w:rsidRDefault="00DA0E16" w:rsidP="00EB7A2D">
            <w:pPr>
              <w:spacing w:after="120"/>
              <w:jc w:val="both"/>
            </w:pPr>
            <w:r w:rsidRPr="00303B4E">
              <w:t xml:space="preserve">Franco Samuel </w:t>
            </w:r>
            <w:proofErr w:type="spellStart"/>
            <w:r w:rsidRPr="00303B4E">
              <w:t>Mecca</w:t>
            </w:r>
            <w:proofErr w:type="spellEnd"/>
            <w:r w:rsidRPr="00303B4E">
              <w:t xml:space="preserve">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14:paraId="2F7BA2E8" w14:textId="77777777"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14:paraId="034B1B9B" w14:textId="77777777"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14:paraId="4CA91220" w14:textId="77777777"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14:paraId="3D77ADB0" w14:textId="77777777"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14:paraId="4418625D" w14:textId="77777777"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14:paraId="7B961925" w14:textId="77777777" w:rsidR="003E6202" w:rsidRPr="00303B4E" w:rsidRDefault="003E6202" w:rsidP="00EB7A2D">
            <w:pPr>
              <w:spacing w:after="120"/>
              <w:jc w:val="both"/>
            </w:pPr>
            <w:r w:rsidRPr="00303B4E">
              <w:t xml:space="preserve">Carlos </w:t>
            </w:r>
            <w:r w:rsidR="00684A38" w:rsidRPr="00303B4E">
              <w:t>Iván</w:t>
            </w:r>
            <w:r w:rsidRPr="00303B4E">
              <w:t xml:space="preserve"> Poclin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14:paraId="1DB69759" w14:textId="77777777"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14:paraId="6DBB12FC" w14:textId="77777777"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14:paraId="4EE1F06B" w14:textId="77777777"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14:paraId="269EBE80" w14:textId="77777777"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14:paraId="5301A3EF" w14:textId="77777777"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14:paraId="14FED547" w14:textId="77777777" w:rsidR="005E7106" w:rsidRPr="00303B4E" w:rsidRDefault="005E7106" w:rsidP="00EB7A2D">
            <w:pPr>
              <w:spacing w:after="120"/>
              <w:jc w:val="both"/>
            </w:pPr>
            <w:r w:rsidRPr="00303B4E">
              <w:t>Monteza Corrales Kevin</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14:paraId="1E01AE08" w14:textId="77777777"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14:paraId="35A3E952" w14:textId="77777777"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14:paraId="2B0AA3D0" w14:textId="77777777" w:rsidR="00A57F36" w:rsidRPr="00303B4E" w:rsidRDefault="00F4189A" w:rsidP="00EB7A2D">
            <w:pPr>
              <w:spacing w:after="120"/>
              <w:jc w:val="both"/>
            </w:pPr>
            <w:r w:rsidRPr="00303B4E">
              <w:t>Pastor Guerrero Diego Alejand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303B4E" w:rsidRDefault="000B4BB1" w:rsidP="00EB7A2D">
            <w:pPr>
              <w:spacing w:after="120"/>
              <w:jc w:val="both"/>
            </w:pPr>
            <w:r w:rsidRPr="00303B4E">
              <w:t>28/09/2018</w:t>
            </w:r>
          </w:p>
        </w:tc>
        <w:tc>
          <w:tcPr>
            <w:tcW w:w="1152" w:type="dxa"/>
            <w:tcMar>
              <w:top w:w="100" w:type="dxa"/>
              <w:left w:w="108" w:type="dxa"/>
              <w:bottom w:w="100" w:type="dxa"/>
              <w:right w:w="108" w:type="dxa"/>
            </w:tcMar>
          </w:tcPr>
          <w:p w14:paraId="50AE3E11" w14:textId="77777777"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14:paraId="524C7E11" w14:textId="77777777"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14:paraId="66AB99F3" w14:textId="77777777" w:rsidR="000B4BB1" w:rsidRPr="00303B4E" w:rsidRDefault="000B4BB1" w:rsidP="00EB7A2D">
            <w:pPr>
              <w:spacing w:after="120"/>
              <w:jc w:val="both"/>
            </w:pPr>
            <w:r w:rsidRPr="00303B4E">
              <w:t xml:space="preserve">Poclin Meza Carlos </w:t>
            </w:r>
            <w:r w:rsidR="00684A38" w:rsidRPr="00303B4E">
              <w:t>Iván</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303B4E" w:rsidRDefault="002905BC" w:rsidP="002905BC">
            <w:pPr>
              <w:spacing w:after="120"/>
              <w:jc w:val="both"/>
            </w:pPr>
            <w:r w:rsidRPr="00303B4E">
              <w:lastRenderedPageBreak/>
              <w:t>11/10/2018</w:t>
            </w:r>
          </w:p>
        </w:tc>
        <w:tc>
          <w:tcPr>
            <w:tcW w:w="1152" w:type="dxa"/>
            <w:tcMar>
              <w:top w:w="100" w:type="dxa"/>
              <w:left w:w="108" w:type="dxa"/>
              <w:bottom w:w="100" w:type="dxa"/>
              <w:right w:w="108" w:type="dxa"/>
            </w:tcMar>
          </w:tcPr>
          <w:p w14:paraId="10238FD9" w14:textId="77777777"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14:paraId="69B78D5C" w14:textId="77777777"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14:paraId="6225A340" w14:textId="77777777"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14:paraId="3DA02F6C" w14:textId="77777777"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14:paraId="292E4C56" w14:textId="77777777"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14:paraId="38D73D6B" w14:textId="77777777" w:rsidR="008B7BA7" w:rsidRPr="00303B4E" w:rsidRDefault="008B7BA7" w:rsidP="008B7BA7">
            <w:pPr>
              <w:spacing w:after="120"/>
              <w:jc w:val="both"/>
            </w:pPr>
            <w:r w:rsidRPr="00303B4E">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14:paraId="0E03A3D7" w14:textId="77777777"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14:paraId="0265BB35" w14:textId="77777777"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14:paraId="3E09960F" w14:textId="77777777" w:rsidR="00BB6B0B" w:rsidRPr="00303B4E" w:rsidRDefault="00BB6B0B" w:rsidP="008B7BA7">
            <w:pPr>
              <w:spacing w:after="120"/>
              <w:jc w:val="both"/>
            </w:pPr>
            <w:r w:rsidRPr="00303B4E">
              <w:t xml:space="preserve">Carlos </w:t>
            </w:r>
            <w:r w:rsidR="00684A38" w:rsidRPr="00303B4E">
              <w:t>Iván</w:t>
            </w:r>
            <w:r w:rsidRPr="00303B4E">
              <w:t xml:space="preserve"> Poclin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14:paraId="222E1BBF" w14:textId="77777777"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14:paraId="38794B95" w14:textId="77777777"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14:paraId="37460C00" w14:textId="77777777" w:rsidR="008C2DB2" w:rsidRPr="00303B4E" w:rsidRDefault="008C2DB2" w:rsidP="008B7BA7">
            <w:pPr>
              <w:spacing w:after="120"/>
              <w:jc w:val="both"/>
            </w:pPr>
            <w:r w:rsidRPr="00303B4E">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14:paraId="5AE243D9" w14:textId="77777777"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14:paraId="33909923" w14:textId="77777777"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14:paraId="5306FCA9" w14:textId="77777777"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14:paraId="6783B3B5" w14:textId="77777777"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14:paraId="6B08985F" w14:textId="77777777"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14:paraId="40DE7D5B" w14:textId="77777777" w:rsidR="0045611F" w:rsidRPr="00303B4E" w:rsidRDefault="0045611F" w:rsidP="0045611F">
            <w:pPr>
              <w:spacing w:after="120"/>
              <w:jc w:val="both"/>
            </w:pPr>
            <w:r w:rsidRPr="00303B4E">
              <w:t xml:space="preserve">Franco Samuel </w:t>
            </w:r>
            <w:proofErr w:type="spellStart"/>
            <w:r w:rsidRPr="00303B4E">
              <w:t>Mecca</w:t>
            </w:r>
            <w:proofErr w:type="spellEnd"/>
            <w:r w:rsidRPr="00303B4E">
              <w:t xml:space="preserve">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303B4E" w:rsidRDefault="00E413B0" w:rsidP="0045611F">
            <w:pPr>
              <w:spacing w:after="120"/>
              <w:jc w:val="both"/>
            </w:pPr>
            <w:r>
              <w:t>26/10/2018</w:t>
            </w:r>
          </w:p>
        </w:tc>
        <w:tc>
          <w:tcPr>
            <w:tcW w:w="1152" w:type="dxa"/>
            <w:tcMar>
              <w:top w:w="100" w:type="dxa"/>
              <w:left w:w="108" w:type="dxa"/>
              <w:bottom w:w="100" w:type="dxa"/>
              <w:right w:w="108" w:type="dxa"/>
            </w:tcMar>
          </w:tcPr>
          <w:p w14:paraId="5FF655B7" w14:textId="77777777" w:rsidR="00E413B0" w:rsidRPr="00303B4E" w:rsidRDefault="00E413B0" w:rsidP="0045611F">
            <w:pPr>
              <w:spacing w:after="120"/>
              <w:jc w:val="both"/>
            </w:pPr>
            <w:r>
              <w:t>3.13</w:t>
            </w:r>
          </w:p>
        </w:tc>
        <w:tc>
          <w:tcPr>
            <w:tcW w:w="3041" w:type="dxa"/>
            <w:tcMar>
              <w:top w:w="100" w:type="dxa"/>
              <w:left w:w="108" w:type="dxa"/>
              <w:bottom w:w="100" w:type="dxa"/>
              <w:right w:w="108" w:type="dxa"/>
            </w:tcMar>
          </w:tcPr>
          <w:p w14:paraId="11D322CD" w14:textId="77777777"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14:paraId="4936BCD7" w14:textId="77777777" w:rsidR="00E413B0" w:rsidRPr="00303B4E" w:rsidRDefault="00E413B0" w:rsidP="0045611F">
            <w:pPr>
              <w:spacing w:after="120"/>
              <w:jc w:val="both"/>
            </w:pPr>
            <w:r>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Default="1B3AC336" w:rsidP="1B3AC336">
            <w:pPr>
              <w:jc w:val="both"/>
            </w:pPr>
            <w:r>
              <w:t>26/10/2018</w:t>
            </w:r>
          </w:p>
        </w:tc>
        <w:tc>
          <w:tcPr>
            <w:tcW w:w="1152" w:type="dxa"/>
            <w:tcMar>
              <w:top w:w="100" w:type="dxa"/>
              <w:left w:w="108" w:type="dxa"/>
              <w:bottom w:w="100" w:type="dxa"/>
              <w:right w:w="108" w:type="dxa"/>
            </w:tcMar>
          </w:tcPr>
          <w:p w14:paraId="4A959142" w14:textId="1445E6B7" w:rsidR="1B3AC336" w:rsidRDefault="1B3AC336" w:rsidP="1B3AC336">
            <w:pPr>
              <w:jc w:val="both"/>
            </w:pPr>
            <w:r>
              <w:t>3.14</w:t>
            </w:r>
          </w:p>
        </w:tc>
        <w:tc>
          <w:tcPr>
            <w:tcW w:w="3041" w:type="dxa"/>
            <w:tcMar>
              <w:top w:w="100" w:type="dxa"/>
              <w:left w:w="108" w:type="dxa"/>
              <w:bottom w:w="100" w:type="dxa"/>
              <w:right w:w="108" w:type="dxa"/>
            </w:tcMar>
          </w:tcPr>
          <w:p w14:paraId="40D24ED9" w14:textId="44F409D1" w:rsidR="1B3AC336" w:rsidRDefault="1B3AC336" w:rsidP="1B3AC336">
            <w:pPr>
              <w:jc w:val="both"/>
            </w:pPr>
            <w:r>
              <w:t>Formato Solicitud de Cambio</w:t>
            </w:r>
          </w:p>
        </w:tc>
        <w:tc>
          <w:tcPr>
            <w:tcW w:w="3007" w:type="dxa"/>
            <w:tcMar>
              <w:top w:w="100" w:type="dxa"/>
              <w:left w:w="108" w:type="dxa"/>
              <w:bottom w:w="100" w:type="dxa"/>
              <w:right w:w="108" w:type="dxa"/>
            </w:tcMar>
          </w:tcPr>
          <w:p w14:paraId="00D882E1" w14:textId="0F6E89B2" w:rsidR="1B3AC336" w:rsidRDefault="1B3AC336" w:rsidP="1B3AC336">
            <w:pPr>
              <w:jc w:val="both"/>
            </w:pPr>
            <w:r>
              <w:t xml:space="preserve">Diego Alejandro Pastor Guerrero </w:t>
            </w:r>
          </w:p>
        </w:tc>
      </w:tr>
      <w:tr w:rsidR="00903107" w14:paraId="3E7ADA5F" w14:textId="77777777" w:rsidTr="1B3AC336">
        <w:tc>
          <w:tcPr>
            <w:tcW w:w="2304" w:type="dxa"/>
            <w:tcMar>
              <w:top w:w="100" w:type="dxa"/>
              <w:left w:w="108" w:type="dxa"/>
              <w:bottom w:w="100" w:type="dxa"/>
              <w:right w:w="108" w:type="dxa"/>
            </w:tcMar>
          </w:tcPr>
          <w:p w14:paraId="1B3F2E45" w14:textId="2E6D0D1B" w:rsidR="00903107" w:rsidRDefault="00903107" w:rsidP="1B3AC336">
            <w:pPr>
              <w:jc w:val="both"/>
            </w:pPr>
            <w:r>
              <w:t>17/11/2018</w:t>
            </w:r>
          </w:p>
        </w:tc>
        <w:tc>
          <w:tcPr>
            <w:tcW w:w="1152" w:type="dxa"/>
            <w:tcMar>
              <w:top w:w="100" w:type="dxa"/>
              <w:left w:w="108" w:type="dxa"/>
              <w:bottom w:w="100" w:type="dxa"/>
              <w:right w:w="108" w:type="dxa"/>
            </w:tcMar>
          </w:tcPr>
          <w:p w14:paraId="61DEC20A" w14:textId="74615C49" w:rsidR="00903107" w:rsidRDefault="00903107" w:rsidP="1B3AC336">
            <w:pPr>
              <w:jc w:val="both"/>
            </w:pPr>
            <w:r>
              <w:t>3.15</w:t>
            </w:r>
          </w:p>
        </w:tc>
        <w:tc>
          <w:tcPr>
            <w:tcW w:w="3041" w:type="dxa"/>
            <w:tcMar>
              <w:top w:w="100" w:type="dxa"/>
              <w:left w:w="108" w:type="dxa"/>
              <w:bottom w:w="100" w:type="dxa"/>
              <w:right w:w="108" w:type="dxa"/>
            </w:tcMar>
          </w:tcPr>
          <w:p w14:paraId="39C6E395" w14:textId="7C2A94B7" w:rsidR="00903107" w:rsidRDefault="00903107" w:rsidP="1B3AC336">
            <w:pPr>
              <w:jc w:val="both"/>
            </w:pPr>
            <w:r>
              <w:t>Reporte de estado y auditoria</w:t>
            </w:r>
          </w:p>
        </w:tc>
        <w:tc>
          <w:tcPr>
            <w:tcW w:w="3007" w:type="dxa"/>
            <w:tcMar>
              <w:top w:w="100" w:type="dxa"/>
              <w:left w:w="108" w:type="dxa"/>
              <w:bottom w:w="100" w:type="dxa"/>
              <w:right w:w="108" w:type="dxa"/>
            </w:tcMar>
          </w:tcPr>
          <w:p w14:paraId="1E159ED4" w14:textId="3DA9E174" w:rsidR="00903107" w:rsidRDefault="00903107" w:rsidP="1B3AC336">
            <w:pPr>
              <w:jc w:val="both"/>
            </w:pPr>
            <w:r>
              <w:t>Isaac Elias Ñuflo Gamarra</w:t>
            </w:r>
          </w:p>
        </w:tc>
      </w:tr>
      <w:tr w:rsidR="00E67912" w14:paraId="46F26685" w14:textId="77777777" w:rsidTr="1B3AC336">
        <w:tc>
          <w:tcPr>
            <w:tcW w:w="2304" w:type="dxa"/>
            <w:tcMar>
              <w:top w:w="100" w:type="dxa"/>
              <w:left w:w="108" w:type="dxa"/>
              <w:bottom w:w="100" w:type="dxa"/>
              <w:right w:w="108" w:type="dxa"/>
            </w:tcMar>
          </w:tcPr>
          <w:p w14:paraId="5A8ABB90" w14:textId="43EDA635" w:rsidR="00E67912" w:rsidRDefault="00E67912" w:rsidP="1B3AC336">
            <w:pPr>
              <w:jc w:val="both"/>
            </w:pPr>
            <w:r>
              <w:t>18/11/2018</w:t>
            </w:r>
          </w:p>
        </w:tc>
        <w:tc>
          <w:tcPr>
            <w:tcW w:w="1152" w:type="dxa"/>
            <w:tcMar>
              <w:top w:w="100" w:type="dxa"/>
              <w:left w:w="108" w:type="dxa"/>
              <w:bottom w:w="100" w:type="dxa"/>
              <w:right w:w="108" w:type="dxa"/>
            </w:tcMar>
          </w:tcPr>
          <w:p w14:paraId="174A7073" w14:textId="7A6F1979" w:rsidR="00E67912" w:rsidRDefault="00E67912" w:rsidP="1B3AC336">
            <w:pPr>
              <w:jc w:val="both"/>
            </w:pPr>
            <w:r>
              <w:t>3.16</w:t>
            </w:r>
          </w:p>
        </w:tc>
        <w:tc>
          <w:tcPr>
            <w:tcW w:w="3041" w:type="dxa"/>
            <w:tcMar>
              <w:top w:w="100" w:type="dxa"/>
              <w:left w:w="108" w:type="dxa"/>
              <w:bottom w:w="100" w:type="dxa"/>
              <w:right w:w="108" w:type="dxa"/>
            </w:tcMar>
          </w:tcPr>
          <w:p w14:paraId="1DC8A194" w14:textId="449CCA82" w:rsidR="00E67912" w:rsidRDefault="00E67912" w:rsidP="1B3AC336">
            <w:pPr>
              <w:jc w:val="both"/>
            </w:pPr>
            <w:r>
              <w:t>Reporte de estado y auditoría</w:t>
            </w:r>
          </w:p>
        </w:tc>
        <w:tc>
          <w:tcPr>
            <w:tcW w:w="3007" w:type="dxa"/>
            <w:tcMar>
              <w:top w:w="100" w:type="dxa"/>
              <w:left w:w="108" w:type="dxa"/>
              <w:bottom w:w="100" w:type="dxa"/>
              <w:right w:w="108" w:type="dxa"/>
            </w:tcMar>
          </w:tcPr>
          <w:p w14:paraId="34EB6E47" w14:textId="55698FF9" w:rsidR="00E67912" w:rsidRDefault="00E67912" w:rsidP="1B3AC336">
            <w:pPr>
              <w:jc w:val="both"/>
            </w:pPr>
            <w:r>
              <w:t xml:space="preserve">Carlos Iván </w:t>
            </w:r>
            <w:proofErr w:type="spellStart"/>
            <w:r>
              <w:t>Poclín</w:t>
            </w:r>
            <w:proofErr w:type="spellEnd"/>
            <w:r>
              <w:t xml:space="preserve"> Meza</w:t>
            </w:r>
          </w:p>
        </w:tc>
      </w:tr>
      <w:tr w:rsidR="00771D37" w14:paraId="293B9BE4" w14:textId="77777777" w:rsidTr="1B3AC336">
        <w:tc>
          <w:tcPr>
            <w:tcW w:w="2304" w:type="dxa"/>
            <w:tcMar>
              <w:top w:w="100" w:type="dxa"/>
              <w:left w:w="108" w:type="dxa"/>
              <w:bottom w:w="100" w:type="dxa"/>
              <w:right w:w="108" w:type="dxa"/>
            </w:tcMar>
          </w:tcPr>
          <w:p w14:paraId="2E4694D4" w14:textId="6FDC895E" w:rsidR="00771D37" w:rsidRDefault="00771D37" w:rsidP="1B3AC336">
            <w:pPr>
              <w:jc w:val="both"/>
            </w:pPr>
            <w:r>
              <w:t>19/11/2018</w:t>
            </w:r>
          </w:p>
        </w:tc>
        <w:tc>
          <w:tcPr>
            <w:tcW w:w="1152" w:type="dxa"/>
            <w:tcMar>
              <w:top w:w="100" w:type="dxa"/>
              <w:left w:w="108" w:type="dxa"/>
              <w:bottom w:w="100" w:type="dxa"/>
              <w:right w:w="108" w:type="dxa"/>
            </w:tcMar>
          </w:tcPr>
          <w:p w14:paraId="64C84ED9" w14:textId="03518FB7" w:rsidR="00771D37" w:rsidRDefault="00771D37" w:rsidP="1B3AC336">
            <w:pPr>
              <w:jc w:val="both"/>
            </w:pPr>
            <w:r>
              <w:t>3.17</w:t>
            </w:r>
          </w:p>
        </w:tc>
        <w:tc>
          <w:tcPr>
            <w:tcW w:w="3041" w:type="dxa"/>
            <w:tcMar>
              <w:top w:w="100" w:type="dxa"/>
              <w:left w:w="108" w:type="dxa"/>
              <w:bottom w:w="100" w:type="dxa"/>
              <w:right w:w="108" w:type="dxa"/>
            </w:tcMar>
          </w:tcPr>
          <w:p w14:paraId="7385BFC2" w14:textId="6F5899DA" w:rsidR="00771D37" w:rsidRDefault="00771D37" w:rsidP="1B3AC336">
            <w:pPr>
              <w:jc w:val="both"/>
            </w:pPr>
            <w:r>
              <w:t>Reporte de estado y auditoría</w:t>
            </w:r>
          </w:p>
        </w:tc>
        <w:tc>
          <w:tcPr>
            <w:tcW w:w="3007" w:type="dxa"/>
            <w:tcMar>
              <w:top w:w="100" w:type="dxa"/>
              <w:left w:w="108" w:type="dxa"/>
              <w:bottom w:w="100" w:type="dxa"/>
              <w:right w:w="108" w:type="dxa"/>
            </w:tcMar>
          </w:tcPr>
          <w:p w14:paraId="6D1A6903" w14:textId="35A692DE" w:rsidR="00771D37" w:rsidRDefault="00771D37" w:rsidP="1B3AC336">
            <w:pPr>
              <w:jc w:val="both"/>
            </w:pPr>
            <w:r>
              <w:t>Monteza Corrales Kevin</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303B4E" w:rsidRDefault="00746D61">
      <w:pPr>
        <w:jc w:val="right"/>
      </w:pPr>
      <w:r w:rsidRPr="00303B4E">
        <w:rPr>
          <w:rFonts w:ascii="Arial" w:eastAsia="Arial" w:hAnsi="Arial" w:cs="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tuloTDC"/>
          </w:pPr>
        </w:p>
        <w:p w14:paraId="619774C9" w14:textId="608419C6" w:rsidR="00654C00" w:rsidRDefault="00A90B3F">
          <w:pPr>
            <w:pStyle w:val="TDC1"/>
            <w:tabs>
              <w:tab w:val="right" w:leader="dot" w:pos="9350"/>
            </w:tabs>
            <w:rPr>
              <w:rFonts w:asciiTheme="minorHAnsi" w:eastAsiaTheme="minorEastAsia" w:hAnsiTheme="minorHAnsi" w:cstheme="minorBidi"/>
              <w:noProof/>
              <w:sz w:val="22"/>
              <w:szCs w:val="22"/>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30317125" w:history="1">
            <w:r w:rsidR="00654C00" w:rsidRPr="00F2057A">
              <w:rPr>
                <w:rStyle w:val="Hipervnculo"/>
                <w:rFonts w:ascii="Arial" w:hAnsi="Arial" w:cs="Arial"/>
                <w:b/>
                <w:noProof/>
              </w:rPr>
              <w:t>1. Introducción</w:t>
            </w:r>
            <w:r w:rsidR="00654C00">
              <w:rPr>
                <w:noProof/>
                <w:webHidden/>
              </w:rPr>
              <w:tab/>
            </w:r>
            <w:r w:rsidR="00654C00">
              <w:rPr>
                <w:noProof/>
                <w:webHidden/>
              </w:rPr>
              <w:fldChar w:fldCharType="begin"/>
            </w:r>
            <w:r w:rsidR="00654C00">
              <w:rPr>
                <w:noProof/>
                <w:webHidden/>
              </w:rPr>
              <w:instrText xml:space="preserve"> PAGEREF _Toc530317125 \h </w:instrText>
            </w:r>
            <w:r w:rsidR="00654C00">
              <w:rPr>
                <w:noProof/>
                <w:webHidden/>
              </w:rPr>
            </w:r>
            <w:r w:rsidR="00654C00">
              <w:rPr>
                <w:noProof/>
                <w:webHidden/>
              </w:rPr>
              <w:fldChar w:fldCharType="separate"/>
            </w:r>
            <w:r w:rsidR="00654C00">
              <w:rPr>
                <w:noProof/>
                <w:webHidden/>
              </w:rPr>
              <w:t>5</w:t>
            </w:r>
            <w:r w:rsidR="00654C00">
              <w:rPr>
                <w:noProof/>
                <w:webHidden/>
              </w:rPr>
              <w:fldChar w:fldCharType="end"/>
            </w:r>
          </w:hyperlink>
        </w:p>
        <w:p w14:paraId="0A6823FB" w14:textId="79CEAD32" w:rsidR="00654C00" w:rsidRDefault="00771D37">
          <w:pPr>
            <w:pStyle w:val="TDC2"/>
            <w:tabs>
              <w:tab w:val="left" w:pos="880"/>
              <w:tab w:val="right" w:leader="dot" w:pos="9350"/>
            </w:tabs>
            <w:rPr>
              <w:rFonts w:asciiTheme="minorHAnsi" w:eastAsiaTheme="minorEastAsia" w:hAnsiTheme="minorHAnsi" w:cstheme="minorBidi"/>
              <w:noProof/>
              <w:sz w:val="22"/>
              <w:szCs w:val="22"/>
            </w:rPr>
          </w:pPr>
          <w:hyperlink w:anchor="_Toc530317126" w:history="1">
            <w:r w:rsidR="00654C00" w:rsidRPr="00F2057A">
              <w:rPr>
                <w:rStyle w:val="Hipervnculo"/>
                <w:rFonts w:ascii="Arial" w:hAnsi="Arial" w:cs="Arial"/>
                <w:noProof/>
              </w:rPr>
              <w:t>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Problemáticas</w:t>
            </w:r>
            <w:r w:rsidR="00654C00">
              <w:rPr>
                <w:noProof/>
                <w:webHidden/>
              </w:rPr>
              <w:tab/>
            </w:r>
            <w:r w:rsidR="00654C00">
              <w:rPr>
                <w:noProof/>
                <w:webHidden/>
              </w:rPr>
              <w:fldChar w:fldCharType="begin"/>
            </w:r>
            <w:r w:rsidR="00654C00">
              <w:rPr>
                <w:noProof/>
                <w:webHidden/>
              </w:rPr>
              <w:instrText xml:space="preserve"> PAGEREF _Toc530317126 \h </w:instrText>
            </w:r>
            <w:r w:rsidR="00654C00">
              <w:rPr>
                <w:noProof/>
                <w:webHidden/>
              </w:rPr>
            </w:r>
            <w:r w:rsidR="00654C00">
              <w:rPr>
                <w:noProof/>
                <w:webHidden/>
              </w:rPr>
              <w:fldChar w:fldCharType="separate"/>
            </w:r>
            <w:r w:rsidR="00654C00">
              <w:rPr>
                <w:noProof/>
                <w:webHidden/>
              </w:rPr>
              <w:t>5</w:t>
            </w:r>
            <w:r w:rsidR="00654C00">
              <w:rPr>
                <w:noProof/>
                <w:webHidden/>
              </w:rPr>
              <w:fldChar w:fldCharType="end"/>
            </w:r>
          </w:hyperlink>
        </w:p>
        <w:p w14:paraId="5839094E" w14:textId="2EA0534C" w:rsidR="00654C00" w:rsidRDefault="00771D37">
          <w:pPr>
            <w:pStyle w:val="TDC2"/>
            <w:tabs>
              <w:tab w:val="left" w:pos="880"/>
              <w:tab w:val="right" w:leader="dot" w:pos="9350"/>
            </w:tabs>
            <w:rPr>
              <w:rFonts w:asciiTheme="minorHAnsi" w:eastAsiaTheme="minorEastAsia" w:hAnsiTheme="minorHAnsi" w:cstheme="minorBidi"/>
              <w:noProof/>
              <w:sz w:val="22"/>
              <w:szCs w:val="22"/>
            </w:rPr>
          </w:pPr>
          <w:hyperlink w:anchor="_Toc530317127" w:history="1">
            <w:r w:rsidR="00654C00" w:rsidRPr="00F2057A">
              <w:rPr>
                <w:rStyle w:val="Hipervnculo"/>
                <w:rFonts w:ascii="Arial" w:hAnsi="Arial" w:cs="Arial"/>
                <w:noProof/>
              </w:rPr>
              <w:t>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Propósito</w:t>
            </w:r>
            <w:r w:rsidR="00654C00">
              <w:rPr>
                <w:noProof/>
                <w:webHidden/>
              </w:rPr>
              <w:tab/>
            </w:r>
            <w:r w:rsidR="00654C00">
              <w:rPr>
                <w:noProof/>
                <w:webHidden/>
              </w:rPr>
              <w:fldChar w:fldCharType="begin"/>
            </w:r>
            <w:r w:rsidR="00654C00">
              <w:rPr>
                <w:noProof/>
                <w:webHidden/>
              </w:rPr>
              <w:instrText xml:space="preserve"> PAGEREF _Toc530317127 \h </w:instrText>
            </w:r>
            <w:r w:rsidR="00654C00">
              <w:rPr>
                <w:noProof/>
                <w:webHidden/>
              </w:rPr>
            </w:r>
            <w:r w:rsidR="00654C00">
              <w:rPr>
                <w:noProof/>
                <w:webHidden/>
              </w:rPr>
              <w:fldChar w:fldCharType="separate"/>
            </w:r>
            <w:r w:rsidR="00654C00">
              <w:rPr>
                <w:noProof/>
                <w:webHidden/>
              </w:rPr>
              <w:t>6</w:t>
            </w:r>
            <w:r w:rsidR="00654C00">
              <w:rPr>
                <w:noProof/>
                <w:webHidden/>
              </w:rPr>
              <w:fldChar w:fldCharType="end"/>
            </w:r>
          </w:hyperlink>
        </w:p>
        <w:p w14:paraId="1F26ED39" w14:textId="3BBD7C07" w:rsidR="00654C00" w:rsidRDefault="00771D37">
          <w:pPr>
            <w:pStyle w:val="TDC2"/>
            <w:tabs>
              <w:tab w:val="left" w:pos="880"/>
              <w:tab w:val="right" w:leader="dot" w:pos="9350"/>
            </w:tabs>
            <w:rPr>
              <w:rFonts w:asciiTheme="minorHAnsi" w:eastAsiaTheme="minorEastAsia" w:hAnsiTheme="minorHAnsi" w:cstheme="minorBidi"/>
              <w:noProof/>
              <w:sz w:val="22"/>
              <w:szCs w:val="22"/>
            </w:rPr>
          </w:pPr>
          <w:hyperlink w:anchor="_Toc530317128" w:history="1">
            <w:r w:rsidR="00654C00" w:rsidRPr="00F2057A">
              <w:rPr>
                <w:rStyle w:val="Hipervnculo"/>
                <w:rFonts w:ascii="Arial" w:hAnsi="Arial" w:cs="Arial"/>
                <w:noProof/>
              </w:rPr>
              <w:t>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Finalidad</w:t>
            </w:r>
            <w:r w:rsidR="00654C00">
              <w:rPr>
                <w:noProof/>
                <w:webHidden/>
              </w:rPr>
              <w:tab/>
            </w:r>
            <w:r w:rsidR="00654C00">
              <w:rPr>
                <w:noProof/>
                <w:webHidden/>
              </w:rPr>
              <w:fldChar w:fldCharType="begin"/>
            </w:r>
            <w:r w:rsidR="00654C00">
              <w:rPr>
                <w:noProof/>
                <w:webHidden/>
              </w:rPr>
              <w:instrText xml:space="preserve"> PAGEREF _Toc530317128 \h </w:instrText>
            </w:r>
            <w:r w:rsidR="00654C00">
              <w:rPr>
                <w:noProof/>
                <w:webHidden/>
              </w:rPr>
            </w:r>
            <w:r w:rsidR="00654C00">
              <w:rPr>
                <w:noProof/>
                <w:webHidden/>
              </w:rPr>
              <w:fldChar w:fldCharType="separate"/>
            </w:r>
            <w:r w:rsidR="00654C00">
              <w:rPr>
                <w:noProof/>
                <w:webHidden/>
              </w:rPr>
              <w:t>6</w:t>
            </w:r>
            <w:r w:rsidR="00654C00">
              <w:rPr>
                <w:noProof/>
                <w:webHidden/>
              </w:rPr>
              <w:fldChar w:fldCharType="end"/>
            </w:r>
          </w:hyperlink>
        </w:p>
        <w:p w14:paraId="33676F29" w14:textId="3E1C3D7D" w:rsidR="00654C00" w:rsidRDefault="00771D37">
          <w:pPr>
            <w:pStyle w:val="TDC1"/>
            <w:tabs>
              <w:tab w:val="left" w:pos="440"/>
              <w:tab w:val="right" w:leader="dot" w:pos="9350"/>
            </w:tabs>
            <w:rPr>
              <w:rFonts w:asciiTheme="minorHAnsi" w:eastAsiaTheme="minorEastAsia" w:hAnsiTheme="minorHAnsi" w:cstheme="minorBidi"/>
              <w:noProof/>
              <w:sz w:val="22"/>
              <w:szCs w:val="22"/>
            </w:rPr>
          </w:pPr>
          <w:hyperlink w:anchor="_Toc530317129" w:history="1">
            <w:r w:rsidR="00654C00" w:rsidRPr="00F2057A">
              <w:rPr>
                <w:rStyle w:val="Hipervnculo"/>
                <w:rFonts w:ascii="Arial" w:hAnsi="Arial" w:cs="Arial"/>
                <w:b/>
                <w:noProof/>
              </w:rPr>
              <w:t>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oles, respon</w:t>
            </w:r>
            <w:r w:rsidR="00654C00" w:rsidRPr="00F2057A">
              <w:rPr>
                <w:rStyle w:val="Hipervnculo"/>
                <w:rFonts w:ascii="Arial" w:hAnsi="Arial" w:cs="Arial"/>
                <w:b/>
                <w:noProof/>
              </w:rPr>
              <w:t>s</w:t>
            </w:r>
            <w:r w:rsidR="00654C00" w:rsidRPr="00F2057A">
              <w:rPr>
                <w:rStyle w:val="Hipervnculo"/>
                <w:rFonts w:ascii="Arial" w:hAnsi="Arial" w:cs="Arial"/>
                <w:b/>
                <w:noProof/>
              </w:rPr>
              <w:t>abilidades y cantidad</w:t>
            </w:r>
            <w:r w:rsidR="00654C00">
              <w:rPr>
                <w:noProof/>
                <w:webHidden/>
              </w:rPr>
              <w:tab/>
            </w:r>
            <w:r w:rsidR="00654C00">
              <w:rPr>
                <w:noProof/>
                <w:webHidden/>
              </w:rPr>
              <w:fldChar w:fldCharType="begin"/>
            </w:r>
            <w:r w:rsidR="00654C00">
              <w:rPr>
                <w:noProof/>
                <w:webHidden/>
              </w:rPr>
              <w:instrText xml:space="preserve"> PAGEREF _Toc530317129 \h </w:instrText>
            </w:r>
            <w:r w:rsidR="00654C00">
              <w:rPr>
                <w:noProof/>
                <w:webHidden/>
              </w:rPr>
            </w:r>
            <w:r w:rsidR="00654C00">
              <w:rPr>
                <w:noProof/>
                <w:webHidden/>
              </w:rPr>
              <w:fldChar w:fldCharType="separate"/>
            </w:r>
            <w:r w:rsidR="00654C00">
              <w:rPr>
                <w:noProof/>
                <w:webHidden/>
              </w:rPr>
              <w:t>7</w:t>
            </w:r>
            <w:r w:rsidR="00654C00">
              <w:rPr>
                <w:noProof/>
                <w:webHidden/>
              </w:rPr>
              <w:fldChar w:fldCharType="end"/>
            </w:r>
          </w:hyperlink>
        </w:p>
        <w:p w14:paraId="22204E5D" w14:textId="10CC2B9D" w:rsidR="00654C00" w:rsidRDefault="00771D37">
          <w:pPr>
            <w:pStyle w:val="TDC1"/>
            <w:tabs>
              <w:tab w:val="left" w:pos="440"/>
              <w:tab w:val="right" w:leader="dot" w:pos="9350"/>
            </w:tabs>
            <w:rPr>
              <w:rFonts w:asciiTheme="minorHAnsi" w:eastAsiaTheme="minorEastAsia" w:hAnsiTheme="minorHAnsi" w:cstheme="minorBidi"/>
              <w:noProof/>
              <w:sz w:val="22"/>
              <w:szCs w:val="22"/>
            </w:rPr>
          </w:pPr>
          <w:hyperlink w:anchor="_Toc530317130" w:history="1">
            <w:r w:rsidR="00654C00" w:rsidRPr="00F2057A">
              <w:rPr>
                <w:rStyle w:val="Hipervnculo"/>
                <w:rFonts w:ascii="Arial" w:hAnsi="Arial" w:cs="Arial"/>
                <w:b/>
                <w:noProof/>
              </w:rPr>
              <w:t>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Políticas, directrices y procedimientos</w:t>
            </w:r>
            <w:r w:rsidR="00654C00">
              <w:rPr>
                <w:noProof/>
                <w:webHidden/>
              </w:rPr>
              <w:tab/>
            </w:r>
            <w:r w:rsidR="00654C00">
              <w:rPr>
                <w:noProof/>
                <w:webHidden/>
              </w:rPr>
              <w:fldChar w:fldCharType="begin"/>
            </w:r>
            <w:r w:rsidR="00654C00">
              <w:rPr>
                <w:noProof/>
                <w:webHidden/>
              </w:rPr>
              <w:instrText xml:space="preserve"> PAGEREF _Toc530317130 \h </w:instrText>
            </w:r>
            <w:r w:rsidR="00654C00">
              <w:rPr>
                <w:noProof/>
                <w:webHidden/>
              </w:rPr>
            </w:r>
            <w:r w:rsidR="00654C00">
              <w:rPr>
                <w:noProof/>
                <w:webHidden/>
              </w:rPr>
              <w:fldChar w:fldCharType="separate"/>
            </w:r>
            <w:r w:rsidR="00654C00">
              <w:rPr>
                <w:noProof/>
                <w:webHidden/>
              </w:rPr>
              <w:t>9</w:t>
            </w:r>
            <w:r w:rsidR="00654C00">
              <w:rPr>
                <w:noProof/>
                <w:webHidden/>
              </w:rPr>
              <w:fldChar w:fldCharType="end"/>
            </w:r>
          </w:hyperlink>
        </w:p>
        <w:p w14:paraId="4C6B10CA" w14:textId="6CEA97A5" w:rsidR="00654C00" w:rsidRDefault="00771D37">
          <w:pPr>
            <w:pStyle w:val="TDC1"/>
            <w:tabs>
              <w:tab w:val="left" w:pos="440"/>
              <w:tab w:val="right" w:leader="dot" w:pos="9350"/>
            </w:tabs>
            <w:rPr>
              <w:rFonts w:asciiTheme="minorHAnsi" w:eastAsiaTheme="minorEastAsia" w:hAnsiTheme="minorHAnsi" w:cstheme="minorBidi"/>
              <w:noProof/>
              <w:sz w:val="22"/>
              <w:szCs w:val="22"/>
            </w:rPr>
          </w:pPr>
          <w:hyperlink w:anchor="_Toc530317131" w:history="1">
            <w:r w:rsidR="00654C00" w:rsidRPr="00F2057A">
              <w:rPr>
                <w:rStyle w:val="Hipervnculo"/>
                <w:rFonts w:ascii="Arial" w:hAnsi="Arial" w:cs="Arial"/>
                <w:b/>
                <w:noProof/>
              </w:rPr>
              <w:t>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Herramientas, Entorno e Infraestructura</w:t>
            </w:r>
            <w:r w:rsidR="00654C00">
              <w:rPr>
                <w:noProof/>
                <w:webHidden/>
              </w:rPr>
              <w:tab/>
            </w:r>
            <w:r w:rsidR="00654C00">
              <w:rPr>
                <w:noProof/>
                <w:webHidden/>
              </w:rPr>
              <w:fldChar w:fldCharType="begin"/>
            </w:r>
            <w:r w:rsidR="00654C00">
              <w:rPr>
                <w:noProof/>
                <w:webHidden/>
              </w:rPr>
              <w:instrText xml:space="preserve"> PAGEREF _Toc530317131 \h </w:instrText>
            </w:r>
            <w:r w:rsidR="00654C00">
              <w:rPr>
                <w:noProof/>
                <w:webHidden/>
              </w:rPr>
            </w:r>
            <w:r w:rsidR="00654C00">
              <w:rPr>
                <w:noProof/>
                <w:webHidden/>
              </w:rPr>
              <w:fldChar w:fldCharType="separate"/>
            </w:r>
            <w:r w:rsidR="00654C00">
              <w:rPr>
                <w:noProof/>
                <w:webHidden/>
              </w:rPr>
              <w:t>10</w:t>
            </w:r>
            <w:r w:rsidR="00654C00">
              <w:rPr>
                <w:noProof/>
                <w:webHidden/>
              </w:rPr>
              <w:fldChar w:fldCharType="end"/>
            </w:r>
          </w:hyperlink>
        </w:p>
        <w:p w14:paraId="426FE867" w14:textId="2FDE3BCF" w:rsidR="00654C00" w:rsidRDefault="00771D37">
          <w:pPr>
            <w:pStyle w:val="TDC1"/>
            <w:tabs>
              <w:tab w:val="left" w:pos="440"/>
              <w:tab w:val="right" w:leader="dot" w:pos="9350"/>
            </w:tabs>
            <w:rPr>
              <w:rFonts w:asciiTheme="minorHAnsi" w:eastAsiaTheme="minorEastAsia" w:hAnsiTheme="minorHAnsi" w:cstheme="minorBidi"/>
              <w:noProof/>
              <w:sz w:val="22"/>
              <w:szCs w:val="22"/>
            </w:rPr>
          </w:pPr>
          <w:hyperlink w:anchor="_Toc530317132" w:history="1">
            <w:r w:rsidR="00654C00" w:rsidRPr="00F2057A">
              <w:rPr>
                <w:rStyle w:val="Hipervnculo"/>
                <w:rFonts w:ascii="Arial" w:hAnsi="Arial" w:cs="Arial"/>
                <w:b/>
                <w:noProof/>
              </w:rPr>
              <w:t>5.</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Calendario</w:t>
            </w:r>
            <w:r w:rsidR="00654C00">
              <w:rPr>
                <w:noProof/>
                <w:webHidden/>
              </w:rPr>
              <w:tab/>
            </w:r>
            <w:r w:rsidR="00654C00">
              <w:rPr>
                <w:noProof/>
                <w:webHidden/>
              </w:rPr>
              <w:fldChar w:fldCharType="begin"/>
            </w:r>
            <w:r w:rsidR="00654C00">
              <w:rPr>
                <w:noProof/>
                <w:webHidden/>
              </w:rPr>
              <w:instrText xml:space="preserve"> PAGEREF _Toc530317132 \h </w:instrText>
            </w:r>
            <w:r w:rsidR="00654C00">
              <w:rPr>
                <w:noProof/>
                <w:webHidden/>
              </w:rPr>
            </w:r>
            <w:r w:rsidR="00654C00">
              <w:rPr>
                <w:noProof/>
                <w:webHidden/>
              </w:rPr>
              <w:fldChar w:fldCharType="separate"/>
            </w:r>
            <w:r w:rsidR="00654C00">
              <w:rPr>
                <w:noProof/>
                <w:webHidden/>
              </w:rPr>
              <w:t>11</w:t>
            </w:r>
            <w:r w:rsidR="00654C00">
              <w:rPr>
                <w:noProof/>
                <w:webHidden/>
              </w:rPr>
              <w:fldChar w:fldCharType="end"/>
            </w:r>
          </w:hyperlink>
        </w:p>
        <w:p w14:paraId="5A339B25" w14:textId="3CFB9477" w:rsidR="00654C00" w:rsidRDefault="00771D37">
          <w:pPr>
            <w:pStyle w:val="TDC1"/>
            <w:tabs>
              <w:tab w:val="left" w:pos="440"/>
              <w:tab w:val="right" w:leader="dot" w:pos="9350"/>
            </w:tabs>
            <w:rPr>
              <w:rFonts w:asciiTheme="minorHAnsi" w:eastAsiaTheme="minorEastAsia" w:hAnsiTheme="minorHAnsi" w:cstheme="minorBidi"/>
              <w:noProof/>
              <w:sz w:val="22"/>
              <w:szCs w:val="22"/>
            </w:rPr>
          </w:pPr>
          <w:hyperlink w:anchor="_Toc530317133" w:history="1">
            <w:r w:rsidR="00654C00" w:rsidRPr="00F2057A">
              <w:rPr>
                <w:rStyle w:val="Hipervnculo"/>
                <w:rFonts w:ascii="Arial" w:hAnsi="Arial" w:cs="Arial"/>
                <w:b/>
                <w:noProof/>
              </w:rPr>
              <w:t>6.</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Lista de la clasificación de los elementos de la configuración</w:t>
            </w:r>
            <w:r w:rsidR="00654C00">
              <w:rPr>
                <w:noProof/>
                <w:webHidden/>
              </w:rPr>
              <w:tab/>
            </w:r>
            <w:r w:rsidR="00654C00">
              <w:rPr>
                <w:noProof/>
                <w:webHidden/>
              </w:rPr>
              <w:fldChar w:fldCharType="begin"/>
            </w:r>
            <w:r w:rsidR="00654C00">
              <w:rPr>
                <w:noProof/>
                <w:webHidden/>
              </w:rPr>
              <w:instrText xml:space="preserve"> PAGEREF _Toc530317133 \h </w:instrText>
            </w:r>
            <w:r w:rsidR="00654C00">
              <w:rPr>
                <w:noProof/>
                <w:webHidden/>
              </w:rPr>
            </w:r>
            <w:r w:rsidR="00654C00">
              <w:rPr>
                <w:noProof/>
                <w:webHidden/>
              </w:rPr>
              <w:fldChar w:fldCharType="separate"/>
            </w:r>
            <w:r w:rsidR="00654C00">
              <w:rPr>
                <w:noProof/>
                <w:webHidden/>
              </w:rPr>
              <w:t>13</w:t>
            </w:r>
            <w:r w:rsidR="00654C00">
              <w:rPr>
                <w:noProof/>
                <w:webHidden/>
              </w:rPr>
              <w:fldChar w:fldCharType="end"/>
            </w:r>
          </w:hyperlink>
        </w:p>
        <w:p w14:paraId="08D3D195" w14:textId="54C2CB6B" w:rsidR="00654C00" w:rsidRDefault="00771D37">
          <w:pPr>
            <w:pStyle w:val="TDC1"/>
            <w:tabs>
              <w:tab w:val="left" w:pos="440"/>
              <w:tab w:val="right" w:leader="dot" w:pos="9350"/>
            </w:tabs>
            <w:rPr>
              <w:rFonts w:asciiTheme="minorHAnsi" w:eastAsiaTheme="minorEastAsia" w:hAnsiTheme="minorHAnsi" w:cstheme="minorBidi"/>
              <w:noProof/>
              <w:sz w:val="22"/>
              <w:szCs w:val="22"/>
            </w:rPr>
          </w:pPr>
          <w:hyperlink w:anchor="_Toc530317134" w:history="1">
            <w:r w:rsidR="00654C00" w:rsidRPr="00F2057A">
              <w:rPr>
                <w:rStyle w:val="Hipervnculo"/>
                <w:rFonts w:ascii="Arial" w:hAnsi="Arial" w:cs="Arial"/>
                <w:b/>
                <w:noProof/>
              </w:rPr>
              <w:t>7.</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Nomenclatura de los elementos de configuración</w:t>
            </w:r>
            <w:r w:rsidR="00654C00">
              <w:rPr>
                <w:noProof/>
                <w:webHidden/>
              </w:rPr>
              <w:tab/>
            </w:r>
            <w:r w:rsidR="00654C00">
              <w:rPr>
                <w:noProof/>
                <w:webHidden/>
              </w:rPr>
              <w:fldChar w:fldCharType="begin"/>
            </w:r>
            <w:r w:rsidR="00654C00">
              <w:rPr>
                <w:noProof/>
                <w:webHidden/>
              </w:rPr>
              <w:instrText xml:space="preserve"> PAGEREF _Toc530317134 \h </w:instrText>
            </w:r>
            <w:r w:rsidR="00654C00">
              <w:rPr>
                <w:noProof/>
                <w:webHidden/>
              </w:rPr>
            </w:r>
            <w:r w:rsidR="00654C00">
              <w:rPr>
                <w:noProof/>
                <w:webHidden/>
              </w:rPr>
              <w:fldChar w:fldCharType="separate"/>
            </w:r>
            <w:r w:rsidR="00654C00">
              <w:rPr>
                <w:noProof/>
                <w:webHidden/>
              </w:rPr>
              <w:t>17</w:t>
            </w:r>
            <w:r w:rsidR="00654C00">
              <w:rPr>
                <w:noProof/>
                <w:webHidden/>
              </w:rPr>
              <w:fldChar w:fldCharType="end"/>
            </w:r>
          </w:hyperlink>
        </w:p>
        <w:p w14:paraId="411BED43" w14:textId="387F7699" w:rsidR="00654C00" w:rsidRDefault="00771D37">
          <w:pPr>
            <w:pStyle w:val="TDC1"/>
            <w:tabs>
              <w:tab w:val="left" w:pos="440"/>
              <w:tab w:val="right" w:leader="dot" w:pos="9350"/>
            </w:tabs>
            <w:rPr>
              <w:rFonts w:asciiTheme="minorHAnsi" w:eastAsiaTheme="minorEastAsia" w:hAnsiTheme="minorHAnsi" w:cstheme="minorBidi"/>
              <w:noProof/>
              <w:sz w:val="22"/>
              <w:szCs w:val="22"/>
            </w:rPr>
          </w:pPr>
          <w:hyperlink w:anchor="_Toc530317135" w:history="1">
            <w:r w:rsidR="00654C00" w:rsidRPr="00F2057A">
              <w:rPr>
                <w:rStyle w:val="Hipervnculo"/>
                <w:rFonts w:ascii="Arial" w:hAnsi="Arial" w:cs="Arial"/>
                <w:b/>
                <w:noProof/>
              </w:rPr>
              <w:t>8.</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Inventario de los elementos de la configuración</w:t>
            </w:r>
            <w:r w:rsidR="00654C00">
              <w:rPr>
                <w:noProof/>
                <w:webHidden/>
              </w:rPr>
              <w:tab/>
            </w:r>
            <w:r w:rsidR="00654C00">
              <w:rPr>
                <w:noProof/>
                <w:webHidden/>
              </w:rPr>
              <w:fldChar w:fldCharType="begin"/>
            </w:r>
            <w:r w:rsidR="00654C00">
              <w:rPr>
                <w:noProof/>
                <w:webHidden/>
              </w:rPr>
              <w:instrText xml:space="preserve"> PAGEREF _Toc530317135 \h </w:instrText>
            </w:r>
            <w:r w:rsidR="00654C00">
              <w:rPr>
                <w:noProof/>
                <w:webHidden/>
              </w:rPr>
            </w:r>
            <w:r w:rsidR="00654C00">
              <w:rPr>
                <w:noProof/>
                <w:webHidden/>
              </w:rPr>
              <w:fldChar w:fldCharType="separate"/>
            </w:r>
            <w:r w:rsidR="00654C00">
              <w:rPr>
                <w:noProof/>
                <w:webHidden/>
              </w:rPr>
              <w:t>18</w:t>
            </w:r>
            <w:r w:rsidR="00654C00">
              <w:rPr>
                <w:noProof/>
                <w:webHidden/>
              </w:rPr>
              <w:fldChar w:fldCharType="end"/>
            </w:r>
          </w:hyperlink>
        </w:p>
        <w:p w14:paraId="6769FCA7" w14:textId="5BB5BAB0" w:rsidR="00654C00" w:rsidRDefault="00771D37">
          <w:pPr>
            <w:pStyle w:val="TDC1"/>
            <w:tabs>
              <w:tab w:val="left" w:pos="440"/>
              <w:tab w:val="right" w:leader="dot" w:pos="9350"/>
            </w:tabs>
            <w:rPr>
              <w:rFonts w:asciiTheme="minorHAnsi" w:eastAsiaTheme="minorEastAsia" w:hAnsiTheme="minorHAnsi" w:cstheme="minorBidi"/>
              <w:noProof/>
              <w:sz w:val="22"/>
              <w:szCs w:val="22"/>
            </w:rPr>
          </w:pPr>
          <w:hyperlink w:anchor="_Toc530317136" w:history="1">
            <w:r w:rsidR="00654C00" w:rsidRPr="00F2057A">
              <w:rPr>
                <w:rStyle w:val="Hipervnculo"/>
                <w:rFonts w:ascii="Arial" w:hAnsi="Arial" w:cs="Arial"/>
                <w:b/>
                <w:noProof/>
              </w:rPr>
              <w:t>9.</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Líneas Base</w:t>
            </w:r>
            <w:r w:rsidR="00654C00">
              <w:rPr>
                <w:noProof/>
                <w:webHidden/>
              </w:rPr>
              <w:tab/>
            </w:r>
            <w:r w:rsidR="00654C00">
              <w:rPr>
                <w:noProof/>
                <w:webHidden/>
              </w:rPr>
              <w:fldChar w:fldCharType="begin"/>
            </w:r>
            <w:r w:rsidR="00654C00">
              <w:rPr>
                <w:noProof/>
                <w:webHidden/>
              </w:rPr>
              <w:instrText xml:space="preserve"> PAGEREF _Toc530317136 \h </w:instrText>
            </w:r>
            <w:r w:rsidR="00654C00">
              <w:rPr>
                <w:noProof/>
                <w:webHidden/>
              </w:rPr>
            </w:r>
            <w:r w:rsidR="00654C00">
              <w:rPr>
                <w:noProof/>
                <w:webHidden/>
              </w:rPr>
              <w:fldChar w:fldCharType="separate"/>
            </w:r>
            <w:r w:rsidR="00654C00">
              <w:rPr>
                <w:noProof/>
                <w:webHidden/>
              </w:rPr>
              <w:t>22</w:t>
            </w:r>
            <w:r w:rsidR="00654C00">
              <w:rPr>
                <w:noProof/>
                <w:webHidden/>
              </w:rPr>
              <w:fldChar w:fldCharType="end"/>
            </w:r>
          </w:hyperlink>
        </w:p>
        <w:p w14:paraId="680E8049" w14:textId="440881D2" w:rsidR="00654C00" w:rsidRDefault="00771D37">
          <w:pPr>
            <w:pStyle w:val="TDC1"/>
            <w:tabs>
              <w:tab w:val="left" w:pos="660"/>
              <w:tab w:val="right" w:leader="dot" w:pos="9350"/>
            </w:tabs>
            <w:rPr>
              <w:rFonts w:asciiTheme="minorHAnsi" w:eastAsiaTheme="minorEastAsia" w:hAnsiTheme="minorHAnsi" w:cstheme="minorBidi"/>
              <w:noProof/>
              <w:sz w:val="22"/>
              <w:szCs w:val="22"/>
            </w:rPr>
          </w:pPr>
          <w:hyperlink w:anchor="_Toc530317137" w:history="1">
            <w:r w:rsidR="00654C00" w:rsidRPr="00F2057A">
              <w:rPr>
                <w:rStyle w:val="Hipervnculo"/>
                <w:rFonts w:ascii="Arial" w:hAnsi="Arial" w:cs="Arial"/>
                <w:b/>
                <w:noProof/>
              </w:rPr>
              <w:t>10.</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Estructura de librerías</w:t>
            </w:r>
            <w:r w:rsidR="00654C00">
              <w:rPr>
                <w:noProof/>
                <w:webHidden/>
              </w:rPr>
              <w:tab/>
            </w:r>
            <w:r w:rsidR="00654C00">
              <w:rPr>
                <w:noProof/>
                <w:webHidden/>
              </w:rPr>
              <w:fldChar w:fldCharType="begin"/>
            </w:r>
            <w:r w:rsidR="00654C00">
              <w:rPr>
                <w:noProof/>
                <w:webHidden/>
              </w:rPr>
              <w:instrText xml:space="preserve"> PAGEREF _Toc530317137 \h </w:instrText>
            </w:r>
            <w:r w:rsidR="00654C00">
              <w:rPr>
                <w:noProof/>
                <w:webHidden/>
              </w:rPr>
            </w:r>
            <w:r w:rsidR="00654C00">
              <w:rPr>
                <w:noProof/>
                <w:webHidden/>
              </w:rPr>
              <w:fldChar w:fldCharType="separate"/>
            </w:r>
            <w:r w:rsidR="00654C00">
              <w:rPr>
                <w:noProof/>
                <w:webHidden/>
              </w:rPr>
              <w:t>23</w:t>
            </w:r>
            <w:r w:rsidR="00654C00">
              <w:rPr>
                <w:noProof/>
                <w:webHidden/>
              </w:rPr>
              <w:fldChar w:fldCharType="end"/>
            </w:r>
          </w:hyperlink>
        </w:p>
        <w:p w14:paraId="0F5C66C2" w14:textId="069DD2ED" w:rsidR="00654C00" w:rsidRDefault="00771D37">
          <w:pPr>
            <w:pStyle w:val="TDC1"/>
            <w:tabs>
              <w:tab w:val="left" w:pos="660"/>
              <w:tab w:val="right" w:leader="dot" w:pos="9350"/>
            </w:tabs>
            <w:rPr>
              <w:rFonts w:asciiTheme="minorHAnsi" w:eastAsiaTheme="minorEastAsia" w:hAnsiTheme="minorHAnsi" w:cstheme="minorBidi"/>
              <w:noProof/>
              <w:sz w:val="22"/>
              <w:szCs w:val="22"/>
            </w:rPr>
          </w:pPr>
          <w:hyperlink w:anchor="_Toc530317138" w:history="1">
            <w:r w:rsidR="00654C00" w:rsidRPr="00F2057A">
              <w:rPr>
                <w:rStyle w:val="Hipervnculo"/>
                <w:rFonts w:ascii="Arial" w:hAnsi="Arial" w:cs="Arial"/>
                <w:b/>
                <w:noProof/>
              </w:rPr>
              <w:t>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Control de librerías</w:t>
            </w:r>
            <w:r w:rsidR="00654C00">
              <w:rPr>
                <w:noProof/>
                <w:webHidden/>
              </w:rPr>
              <w:tab/>
            </w:r>
            <w:r w:rsidR="00654C00">
              <w:rPr>
                <w:noProof/>
                <w:webHidden/>
              </w:rPr>
              <w:fldChar w:fldCharType="begin"/>
            </w:r>
            <w:r w:rsidR="00654C00">
              <w:rPr>
                <w:noProof/>
                <w:webHidden/>
              </w:rPr>
              <w:instrText xml:space="preserve"> PAGEREF _Toc530317138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66DEEC14" w14:textId="284DA21F" w:rsidR="00654C00" w:rsidRDefault="00771D37">
          <w:pPr>
            <w:pStyle w:val="TDC2"/>
            <w:tabs>
              <w:tab w:val="left" w:pos="880"/>
              <w:tab w:val="right" w:leader="dot" w:pos="9350"/>
            </w:tabs>
            <w:rPr>
              <w:rFonts w:asciiTheme="minorHAnsi" w:eastAsiaTheme="minorEastAsia" w:hAnsiTheme="minorHAnsi" w:cstheme="minorBidi"/>
              <w:noProof/>
              <w:sz w:val="22"/>
              <w:szCs w:val="22"/>
            </w:rPr>
          </w:pPr>
          <w:hyperlink w:anchor="_Toc530317139" w:history="1">
            <w:r w:rsidR="00654C00" w:rsidRPr="00F2057A">
              <w:rPr>
                <w:rStyle w:val="Hipervnculo"/>
                <w:rFonts w:ascii="Arial" w:hAnsi="Arial" w:cs="Arial"/>
                <w:noProof/>
              </w:rPr>
              <w:t>1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Clientes</w:t>
            </w:r>
            <w:r w:rsidR="00654C00">
              <w:rPr>
                <w:noProof/>
                <w:webHidden/>
              </w:rPr>
              <w:tab/>
            </w:r>
            <w:r w:rsidR="00654C00">
              <w:rPr>
                <w:noProof/>
                <w:webHidden/>
              </w:rPr>
              <w:fldChar w:fldCharType="begin"/>
            </w:r>
            <w:r w:rsidR="00654C00">
              <w:rPr>
                <w:noProof/>
                <w:webHidden/>
              </w:rPr>
              <w:instrText xml:space="preserve"> PAGEREF _Toc530317139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11139FAC" w14:textId="56E16394" w:rsidR="00654C00" w:rsidRDefault="00771D37">
          <w:pPr>
            <w:pStyle w:val="TDC2"/>
            <w:tabs>
              <w:tab w:val="left" w:pos="880"/>
              <w:tab w:val="right" w:leader="dot" w:pos="9350"/>
            </w:tabs>
            <w:rPr>
              <w:rFonts w:asciiTheme="minorHAnsi" w:eastAsiaTheme="minorEastAsia" w:hAnsiTheme="minorHAnsi" w:cstheme="minorBidi"/>
              <w:noProof/>
              <w:sz w:val="22"/>
              <w:szCs w:val="22"/>
            </w:rPr>
          </w:pPr>
          <w:hyperlink w:anchor="_Toc530317140" w:history="1">
            <w:r w:rsidR="00654C00" w:rsidRPr="00F2057A">
              <w:rPr>
                <w:rStyle w:val="Hipervnculo"/>
                <w:rFonts w:ascii="Arial" w:hAnsi="Arial" w:cs="Arial"/>
                <w:noProof/>
              </w:rPr>
              <w:t>1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desarrollo</w:t>
            </w:r>
            <w:r w:rsidR="00654C00">
              <w:rPr>
                <w:noProof/>
                <w:webHidden/>
              </w:rPr>
              <w:tab/>
            </w:r>
            <w:r w:rsidR="00654C00">
              <w:rPr>
                <w:noProof/>
                <w:webHidden/>
              </w:rPr>
              <w:fldChar w:fldCharType="begin"/>
            </w:r>
            <w:r w:rsidR="00654C00">
              <w:rPr>
                <w:noProof/>
                <w:webHidden/>
              </w:rPr>
              <w:instrText xml:space="preserve"> PAGEREF _Toc530317140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38E14C3F" w14:textId="1A5EAC64" w:rsidR="00654C00" w:rsidRDefault="00771D37">
          <w:pPr>
            <w:pStyle w:val="TDC2"/>
            <w:tabs>
              <w:tab w:val="left" w:pos="880"/>
              <w:tab w:val="right" w:leader="dot" w:pos="9350"/>
            </w:tabs>
            <w:rPr>
              <w:rFonts w:asciiTheme="minorHAnsi" w:eastAsiaTheme="minorEastAsia" w:hAnsiTheme="minorHAnsi" w:cstheme="minorBidi"/>
              <w:noProof/>
              <w:sz w:val="22"/>
              <w:szCs w:val="22"/>
            </w:rPr>
          </w:pPr>
          <w:hyperlink w:anchor="_Toc530317141" w:history="1">
            <w:r w:rsidR="00654C00" w:rsidRPr="00F2057A">
              <w:rPr>
                <w:rStyle w:val="Hipervnculo"/>
                <w:rFonts w:ascii="Arial" w:hAnsi="Arial" w:cs="Arial"/>
                <w:noProof/>
              </w:rPr>
              <w:t>1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Documentos</w:t>
            </w:r>
            <w:r w:rsidR="00654C00">
              <w:rPr>
                <w:noProof/>
                <w:webHidden/>
              </w:rPr>
              <w:tab/>
            </w:r>
            <w:r w:rsidR="00654C00">
              <w:rPr>
                <w:noProof/>
                <w:webHidden/>
              </w:rPr>
              <w:fldChar w:fldCharType="begin"/>
            </w:r>
            <w:r w:rsidR="00654C00">
              <w:rPr>
                <w:noProof/>
                <w:webHidden/>
              </w:rPr>
              <w:instrText xml:space="preserve"> PAGEREF _Toc530317141 \h </w:instrText>
            </w:r>
            <w:r w:rsidR="00654C00">
              <w:rPr>
                <w:noProof/>
                <w:webHidden/>
              </w:rPr>
            </w:r>
            <w:r w:rsidR="00654C00">
              <w:rPr>
                <w:noProof/>
                <w:webHidden/>
              </w:rPr>
              <w:fldChar w:fldCharType="separate"/>
            </w:r>
            <w:r w:rsidR="00654C00">
              <w:rPr>
                <w:noProof/>
                <w:webHidden/>
              </w:rPr>
              <w:t>25</w:t>
            </w:r>
            <w:r w:rsidR="00654C00">
              <w:rPr>
                <w:noProof/>
                <w:webHidden/>
              </w:rPr>
              <w:fldChar w:fldCharType="end"/>
            </w:r>
          </w:hyperlink>
        </w:p>
        <w:p w14:paraId="3636E0A8" w14:textId="00567685" w:rsidR="00654C00" w:rsidRDefault="00771D37">
          <w:pPr>
            <w:pStyle w:val="TDC2"/>
            <w:tabs>
              <w:tab w:val="left" w:pos="880"/>
              <w:tab w:val="right" w:leader="dot" w:pos="9350"/>
            </w:tabs>
            <w:rPr>
              <w:rFonts w:asciiTheme="minorHAnsi" w:eastAsiaTheme="minorEastAsia" w:hAnsiTheme="minorHAnsi" w:cstheme="minorBidi"/>
              <w:noProof/>
              <w:sz w:val="22"/>
              <w:szCs w:val="22"/>
            </w:rPr>
          </w:pPr>
          <w:hyperlink w:anchor="_Toc530317142" w:history="1">
            <w:r w:rsidR="00654C00" w:rsidRPr="00F2057A">
              <w:rPr>
                <w:rStyle w:val="Hipervnculo"/>
                <w:rFonts w:ascii="Arial" w:hAnsi="Arial" w:cs="Arial"/>
                <w:noProof/>
              </w:rPr>
              <w:t>11.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Línea Base</w:t>
            </w:r>
            <w:r w:rsidR="00654C00">
              <w:rPr>
                <w:noProof/>
                <w:webHidden/>
              </w:rPr>
              <w:tab/>
            </w:r>
            <w:r w:rsidR="00654C00">
              <w:rPr>
                <w:noProof/>
                <w:webHidden/>
              </w:rPr>
              <w:fldChar w:fldCharType="begin"/>
            </w:r>
            <w:r w:rsidR="00654C00">
              <w:rPr>
                <w:noProof/>
                <w:webHidden/>
              </w:rPr>
              <w:instrText xml:space="preserve"> PAGEREF _Toc530317142 \h </w:instrText>
            </w:r>
            <w:r w:rsidR="00654C00">
              <w:rPr>
                <w:noProof/>
                <w:webHidden/>
              </w:rPr>
            </w:r>
            <w:r w:rsidR="00654C00">
              <w:rPr>
                <w:noProof/>
                <w:webHidden/>
              </w:rPr>
              <w:fldChar w:fldCharType="separate"/>
            </w:r>
            <w:r w:rsidR="00654C00">
              <w:rPr>
                <w:noProof/>
                <w:webHidden/>
              </w:rPr>
              <w:t>25</w:t>
            </w:r>
            <w:r w:rsidR="00654C00">
              <w:rPr>
                <w:noProof/>
                <w:webHidden/>
              </w:rPr>
              <w:fldChar w:fldCharType="end"/>
            </w:r>
          </w:hyperlink>
        </w:p>
        <w:p w14:paraId="725569B7" w14:textId="52897BF3" w:rsidR="00654C00" w:rsidRDefault="00771D37">
          <w:pPr>
            <w:pStyle w:val="TDC1"/>
            <w:tabs>
              <w:tab w:val="left" w:pos="660"/>
              <w:tab w:val="right" w:leader="dot" w:pos="9350"/>
            </w:tabs>
            <w:rPr>
              <w:rFonts w:asciiTheme="minorHAnsi" w:eastAsiaTheme="minorEastAsia" w:hAnsiTheme="minorHAnsi" w:cstheme="minorBidi"/>
              <w:noProof/>
              <w:sz w:val="22"/>
              <w:szCs w:val="22"/>
            </w:rPr>
          </w:pPr>
          <w:hyperlink w:anchor="_Toc530317143" w:history="1">
            <w:r w:rsidR="00654C00" w:rsidRPr="00F2057A">
              <w:rPr>
                <w:rStyle w:val="Hipervnculo"/>
                <w:rFonts w:ascii="Arial" w:hAnsi="Arial" w:cs="Arial"/>
                <w:b/>
                <w:noProof/>
              </w:rPr>
              <w:t>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Formato de solicitud de cambio a nivel de usuario</w:t>
            </w:r>
            <w:r w:rsidR="00654C00">
              <w:rPr>
                <w:noProof/>
                <w:webHidden/>
              </w:rPr>
              <w:tab/>
            </w:r>
            <w:r w:rsidR="00654C00">
              <w:rPr>
                <w:noProof/>
                <w:webHidden/>
              </w:rPr>
              <w:fldChar w:fldCharType="begin"/>
            </w:r>
            <w:r w:rsidR="00654C00">
              <w:rPr>
                <w:noProof/>
                <w:webHidden/>
              </w:rPr>
              <w:instrText xml:space="preserve"> PAGEREF _Toc530317143 \h </w:instrText>
            </w:r>
            <w:r w:rsidR="00654C00">
              <w:rPr>
                <w:noProof/>
                <w:webHidden/>
              </w:rPr>
            </w:r>
            <w:r w:rsidR="00654C00">
              <w:rPr>
                <w:noProof/>
                <w:webHidden/>
              </w:rPr>
              <w:fldChar w:fldCharType="separate"/>
            </w:r>
            <w:r w:rsidR="00654C00">
              <w:rPr>
                <w:noProof/>
                <w:webHidden/>
              </w:rPr>
              <w:t>26</w:t>
            </w:r>
            <w:r w:rsidR="00654C00">
              <w:rPr>
                <w:noProof/>
                <w:webHidden/>
              </w:rPr>
              <w:fldChar w:fldCharType="end"/>
            </w:r>
          </w:hyperlink>
        </w:p>
        <w:p w14:paraId="51C585C5" w14:textId="2011AAD8" w:rsidR="00654C00" w:rsidRDefault="00771D37">
          <w:pPr>
            <w:pStyle w:val="TDC1"/>
            <w:tabs>
              <w:tab w:val="left" w:pos="660"/>
              <w:tab w:val="right" w:leader="dot" w:pos="9350"/>
            </w:tabs>
            <w:rPr>
              <w:rFonts w:asciiTheme="minorHAnsi" w:eastAsiaTheme="minorEastAsia" w:hAnsiTheme="minorHAnsi" w:cstheme="minorBidi"/>
              <w:noProof/>
              <w:sz w:val="22"/>
              <w:szCs w:val="22"/>
            </w:rPr>
          </w:pPr>
          <w:hyperlink w:anchor="_Toc530317144" w:history="1">
            <w:r w:rsidR="00654C00" w:rsidRPr="00F2057A">
              <w:rPr>
                <w:rStyle w:val="Hipervnculo"/>
                <w:rFonts w:ascii="Arial" w:hAnsi="Arial" w:cs="Arial"/>
                <w:b/>
                <w:noProof/>
              </w:rPr>
              <w:t>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eportes de estado</w:t>
            </w:r>
            <w:r w:rsidR="00654C00">
              <w:rPr>
                <w:noProof/>
                <w:webHidden/>
              </w:rPr>
              <w:tab/>
            </w:r>
            <w:r w:rsidR="00654C00">
              <w:rPr>
                <w:noProof/>
                <w:webHidden/>
              </w:rPr>
              <w:fldChar w:fldCharType="begin"/>
            </w:r>
            <w:r w:rsidR="00654C00">
              <w:rPr>
                <w:noProof/>
                <w:webHidden/>
              </w:rPr>
              <w:instrText xml:space="preserve"> PAGEREF _Toc530317144 \h </w:instrText>
            </w:r>
            <w:r w:rsidR="00654C00">
              <w:rPr>
                <w:noProof/>
                <w:webHidden/>
              </w:rPr>
            </w:r>
            <w:r w:rsidR="00654C00">
              <w:rPr>
                <w:noProof/>
                <w:webHidden/>
              </w:rPr>
              <w:fldChar w:fldCharType="separate"/>
            </w:r>
            <w:r w:rsidR="00654C00">
              <w:rPr>
                <w:noProof/>
                <w:webHidden/>
              </w:rPr>
              <w:t>27</w:t>
            </w:r>
            <w:r w:rsidR="00654C00">
              <w:rPr>
                <w:noProof/>
                <w:webHidden/>
              </w:rPr>
              <w:fldChar w:fldCharType="end"/>
            </w:r>
          </w:hyperlink>
        </w:p>
        <w:p w14:paraId="21A9ACD0" w14:textId="46C30B03" w:rsidR="00654C00" w:rsidRDefault="00771D37">
          <w:pPr>
            <w:pStyle w:val="TDC1"/>
            <w:tabs>
              <w:tab w:val="left" w:pos="660"/>
              <w:tab w:val="right" w:leader="dot" w:pos="9350"/>
            </w:tabs>
            <w:rPr>
              <w:rFonts w:asciiTheme="minorHAnsi" w:eastAsiaTheme="minorEastAsia" w:hAnsiTheme="minorHAnsi" w:cstheme="minorBidi"/>
              <w:noProof/>
              <w:sz w:val="22"/>
              <w:szCs w:val="22"/>
            </w:rPr>
          </w:pPr>
          <w:hyperlink w:anchor="_Toc530317145" w:history="1">
            <w:r w:rsidR="00654C00" w:rsidRPr="00F2057A">
              <w:rPr>
                <w:rStyle w:val="Hipervnculo"/>
                <w:rFonts w:ascii="Arial" w:hAnsi="Arial" w:cs="Arial"/>
                <w:b/>
                <w:noProof/>
              </w:rPr>
              <w:t>1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eportes de auditoria</w:t>
            </w:r>
            <w:r w:rsidR="00654C00">
              <w:rPr>
                <w:noProof/>
                <w:webHidden/>
              </w:rPr>
              <w:tab/>
            </w:r>
            <w:r w:rsidR="00654C00">
              <w:rPr>
                <w:noProof/>
                <w:webHidden/>
              </w:rPr>
              <w:fldChar w:fldCharType="begin"/>
            </w:r>
            <w:r w:rsidR="00654C00">
              <w:rPr>
                <w:noProof/>
                <w:webHidden/>
              </w:rPr>
              <w:instrText xml:space="preserve"> PAGEREF _Toc530317145 \h </w:instrText>
            </w:r>
            <w:r w:rsidR="00654C00">
              <w:rPr>
                <w:noProof/>
                <w:webHidden/>
              </w:rPr>
            </w:r>
            <w:r w:rsidR="00654C00">
              <w:rPr>
                <w:noProof/>
                <w:webHidden/>
              </w:rPr>
              <w:fldChar w:fldCharType="separate"/>
            </w:r>
            <w:r w:rsidR="00654C00">
              <w:rPr>
                <w:noProof/>
                <w:webHidden/>
              </w:rPr>
              <w:t>31</w:t>
            </w:r>
            <w:r w:rsidR="00654C00">
              <w:rPr>
                <w:noProof/>
                <w:webHidden/>
              </w:rPr>
              <w:fldChar w:fldCharType="end"/>
            </w:r>
          </w:hyperlink>
        </w:p>
        <w:p w14:paraId="3656B9AB" w14:textId="54873209"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4101652C" w14:textId="2EDE4D38" w:rsidR="00CD03D4" w:rsidRPr="00F548F1" w:rsidRDefault="00746D61" w:rsidP="00F548F1">
      <w:pPr>
        <w:widowControl/>
        <w:spacing w:after="160" w:line="259" w:lineRule="auto"/>
      </w:pPr>
      <w:r w:rsidRPr="00303B4E">
        <w:br w:type="page"/>
      </w:r>
    </w:p>
    <w:p w14:paraId="5846CF72" w14:textId="77777777" w:rsidR="00CD03D4" w:rsidRDefault="00CD03D4" w:rsidP="00CD03D4">
      <w:pPr>
        <w:jc w:val="right"/>
      </w:pPr>
      <w:r>
        <w:rPr>
          <w:rFonts w:ascii="Arial" w:eastAsia="Arial" w:hAnsi="Arial" w:cs="Arial"/>
          <w:b/>
          <w:sz w:val="36"/>
          <w:szCs w:val="36"/>
        </w:rPr>
        <w:lastRenderedPageBreak/>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77777777" w:rsidR="00CD03D4" w:rsidRPr="00B02692" w:rsidRDefault="00CD03D4" w:rsidP="00CD03D4">
      <w:pPr>
        <w:pStyle w:val="Ttulo1"/>
        <w:rPr>
          <w:rFonts w:ascii="Arial" w:hAnsi="Arial" w:cs="Arial"/>
          <w:b/>
          <w:color w:val="auto"/>
          <w:sz w:val="28"/>
          <w:szCs w:val="28"/>
        </w:rPr>
      </w:pPr>
      <w:bookmarkStart w:id="1" w:name="_Toc528100806"/>
      <w:bookmarkStart w:id="2" w:name="_Toc530317125"/>
      <w:r w:rsidRPr="00B02692">
        <w:rPr>
          <w:rFonts w:ascii="Arial" w:hAnsi="Arial" w:cs="Arial"/>
          <w:b/>
          <w:color w:val="auto"/>
          <w:sz w:val="28"/>
          <w:szCs w:val="28"/>
        </w:rPr>
        <w:t>1. Introducción</w:t>
      </w:r>
      <w:bookmarkEnd w:id="1"/>
      <w:bookmarkEnd w:id="2"/>
    </w:p>
    <w:p w14:paraId="1299C43A" w14:textId="77777777" w:rsidR="00CD03D4"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B02692" w:rsidRDefault="00CD03D4" w:rsidP="00CD03D4">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 xml:space="preserve">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w:t>
      </w:r>
      <w:proofErr w:type="gramStart"/>
      <w:r>
        <w:rPr>
          <w:rFonts w:ascii="Arial" w:eastAsia="Arial" w:hAnsi="Arial" w:cs="Arial"/>
          <w:color w:val="000000"/>
          <w:sz w:val="22"/>
          <w:szCs w:val="22"/>
        </w:rPr>
        <w:t>que</w:t>
      </w:r>
      <w:proofErr w:type="gramEnd"/>
      <w:r>
        <w:rPr>
          <w:rFonts w:ascii="Arial" w:eastAsia="Arial" w:hAnsi="Arial" w:cs="Arial"/>
          <w:color w:val="000000"/>
          <w:sz w:val="22"/>
          <w:szCs w:val="22"/>
        </w:rPr>
        <w:t xml:space="preserv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3" w:name="_Toc528100807"/>
      <w:bookmarkStart w:id="4" w:name="_Toc530317126"/>
      <w:r w:rsidRPr="00B02692">
        <w:rPr>
          <w:rFonts w:ascii="Arial" w:hAnsi="Arial" w:cs="Arial"/>
          <w:sz w:val="24"/>
        </w:rPr>
        <w:t>Problemáticas</w:t>
      </w:r>
      <w:bookmarkEnd w:id="3"/>
      <w:bookmarkEnd w:id="4"/>
    </w:p>
    <w:p w14:paraId="2AD2E81D" w14:textId="77777777" w:rsidR="00CD03D4"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5E475AFF" w14:textId="77777777" w:rsidR="00CD03D4" w:rsidRPr="0078636E"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28E770B5" w14:textId="77777777" w:rsidR="00CD03D4" w:rsidRPr="00311EAC"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3B2EA9" w:rsidRDefault="00CD03D4" w:rsidP="00CA28AD">
      <w:pPr>
        <w:pStyle w:val="Prrafodelista"/>
        <w:widowControl/>
        <w:numPr>
          <w:ilvl w:val="0"/>
          <w:numId w:val="2"/>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 xml:space="preserve">Uno de los principales problemas se generó porque al trabajar un proyecto más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Por tal motivo, tuvimos que adicionar las inspecciones formales del lado del usuario para poder comprender mejor sus necesidades y poder ajustar de manera más eficaz los requerimientos.</w:t>
      </w:r>
    </w:p>
    <w:p w14:paraId="4D2B8A18"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5" w:name="_Toc528100808"/>
      <w:bookmarkStart w:id="6" w:name="_Toc530317127"/>
      <w:r w:rsidRPr="00B02692">
        <w:rPr>
          <w:rFonts w:ascii="Arial" w:hAnsi="Arial" w:cs="Arial"/>
          <w:sz w:val="24"/>
        </w:rPr>
        <w:t>Propósito</w:t>
      </w:r>
      <w:bookmarkEnd w:id="5"/>
      <w:bookmarkEnd w:id="6"/>
    </w:p>
    <w:p w14:paraId="162A2CF0" w14:textId="77777777" w:rsidR="00CD03D4" w:rsidRPr="003B2EA9" w:rsidRDefault="00CD03D4" w:rsidP="00CD03D4">
      <w:pPr>
        <w:pStyle w:val="Prrafodelista"/>
        <w:widowControl/>
        <w:spacing w:after="160" w:line="360" w:lineRule="auto"/>
        <w:ind w:left="709"/>
        <w:jc w:val="both"/>
        <w:rPr>
          <w:rFonts w:ascii="Arial" w:eastAsia="Arial" w:hAnsi="Arial" w:cs="Arial"/>
          <w:sz w:val="22"/>
          <w:szCs w:val="22"/>
        </w:rPr>
      </w:pPr>
      <w:r>
        <w:rPr>
          <w:rFonts w:ascii="Arial" w:eastAsia="Arial" w:hAnsi="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B02692" w:rsidRDefault="00CD03D4" w:rsidP="00CA28AD">
      <w:pPr>
        <w:pStyle w:val="Ttulo2"/>
        <w:numPr>
          <w:ilvl w:val="0"/>
          <w:numId w:val="16"/>
        </w:numPr>
        <w:ind w:left="900" w:hanging="450"/>
        <w:rPr>
          <w:rFonts w:ascii="Arial" w:hAnsi="Arial" w:cs="Arial"/>
          <w:sz w:val="24"/>
          <w:szCs w:val="24"/>
        </w:rPr>
      </w:pPr>
      <w:bookmarkStart w:id="7" w:name="_Toc528100809"/>
      <w:bookmarkStart w:id="8" w:name="_Toc530317128"/>
      <w:r w:rsidRPr="00B02692">
        <w:rPr>
          <w:rFonts w:ascii="Arial" w:hAnsi="Arial" w:cs="Arial"/>
          <w:sz w:val="24"/>
          <w:szCs w:val="24"/>
        </w:rPr>
        <w:t>Finalidad</w:t>
      </w:r>
      <w:bookmarkEnd w:id="7"/>
      <w:bookmarkEnd w:id="8"/>
    </w:p>
    <w:p w14:paraId="583CE7B6" w14:textId="77777777" w:rsidR="00CD03D4"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 sean mantenibles en el tiempo.</w:t>
      </w:r>
    </w:p>
    <w:p w14:paraId="6B83E911" w14:textId="77777777" w:rsidR="00CD03D4" w:rsidRPr="00B43401"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9" w:name="_30j0zll" w:colFirst="0" w:colLast="0"/>
      <w:bookmarkEnd w:id="9"/>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516EA5"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0562CB0E" w14:textId="3E5BA7FC" w:rsidR="00A96643" w:rsidRPr="00F75C8C" w:rsidRDefault="005132E4" w:rsidP="00F75C8C">
      <w:pPr>
        <w:rPr>
          <w:rFonts w:ascii="Arial" w:eastAsia="Arial" w:hAnsi="Arial" w:cs="Arial"/>
          <w:b/>
          <w:color w:val="000000"/>
          <w:sz w:val="24"/>
          <w:szCs w:val="28"/>
        </w:rPr>
      </w:pPr>
      <w:r w:rsidRPr="00303B4E">
        <w:rPr>
          <w:rFonts w:ascii="Arial" w:eastAsia="Arial" w:hAnsi="Arial" w:cs="Arial"/>
          <w:b/>
          <w:color w:val="000000"/>
          <w:sz w:val="24"/>
          <w:szCs w:val="28"/>
        </w:rPr>
        <w:br w:type="page"/>
      </w:r>
      <w:bookmarkStart w:id="10" w:name="_Toc528100810"/>
    </w:p>
    <w:p w14:paraId="71D7D7DA" w14:textId="77777777" w:rsidR="002E7682" w:rsidRDefault="002E7682" w:rsidP="00CA28AD">
      <w:pPr>
        <w:pStyle w:val="Ttulo1"/>
        <w:numPr>
          <w:ilvl w:val="0"/>
          <w:numId w:val="17"/>
        </w:numPr>
        <w:rPr>
          <w:rFonts w:ascii="Arial" w:hAnsi="Arial" w:cs="Arial"/>
          <w:b/>
          <w:color w:val="auto"/>
          <w:sz w:val="28"/>
        </w:rPr>
      </w:pPr>
      <w:bookmarkStart w:id="11" w:name="_Toc530317129"/>
      <w:r w:rsidRPr="006C184A">
        <w:rPr>
          <w:rFonts w:ascii="Arial" w:hAnsi="Arial" w:cs="Arial"/>
          <w:b/>
          <w:color w:val="auto"/>
          <w:sz w:val="28"/>
        </w:rPr>
        <w:lastRenderedPageBreak/>
        <w:t>Roles, responsabilidades y cantidad</w:t>
      </w:r>
      <w:bookmarkEnd w:id="10"/>
      <w:bookmarkEnd w:id="11"/>
    </w:p>
    <w:p w14:paraId="34CE0A41" w14:textId="77777777" w:rsidR="0004354B" w:rsidRDefault="0004354B" w:rsidP="0004354B"/>
    <w:p w14:paraId="5127D599" w14:textId="77777777" w:rsidR="0004354B" w:rsidRPr="0004354B" w:rsidRDefault="0004354B" w:rsidP="0004354B">
      <w:pPr>
        <w:rPr>
          <w:rFonts w:ascii="Arial" w:hAnsi="Arial" w:cs="Arial"/>
          <w:sz w:val="22"/>
        </w:rPr>
      </w:pPr>
      <w:r>
        <w:rPr>
          <w:rFonts w:ascii="Arial" w:hAnsi="Arial" w:cs="Arial"/>
          <w:sz w:val="22"/>
        </w:rPr>
        <w:t xml:space="preserve">Definimos los </w:t>
      </w:r>
      <w:proofErr w:type="gramStart"/>
      <w:r>
        <w:rPr>
          <w:rFonts w:ascii="Arial" w:hAnsi="Arial" w:cs="Arial"/>
          <w:sz w:val="22"/>
        </w:rPr>
        <w:t>roles necesario</w:t>
      </w:r>
      <w:proofErr w:type="gramEnd"/>
      <w:r>
        <w:rPr>
          <w:rFonts w:ascii="Arial" w:hAnsi="Arial" w:cs="Arial"/>
          <w:sz w:val="22"/>
        </w:rPr>
        <w:t xml:space="preserve">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B0453" w:rsidRDefault="002E7682" w:rsidP="00012472">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14:paraId="27B65EBD"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14:paraId="64575996" w14:textId="77777777" w:rsidR="002E7682" w:rsidRPr="001B0453" w:rsidRDefault="002E7682" w:rsidP="00012472">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 xml:space="preserve">Project </w:t>
            </w:r>
            <w:proofErr w:type="gramStart"/>
            <w:r w:rsidRPr="001B0453">
              <w:rPr>
                <w:rFonts w:ascii="Arial" w:eastAsia="Arial" w:hAnsi="Arial" w:cs="Arial"/>
                <w:color w:val="000000"/>
                <w:sz w:val="22"/>
                <w:szCs w:val="28"/>
              </w:rPr>
              <w:t>manager</w:t>
            </w:r>
            <w:proofErr w:type="gramEnd"/>
          </w:p>
        </w:tc>
        <w:tc>
          <w:tcPr>
            <w:tcW w:w="6200" w:type="dxa"/>
          </w:tcPr>
          <w:p w14:paraId="0C7E0A84" w14:textId="77777777" w:rsidR="002E7682" w:rsidRPr="001B0453" w:rsidRDefault="002E7682" w:rsidP="00CA28AD">
            <w:pPr>
              <w:pStyle w:val="Prrafodelista"/>
              <w:widowControl/>
              <w:numPr>
                <w:ilvl w:val="0"/>
                <w:numId w:val="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14:paraId="649841B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14:paraId="477A0748"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14:paraId="44CB2149"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14:paraId="78941E47"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14:paraId="186586E6"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14:paraId="2908AB15"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todos los elementos de configuración están registrados de forma adecuada en la base de datos de configuración.</w:t>
            </w:r>
          </w:p>
          <w:p w14:paraId="648798C0"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los responsables de los elementos de configuración actualizan los históricos de estos elementos con los cambios implementados.</w:t>
            </w:r>
          </w:p>
        </w:tc>
        <w:tc>
          <w:tcPr>
            <w:tcW w:w="1177" w:type="dxa"/>
            <w:vAlign w:val="center"/>
          </w:tcPr>
          <w:p w14:paraId="44240AA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14:paraId="17CBECE0"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14:paraId="10022D18"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14:paraId="4A46D934"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lastRenderedPageBreak/>
              <w:t>Miembros del equipo del proyecto</w:t>
            </w:r>
          </w:p>
        </w:tc>
        <w:tc>
          <w:tcPr>
            <w:tcW w:w="6200" w:type="dxa"/>
          </w:tcPr>
          <w:p w14:paraId="64931938" w14:textId="77777777" w:rsidR="002E7682" w:rsidRPr="001B0453" w:rsidRDefault="002E7682" w:rsidP="00CA28AD">
            <w:pPr>
              <w:pStyle w:val="Prrafodelista"/>
              <w:widowControl/>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14:paraId="5007C906"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14:paraId="6D98A12B" w14:textId="77777777" w:rsidR="002E7682" w:rsidRDefault="002E7682" w:rsidP="002E7682">
      <w:pPr>
        <w:rPr>
          <w:rFonts w:ascii="Arial" w:eastAsia="Arial" w:hAnsi="Arial" w:cs="Arial"/>
          <w:b/>
          <w:color w:val="000000"/>
          <w:sz w:val="24"/>
          <w:szCs w:val="28"/>
        </w:rPr>
      </w:pPr>
    </w:p>
    <w:p w14:paraId="2946DB82" w14:textId="77777777" w:rsidR="00A96643" w:rsidRDefault="00A96643">
      <w:pPr>
        <w:rPr>
          <w:rFonts w:ascii="Arial" w:eastAsia="Calibri" w:hAnsi="Arial" w:cs="Arial"/>
          <w:b/>
          <w:sz w:val="28"/>
          <w:szCs w:val="32"/>
        </w:rPr>
      </w:pPr>
      <w:bookmarkStart w:id="12" w:name="_Toc528100811"/>
      <w:r>
        <w:rPr>
          <w:rFonts w:ascii="Arial" w:hAnsi="Arial" w:cs="Arial"/>
          <w:b/>
          <w:sz w:val="28"/>
        </w:rPr>
        <w:br w:type="page"/>
      </w:r>
    </w:p>
    <w:p w14:paraId="5997CC1D" w14:textId="77777777" w:rsidR="00A96643" w:rsidRDefault="00A96643" w:rsidP="00A96643">
      <w:pPr>
        <w:pStyle w:val="Ttulo1"/>
        <w:ind w:left="456"/>
        <w:rPr>
          <w:rFonts w:ascii="Arial" w:hAnsi="Arial" w:cs="Arial"/>
          <w:b/>
          <w:color w:val="auto"/>
          <w:sz w:val="28"/>
        </w:rPr>
      </w:pPr>
    </w:p>
    <w:p w14:paraId="6E395CFE" w14:textId="77777777" w:rsidR="002E7682" w:rsidRPr="000A41B1" w:rsidRDefault="002E7682" w:rsidP="00CA28AD">
      <w:pPr>
        <w:pStyle w:val="Ttulo1"/>
        <w:numPr>
          <w:ilvl w:val="0"/>
          <w:numId w:val="17"/>
        </w:numPr>
        <w:rPr>
          <w:rFonts w:ascii="Arial" w:hAnsi="Arial" w:cs="Arial"/>
          <w:b/>
          <w:color w:val="auto"/>
          <w:sz w:val="28"/>
        </w:rPr>
      </w:pPr>
      <w:bookmarkStart w:id="13" w:name="_Toc530317130"/>
      <w:r w:rsidRPr="000A41B1">
        <w:rPr>
          <w:rFonts w:ascii="Arial" w:hAnsi="Arial" w:cs="Arial"/>
          <w:b/>
          <w:color w:val="auto"/>
          <w:sz w:val="28"/>
        </w:rPr>
        <w:t>Políticas, directrices y procedimientos</w:t>
      </w:r>
      <w:bookmarkEnd w:id="12"/>
      <w:bookmarkEnd w:id="13"/>
    </w:p>
    <w:p w14:paraId="110FFD37" w14:textId="77777777" w:rsidR="002E7682" w:rsidRDefault="002E7682" w:rsidP="002E7682">
      <w:pPr>
        <w:widowControl/>
        <w:pBdr>
          <w:top w:val="nil"/>
          <w:left w:val="nil"/>
          <w:bottom w:val="nil"/>
          <w:right w:val="nil"/>
          <w:between w:val="nil"/>
        </w:pBdr>
        <w:spacing w:line="360" w:lineRule="auto"/>
        <w:jc w:val="both"/>
        <w:rPr>
          <w:rFonts w:ascii="Arial" w:eastAsia="Arial" w:hAnsi="Arial" w:cs="Arial"/>
          <w:b/>
          <w:color w:val="000000"/>
          <w:sz w:val="24"/>
          <w:szCs w:val="28"/>
        </w:rPr>
      </w:pPr>
    </w:p>
    <w:p w14:paraId="2F465A07" w14:textId="77777777" w:rsidR="002E7682" w:rsidRPr="001B0453" w:rsidRDefault="002E7682" w:rsidP="002E7682">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14:paraId="6B699379" w14:textId="77777777" w:rsidR="002E7682" w:rsidRPr="001B0453" w:rsidRDefault="002E7682" w:rsidP="002E7682">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14:paraId="1E6FE87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14:paraId="48D82B4A" w14:textId="77777777" w:rsidR="002E7682" w:rsidRPr="001B0453" w:rsidRDefault="002E7682" w:rsidP="002E7682">
      <w:pPr>
        <w:pStyle w:val="Prrafodelista"/>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14:paraId="2ACEFCBB"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14:paraId="0B94E551"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14:paraId="53F93C40"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ómo se analizarán, documentarán y gestionarán los requisitos.</w:t>
      </w:r>
    </w:p>
    <w:p w14:paraId="0402EE7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14:paraId="58E81A66"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14:paraId="751B967F"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14:paraId="3475CDB9"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án, estructurarán y controlarán los costos.</w:t>
      </w:r>
    </w:p>
    <w:p w14:paraId="2F0D65E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14:paraId="60C45AD8"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14:paraId="5E03C22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14:paraId="09257DB3" w14:textId="77777777" w:rsidR="002E7682"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4E7773" w:rsidRDefault="00747C35" w:rsidP="00CA28AD">
      <w:pPr>
        <w:pStyle w:val="Ttulo1"/>
        <w:numPr>
          <w:ilvl w:val="0"/>
          <w:numId w:val="17"/>
        </w:numPr>
        <w:rPr>
          <w:rFonts w:ascii="Arial" w:hAnsi="Arial" w:cs="Arial"/>
          <w:b/>
          <w:color w:val="auto"/>
          <w:sz w:val="28"/>
        </w:rPr>
      </w:pPr>
      <w:bookmarkStart w:id="14" w:name="_Toc528100812"/>
      <w:bookmarkStart w:id="15" w:name="_Toc530317131"/>
      <w:r w:rsidRPr="004E7773">
        <w:rPr>
          <w:rFonts w:ascii="Arial" w:hAnsi="Arial" w:cs="Arial"/>
          <w:b/>
          <w:color w:val="auto"/>
          <w:sz w:val="28"/>
        </w:rPr>
        <w:t>Herramientas, Entorno e Infraestructura</w:t>
      </w:r>
      <w:bookmarkEnd w:id="14"/>
      <w:bookmarkEnd w:id="15"/>
    </w:p>
    <w:p w14:paraId="5043CB0F" w14:textId="77777777" w:rsidR="00747C35" w:rsidRDefault="00747C35" w:rsidP="00747C35">
      <w:pPr>
        <w:tabs>
          <w:tab w:val="left" w:pos="1485"/>
        </w:tabs>
        <w:spacing w:line="360" w:lineRule="auto"/>
        <w:jc w:val="both"/>
        <w:rPr>
          <w:rFonts w:ascii="Arial" w:eastAsia="Arial" w:hAnsi="Arial" w:cs="Arial"/>
          <w:b/>
          <w:color w:val="000000"/>
          <w:sz w:val="24"/>
          <w:szCs w:val="28"/>
        </w:rPr>
      </w:pPr>
      <w:r>
        <w:rPr>
          <w:rFonts w:ascii="Arial" w:eastAsia="Arial" w:hAnsi="Arial" w:cs="Arial"/>
          <w:b/>
          <w:color w:val="000000"/>
          <w:sz w:val="24"/>
          <w:szCs w:val="28"/>
        </w:rPr>
        <w:tab/>
      </w:r>
    </w:p>
    <w:p w14:paraId="11053B44"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14:paraId="07459315" w14:textId="77777777" w:rsidR="00747C35" w:rsidRPr="001B0453" w:rsidRDefault="00747C35" w:rsidP="00747C35">
      <w:pPr>
        <w:spacing w:line="360" w:lineRule="auto"/>
        <w:jc w:val="both"/>
        <w:rPr>
          <w:rFonts w:ascii="Arial" w:eastAsia="Arial" w:hAnsi="Arial" w:cs="Arial"/>
          <w:color w:val="000000"/>
          <w:sz w:val="22"/>
          <w:szCs w:val="28"/>
        </w:rPr>
      </w:pPr>
    </w:p>
    <w:p w14:paraId="6781C537"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1B0453" w:rsidRDefault="00747C35" w:rsidP="00622378">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lang w:val="en-US" w:eastAsia="en-US"/>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77777777" w:rsidR="009745B5" w:rsidRDefault="00747C35" w:rsidP="009745B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l cual, se propone el uso de Business Cloud dado al tamaño de la consultora.</w:t>
      </w:r>
      <w:bookmarkStart w:id="16" w:name="_Toc528100813"/>
    </w:p>
    <w:p w14:paraId="70DF9E56" w14:textId="77777777" w:rsidR="009745B5" w:rsidRDefault="009745B5" w:rsidP="009745B5">
      <w:pPr>
        <w:spacing w:line="360" w:lineRule="auto"/>
        <w:ind w:left="270"/>
        <w:jc w:val="both"/>
        <w:rPr>
          <w:rFonts w:ascii="Arial" w:eastAsia="Arial" w:hAnsi="Arial" w:cs="Arial"/>
          <w:color w:val="000000"/>
          <w:sz w:val="22"/>
          <w:szCs w:val="28"/>
        </w:rPr>
      </w:pP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726C1D" w:rsidRDefault="009745B5" w:rsidP="00CA28AD">
      <w:pPr>
        <w:pStyle w:val="Ttulo1"/>
        <w:numPr>
          <w:ilvl w:val="0"/>
          <w:numId w:val="17"/>
        </w:numPr>
        <w:rPr>
          <w:rFonts w:ascii="Arial" w:hAnsi="Arial" w:cs="Arial"/>
          <w:b/>
        </w:rPr>
      </w:pPr>
      <w:bookmarkStart w:id="17" w:name="_Toc530317132"/>
      <w:r w:rsidRPr="00726C1D">
        <w:rPr>
          <w:rFonts w:ascii="Arial" w:hAnsi="Arial" w:cs="Arial"/>
          <w:b/>
          <w:color w:val="auto"/>
          <w:sz w:val="28"/>
        </w:rPr>
        <w:t>Calendario</w:t>
      </w:r>
      <w:bookmarkEnd w:id="16"/>
      <w:bookmarkEnd w:id="17"/>
    </w:p>
    <w:p w14:paraId="144A5D23" w14:textId="77777777" w:rsidR="009745B5" w:rsidRDefault="009745B5" w:rsidP="009745B5">
      <w:pPr>
        <w:spacing w:line="360" w:lineRule="auto"/>
        <w:jc w:val="both"/>
        <w:rPr>
          <w:rFonts w:ascii="Arial" w:eastAsia="Arial" w:hAnsi="Arial" w:cs="Arial"/>
          <w:b/>
          <w:color w:val="000000"/>
          <w:sz w:val="24"/>
          <w:szCs w:val="28"/>
        </w:rPr>
      </w:pPr>
    </w:p>
    <w:p w14:paraId="09C086F3" w14:textId="77777777" w:rsidR="009745B5" w:rsidRPr="00F405DA" w:rsidRDefault="009745B5" w:rsidP="00F405DA">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1B0453"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1B0453" w:rsidRDefault="009745B5" w:rsidP="00012472">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9745B5" w:rsidRPr="001B0453"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9745B5" w:rsidRPr="001B0453"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 xml:space="preserve">2.1 Identificar los elementos </w:t>
            </w:r>
            <w:r>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Pr>
                <w:rFonts w:ascii="Arial" w:eastAsia="Times New Roman" w:hAnsi="Arial" w:cs="Arial"/>
                <w:color w:val="000000"/>
                <w:sz w:val="22"/>
                <w:szCs w:val="22"/>
                <w:lang w:eastAsia="en-US"/>
              </w:rPr>
              <w:t xml:space="preserve">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 de l</w:t>
            </w:r>
            <w:r>
              <w:rPr>
                <w:rFonts w:ascii="Arial" w:eastAsia="Times New Roman" w:hAnsi="Arial" w:cs="Arial"/>
                <w:color w:val="000000"/>
                <w:sz w:val="22"/>
                <w:szCs w:val="22"/>
                <w:lang w:eastAsia="en-US"/>
              </w:rPr>
              <w:t>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Pr>
                <w:rFonts w:ascii="Arial" w:eastAsia="Times New Roman" w:hAnsi="Arial" w:cs="Arial"/>
                <w:color w:val="000000"/>
                <w:sz w:val="22"/>
                <w:szCs w:val="22"/>
                <w:lang w:val="en-US" w:eastAsia="en-US"/>
              </w:rPr>
              <w:t>Crear</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repositorio</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en</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340B0B" w:rsidRDefault="009745B5" w:rsidP="00012472">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340B0B"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340B0B"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Project </w:t>
            </w:r>
            <w:proofErr w:type="gramStart"/>
            <w:r>
              <w:rPr>
                <w:rFonts w:ascii="Arial" w:eastAsia="Times New Roman" w:hAnsi="Arial" w:cs="Arial"/>
                <w:color w:val="000000"/>
                <w:sz w:val="22"/>
                <w:szCs w:val="22"/>
                <w:lang w:eastAsia="en-US"/>
              </w:rPr>
              <w:t>manager</w:t>
            </w:r>
            <w:proofErr w:type="gramEnd"/>
          </w:p>
        </w:tc>
      </w:tr>
      <w:tr w:rsidR="009745B5" w:rsidRPr="001B0453"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742308" w:rsidRDefault="009745B5" w:rsidP="00012472">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Almacenar proyectos en el r</w:t>
            </w:r>
            <w:r>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637805D2" w14:textId="77777777" w:rsidR="00425BA8" w:rsidRPr="00425BA8" w:rsidRDefault="00425BA8" w:rsidP="00425BA8">
      <w:pPr>
        <w:pStyle w:val="Ttulo1"/>
        <w:ind w:left="456"/>
        <w:rPr>
          <w:rFonts w:ascii="Arial" w:hAnsi="Arial" w:cs="Arial"/>
          <w:b/>
        </w:rPr>
      </w:pPr>
      <w:bookmarkStart w:id="18" w:name="_Toc528100814"/>
    </w:p>
    <w:p w14:paraId="00ECE692" w14:textId="77777777" w:rsidR="00425BA8" w:rsidRDefault="00425BA8" w:rsidP="00CA28AD">
      <w:pPr>
        <w:pStyle w:val="Ttulo1"/>
        <w:numPr>
          <w:ilvl w:val="0"/>
          <w:numId w:val="17"/>
        </w:numPr>
        <w:rPr>
          <w:rFonts w:ascii="Arial" w:hAnsi="Arial" w:cs="Arial"/>
          <w:b/>
          <w:color w:val="auto"/>
          <w:sz w:val="28"/>
        </w:rPr>
      </w:pPr>
      <w:bookmarkStart w:id="19" w:name="_Toc530317133"/>
      <w:r w:rsidRPr="00726C1D">
        <w:rPr>
          <w:rFonts w:ascii="Arial" w:hAnsi="Arial" w:cs="Arial"/>
          <w:b/>
          <w:color w:val="auto"/>
          <w:sz w:val="28"/>
        </w:rPr>
        <w:t>Lista de la clasificación de los elementos de la configuración</w:t>
      </w:r>
      <w:bookmarkEnd w:id="18"/>
      <w:bookmarkEnd w:id="19"/>
    </w:p>
    <w:p w14:paraId="463F29E8" w14:textId="77777777" w:rsidR="00425BA8" w:rsidRPr="00425BA8" w:rsidRDefault="00425BA8" w:rsidP="00425BA8"/>
    <w:p w14:paraId="54D608A9" w14:textId="77777777" w:rsidR="00425BA8" w:rsidRPr="00425BA8" w:rsidRDefault="00425BA8" w:rsidP="00425BA8">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2625B7" w:rsidRDefault="00425BA8"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14:paraId="0BB1C51C"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14:paraId="558AB82D"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14:paraId="596AA3AE"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425BA8"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F5ED4"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425BA8"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3E69B64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14:paraId="1E3E23F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C7666E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1CF59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14:paraId="65A4DA2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3BCA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0E77C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14:paraId="319FB3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9B5D08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3DE3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14:paraId="32A4ED9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C446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4E9871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14:paraId="113FB9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66620B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79198F8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14:paraId="6F9C76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D16AAA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89F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14:paraId="0C2C24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21B389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7386AA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14:paraId="1A82D49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3AF4B44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23C8EE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14:paraId="5CA8388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E61DE4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FF71E4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14:paraId="777F9F7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62695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B527D1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14:paraId="1576409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2A7A247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4F5E4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9FA6D9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6D30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B3C35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14:paraId="5BBC25A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0FD14E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2DCF26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14:paraId="234A5B3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BDE71F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EE1BF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14:paraId="746977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782970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14:paraId="6B3504C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tcBorders>
              <w:bottom w:val="none" w:sz="0" w:space="0" w:color="auto"/>
            </w:tcBorders>
            <w:vAlign w:val="center"/>
          </w:tcPr>
          <w:p w14:paraId="18FBD4CF"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6270158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423C2E1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14:paraId="7F269C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F3DF3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655756" w:rsidRDefault="00425BA8" w:rsidP="00012472">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14:paraId="79946C7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14:paraId="4122AA7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760E0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4C44018"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5505AEC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69C22F"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FC1672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EECD4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EA3D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14:paraId="0AB438F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0DBE0C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4A8B7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4792F9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D66E94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978F8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555A5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44FCA15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67BE4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511A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7E558A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52103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259F2B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34BE501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1429F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E6F190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61E1A9B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B524C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55223D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750848E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8D58F9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E3068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21B5E4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C14AF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E457F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77C5F4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248B9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AC7E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685EB1D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22EAD7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0AB0A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47C6C1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0024A4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AA023D6"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3A36C7BC"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B6A7D1"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4F076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A757B2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D01FB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8C8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2B6E7CE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EE6FB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F59E6D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461309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E621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7F0133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019E3D2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E8FEB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1080A6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69BD2B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381DC7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37A86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4620409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06F570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17706619"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0AD985"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08B488"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990592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4641224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BC76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567BD04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0088AE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BA1DD5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A57F36"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14:paraId="32FA067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14:paraId="52E089D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A3CC72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447D909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E6AC0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32C8E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7BEEB5DD"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14:paraId="3846ED6F"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14:paraId="3B7B4B8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07C7F8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14:paraId="4436BB3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14:paraId="3A0FF5F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65B3215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14:paraId="70A4998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5630AD6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14:paraId="512548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14:paraId="71F6FE6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61829076"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227D2FC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14:paraId="18023B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2BA226A1"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2F696EB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14:paraId="2F1FFE0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17AD93B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5B6A972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14:paraId="4885A6D3"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0DE4B5B7"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AF1B7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976746"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838E4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425BA8"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C0A710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692C7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6EF822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F56DDC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68E59F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F5C52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39B351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C400FE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5841F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712C3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390E3D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54BFF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CF80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20D9AF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8C33E6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5D4E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5695F13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50C4C8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E04C6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46C999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855F29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DD32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63EF3B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EFA28F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414B2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8D5CC1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B101E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7DE19B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06EA75D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F32E22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0C1310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A47CE5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F62AD8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C0F8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5F2A3E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79A97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D2111A"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4DB8E74E"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B1647B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C4B0F3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3C61FD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6F4B4A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82FE1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742A579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E7233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8F87D7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77FFB16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3FBEB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BE357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2CE07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45E9F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96B3CD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1944ABE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BEB52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970ED4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6E9130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B2BF0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784EBA9B"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2D7249C7"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F04B95C"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F2C901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055732F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87F63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14:paraId="6A8D2ED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4992595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708108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3DFFC1"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35970C"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45521E"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425BA8"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1630C6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5CC8B4C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1EDCA1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5EB4F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F2301B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A1BF52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CE7D31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12C6AB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4F3F0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AB07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23F04ED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60DE6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8A7E29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4D4BB1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99BF85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6F8198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20D3EB4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02E73D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6AF47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7C3843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4DF78B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B3276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2BF37D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675B88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AFE50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65C253B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56B1B0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D0C2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6802F6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D52610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6A9D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79E18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26AA60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E85AE7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2F3411E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5366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0654552"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172B7379"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D196155"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A86E8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7EA293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5D092B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FBBE9A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1851866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E07F6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42EBF6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0E6715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1FC58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F27499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575350E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D0F17F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0375D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395B729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474AD7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02DCB5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34B054A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0099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E73257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57B8CE"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78A4E8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B1BB8F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3FC3B16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AA092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D6229E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14:paraId="61A512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04437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680A4E5D" w14:textId="77777777" w:rsidR="001C087D" w:rsidRPr="00303B4E" w:rsidRDefault="001C087D">
      <w:pPr>
        <w:rPr>
          <w:color w:val="000000"/>
          <w:sz w:val="22"/>
          <w:szCs w:val="22"/>
        </w:rPr>
      </w:pPr>
    </w:p>
    <w:p w14:paraId="55F10813" w14:textId="1449ABF6" w:rsidR="005E4166" w:rsidRPr="00303F95" w:rsidRDefault="00134C39" w:rsidP="00CA28AD">
      <w:pPr>
        <w:pStyle w:val="Ttulo1"/>
        <w:numPr>
          <w:ilvl w:val="0"/>
          <w:numId w:val="17"/>
        </w:numPr>
        <w:rPr>
          <w:rFonts w:ascii="Arial" w:hAnsi="Arial" w:cs="Arial"/>
          <w:b/>
          <w:color w:val="auto"/>
          <w:sz w:val="28"/>
        </w:rPr>
      </w:pPr>
      <w:bookmarkStart w:id="20" w:name="_Toc530317134"/>
      <w:r>
        <w:rPr>
          <w:rFonts w:ascii="Arial" w:hAnsi="Arial" w:cs="Arial"/>
          <w:b/>
          <w:color w:val="auto"/>
          <w:sz w:val="28"/>
        </w:rPr>
        <w:t>Nomenclatura de los elementos de configuración</w:t>
      </w:r>
      <w:bookmarkEnd w:id="20"/>
    </w:p>
    <w:p w14:paraId="19219836" w14:textId="77777777" w:rsidR="0078726B" w:rsidRPr="00303B4E" w:rsidRDefault="0078726B" w:rsidP="00290C10">
      <w:pPr>
        <w:jc w:val="both"/>
        <w:rPr>
          <w:rFonts w:ascii="Arial" w:eastAsia="Arial" w:hAnsi="Arial" w:cs="Arial"/>
          <w:b/>
          <w:color w:val="000000"/>
          <w:sz w:val="24"/>
          <w:szCs w:val="28"/>
        </w:rPr>
      </w:pPr>
    </w:p>
    <w:p w14:paraId="729C3A90" w14:textId="77777777" w:rsidR="00382ED4" w:rsidRDefault="00AD121C" w:rsidP="00241CB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14:paraId="296FEF7D" w14:textId="77777777" w:rsidR="00241CB7" w:rsidRPr="00303B4E" w:rsidRDefault="00241CB7" w:rsidP="00241CB7">
      <w:pPr>
        <w:spacing w:line="360" w:lineRule="auto"/>
        <w:ind w:left="270"/>
        <w:jc w:val="both"/>
        <w:rPr>
          <w:rFonts w:ascii="Arial" w:hAnsi="Arial" w:cs="Arial"/>
          <w:color w:val="000000"/>
          <w:sz w:val="22"/>
          <w:szCs w:val="22"/>
        </w:rPr>
      </w:pPr>
    </w:p>
    <w:p w14:paraId="062A3D35" w14:textId="77777777" w:rsidR="007A0B2A" w:rsidRDefault="00D0154C"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14:paraId="7194DBDC"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0A784C" w:rsidRPr="00303B4E" w14:paraId="497B7436" w14:textId="77777777" w:rsidTr="000A784C">
        <w:trPr>
          <w:trHeight w:val="596"/>
        </w:trPr>
        <w:tc>
          <w:tcPr>
            <w:tcW w:w="9500" w:type="dxa"/>
            <w:vAlign w:val="center"/>
          </w:tcPr>
          <w:p w14:paraId="7A6ABCA8" w14:textId="77777777"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769D0D3C" w14:textId="77777777" w:rsidR="000A784C" w:rsidRPr="00303B4E" w:rsidRDefault="000A784C" w:rsidP="000A784C">
      <w:pPr>
        <w:spacing w:line="360" w:lineRule="auto"/>
        <w:jc w:val="both"/>
        <w:rPr>
          <w:rFonts w:ascii="Arial" w:hAnsi="Arial" w:cs="Arial"/>
          <w:color w:val="000000"/>
          <w:sz w:val="22"/>
          <w:szCs w:val="22"/>
        </w:rPr>
      </w:pPr>
    </w:p>
    <w:p w14:paraId="4E6A7214" w14:textId="77777777" w:rsidR="007A0B2A" w:rsidRDefault="00B0357A"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14:paraId="54CD245A"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A9D88DA" w14:textId="77777777" w:rsidTr="002A6C0E">
        <w:tc>
          <w:tcPr>
            <w:tcW w:w="9500" w:type="dxa"/>
          </w:tcPr>
          <w:p w14:paraId="711366D6"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1231BE67" w14:textId="77777777" w:rsidR="002A6C0E" w:rsidRPr="00303B4E" w:rsidRDefault="002A6C0E" w:rsidP="002A6C0E">
      <w:pPr>
        <w:spacing w:line="360" w:lineRule="auto"/>
        <w:jc w:val="both"/>
        <w:rPr>
          <w:rFonts w:ascii="Arial" w:hAnsi="Arial" w:cs="Arial"/>
          <w:color w:val="000000"/>
          <w:sz w:val="22"/>
          <w:szCs w:val="22"/>
        </w:rPr>
      </w:pPr>
    </w:p>
    <w:p w14:paraId="07B74A5A" w14:textId="77777777" w:rsidR="007A0B2A" w:rsidRDefault="00F8154C"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14:paraId="36FEB5B0"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D358B93" w14:textId="77777777" w:rsidTr="002A6C0E">
        <w:tc>
          <w:tcPr>
            <w:tcW w:w="9500" w:type="dxa"/>
          </w:tcPr>
          <w:p w14:paraId="383B67A2"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0D7AA69" w14:textId="77777777" w:rsidR="002A6C0E" w:rsidRPr="00303B4E" w:rsidRDefault="002A6C0E" w:rsidP="002A6C0E">
      <w:pPr>
        <w:spacing w:line="360" w:lineRule="auto"/>
        <w:jc w:val="both"/>
        <w:rPr>
          <w:rFonts w:ascii="Arial" w:hAnsi="Arial" w:cs="Arial"/>
          <w:color w:val="000000"/>
          <w:sz w:val="22"/>
          <w:szCs w:val="22"/>
        </w:rPr>
      </w:pPr>
    </w:p>
    <w:p w14:paraId="657B27CE" w14:textId="77777777" w:rsidR="007A0B2A" w:rsidRDefault="00D44DB4"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14:paraId="7196D064"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05A2D0B" w14:textId="77777777" w:rsidTr="002A6C0E">
        <w:tc>
          <w:tcPr>
            <w:tcW w:w="9500" w:type="dxa"/>
          </w:tcPr>
          <w:p w14:paraId="1DF3BA0D"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4FF1C98" w14:textId="77777777" w:rsidR="002A6C0E" w:rsidRPr="00303B4E" w:rsidRDefault="002A6C0E" w:rsidP="002A6C0E">
      <w:pPr>
        <w:spacing w:line="360" w:lineRule="auto"/>
        <w:jc w:val="both"/>
        <w:rPr>
          <w:rFonts w:ascii="Arial" w:hAnsi="Arial" w:cs="Arial"/>
          <w:color w:val="000000"/>
          <w:sz w:val="22"/>
          <w:szCs w:val="22"/>
        </w:rPr>
      </w:pPr>
    </w:p>
    <w:p w14:paraId="30BD76CC" w14:textId="77777777" w:rsidR="007A0B2A" w:rsidRDefault="008932FD"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14:paraId="6D072C0D"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2455D70" w14:textId="77777777" w:rsidTr="002A6C0E">
        <w:tc>
          <w:tcPr>
            <w:tcW w:w="9500" w:type="dxa"/>
          </w:tcPr>
          <w:p w14:paraId="7262238E" w14:textId="73159F68"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w:t>
            </w:r>
            <w:r w:rsidR="00A24568">
              <w:rPr>
                <w:rFonts w:ascii="Arial" w:hAnsi="Arial" w:cs="Arial"/>
                <w:color w:val="000000"/>
                <w:sz w:val="22"/>
                <w:szCs w:val="22"/>
              </w:rPr>
              <w:t xml:space="preserve"> + </w:t>
            </w:r>
            <w:r w:rsidR="004672A8">
              <w:rPr>
                <w:rFonts w:ascii="Arial" w:hAnsi="Arial" w:cs="Arial"/>
                <w:color w:val="000000"/>
                <w:sz w:val="22"/>
                <w:szCs w:val="22"/>
              </w:rPr>
              <w:t>“</w:t>
            </w:r>
            <w:r w:rsidR="00A24568">
              <w:rPr>
                <w:rFonts w:ascii="Arial" w:hAnsi="Arial" w:cs="Arial"/>
                <w:b/>
                <w:color w:val="000000"/>
                <w:sz w:val="22"/>
                <w:szCs w:val="22"/>
              </w:rPr>
              <w:t>Número de CU</w:t>
            </w:r>
            <w:r w:rsidR="004672A8">
              <w:rPr>
                <w:rFonts w:ascii="Arial" w:hAnsi="Arial" w:cs="Arial"/>
                <w:b/>
                <w:color w:val="000000"/>
                <w:sz w:val="22"/>
                <w:szCs w:val="22"/>
              </w:rPr>
              <w:t>”</w:t>
            </w:r>
            <w:r w:rsidRPr="00303B4E">
              <w:rPr>
                <w:rFonts w:ascii="Arial" w:hAnsi="Arial" w:cs="Arial"/>
                <w:color w:val="000000"/>
                <w:sz w:val="22"/>
                <w:szCs w:val="22"/>
              </w:rPr>
              <w:t xml:space="preserve">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238601FE" w14:textId="77777777" w:rsidR="005E4166" w:rsidRDefault="005E4166" w:rsidP="005E4166">
      <w:pPr>
        <w:pStyle w:val="Ttulo1"/>
        <w:ind w:left="456"/>
        <w:rPr>
          <w:rFonts w:ascii="Arial" w:hAnsi="Arial" w:cs="Arial"/>
          <w:b/>
          <w:color w:val="auto"/>
          <w:sz w:val="28"/>
        </w:rPr>
      </w:pPr>
      <w:bookmarkStart w:id="21" w:name="_Toc528100816"/>
    </w:p>
    <w:p w14:paraId="7AC916BD" w14:textId="77777777" w:rsidR="005E4166" w:rsidRDefault="005E4166" w:rsidP="00CA28AD">
      <w:pPr>
        <w:pStyle w:val="Ttulo1"/>
        <w:numPr>
          <w:ilvl w:val="0"/>
          <w:numId w:val="17"/>
        </w:numPr>
        <w:rPr>
          <w:rFonts w:ascii="Arial" w:hAnsi="Arial" w:cs="Arial"/>
          <w:b/>
          <w:color w:val="auto"/>
          <w:sz w:val="28"/>
        </w:rPr>
      </w:pPr>
      <w:bookmarkStart w:id="22" w:name="_Toc530317135"/>
      <w:r w:rsidRPr="00303F95">
        <w:rPr>
          <w:rFonts w:ascii="Arial" w:hAnsi="Arial" w:cs="Arial"/>
          <w:b/>
          <w:color w:val="auto"/>
          <w:sz w:val="28"/>
        </w:rPr>
        <w:t>Inventario de los elementos de la configuración</w:t>
      </w:r>
      <w:bookmarkEnd w:id="21"/>
      <w:bookmarkEnd w:id="22"/>
    </w:p>
    <w:p w14:paraId="0F3CABC7" w14:textId="77777777" w:rsidR="005E4166" w:rsidRPr="005E4166" w:rsidRDefault="005E4166" w:rsidP="005E4166"/>
    <w:p w14:paraId="0379DABC" w14:textId="77777777" w:rsidR="005E4166" w:rsidRPr="00A74706" w:rsidRDefault="005E4166" w:rsidP="005E416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14:paraId="5B08B5D1" w14:textId="77777777" w:rsidR="005E4166" w:rsidRDefault="005E4166" w:rsidP="005E4166">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2625B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2625B7" w:rsidRDefault="005E4166"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14:paraId="60C68BCA" w14:textId="77777777" w:rsidR="005E4166" w:rsidRPr="00F100BC"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14:paraId="2E5A18F9"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14:paraId="5E9A0B6A"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5E4166" w:rsidRPr="002625B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14:paraId="46D6A7C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533B362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vAlign w:val="center"/>
          </w:tcPr>
          <w:p w14:paraId="33E67AC6"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5E4166" w:rsidRPr="002625B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14:paraId="4188E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5406F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vAlign w:val="center"/>
          </w:tcPr>
          <w:p w14:paraId="1D9C3042"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14:paraId="0C7752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CCCDD0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vAlign w:val="center"/>
          </w:tcPr>
          <w:p w14:paraId="07BDF63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14:paraId="4F28009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78A78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vAlign w:val="center"/>
          </w:tcPr>
          <w:p w14:paraId="09626C3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14:paraId="69784B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Pr>
          <w:p w14:paraId="05F3B8D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vAlign w:val="center"/>
          </w:tcPr>
          <w:p w14:paraId="7D3E8002"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14:paraId="06AC2B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Pr>
          <w:p w14:paraId="64A2D9B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vAlign w:val="center"/>
          </w:tcPr>
          <w:p w14:paraId="2D953A6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14:paraId="6338B7F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14:paraId="116C7C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vAlign w:val="center"/>
          </w:tcPr>
          <w:p w14:paraId="4DC0695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14:paraId="7D25C80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313EE73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vAlign w:val="center"/>
          </w:tcPr>
          <w:p w14:paraId="5F69C94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14:paraId="4CE00C6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2FC823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vAlign w:val="center"/>
          </w:tcPr>
          <w:p w14:paraId="046A47E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14:paraId="47D5FC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8F8584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vAlign w:val="center"/>
          </w:tcPr>
          <w:p w14:paraId="0D6998D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14:paraId="7549A3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2D224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vAlign w:val="center"/>
          </w:tcPr>
          <w:p w14:paraId="084E1D8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14:paraId="0EACBA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D56ACA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vAlign w:val="center"/>
          </w:tcPr>
          <w:p w14:paraId="614DAF1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14:paraId="0FC93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75F8FC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vAlign w:val="center"/>
          </w:tcPr>
          <w:p w14:paraId="1B5F819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14:paraId="7BACBFC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40CFB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vAlign w:val="center"/>
          </w:tcPr>
          <w:p w14:paraId="75DB5E2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14:paraId="070D7E0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F9E51F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vAlign w:val="center"/>
          </w:tcPr>
          <w:p w14:paraId="69C5F8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14:paraId="65BC9F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B23D27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vAlign w:val="center"/>
          </w:tcPr>
          <w:p w14:paraId="4D035C5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D90F2F"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65A76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vAlign w:val="center"/>
          </w:tcPr>
          <w:p w14:paraId="45C2CA97"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665BF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vAlign w:val="center"/>
          </w:tcPr>
          <w:p w14:paraId="7D6E2C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msi</w:t>
            </w:r>
            <w:proofErr w:type="spellEnd"/>
          </w:p>
        </w:tc>
        <w:tc>
          <w:tcPr>
            <w:tcW w:w="2219" w:type="dxa"/>
            <w:tcBorders>
              <w:top w:val="single" w:sz="4" w:space="0" w:color="auto"/>
              <w:bottom w:val="single" w:sz="4" w:space="0" w:color="auto"/>
            </w:tcBorders>
          </w:tcPr>
          <w:p w14:paraId="382635E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vAlign w:val="center"/>
          </w:tcPr>
          <w:p w14:paraId="17FC7C6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2625B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30908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Borders>
              <w:bottom w:val="single" w:sz="4" w:space="0" w:color="auto"/>
            </w:tcBorders>
            <w:vAlign w:val="center"/>
          </w:tcPr>
          <w:p w14:paraId="19E7A0BB"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sz="4" w:space="0" w:color="auto"/>
              <w:bottom w:val="single" w:sz="4" w:space="0" w:color="auto"/>
            </w:tcBorders>
          </w:tcPr>
          <w:p w14:paraId="1E6576A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7422E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Borders>
              <w:bottom w:val="single" w:sz="4" w:space="0" w:color="auto"/>
            </w:tcBorders>
            <w:vAlign w:val="center"/>
          </w:tcPr>
          <w:p w14:paraId="51443AF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28F13B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Borders>
              <w:bottom w:val="single" w:sz="4" w:space="0" w:color="auto"/>
            </w:tcBorders>
            <w:vAlign w:val="center"/>
          </w:tcPr>
          <w:p w14:paraId="26E57D5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108B85D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6C002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Borders>
              <w:bottom w:val="single" w:sz="4" w:space="0" w:color="auto"/>
            </w:tcBorders>
            <w:vAlign w:val="center"/>
          </w:tcPr>
          <w:p w14:paraId="1361C2D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2A2DD2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Borders>
              <w:bottom w:val="single" w:sz="4" w:space="0" w:color="auto"/>
            </w:tcBorders>
            <w:vAlign w:val="center"/>
          </w:tcPr>
          <w:p w14:paraId="5288ED5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CBA434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Borders>
              <w:bottom w:val="single" w:sz="4" w:space="0" w:color="auto"/>
            </w:tcBorders>
            <w:vAlign w:val="center"/>
          </w:tcPr>
          <w:p w14:paraId="0508D19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C76C7B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Borders>
              <w:bottom w:val="single" w:sz="4" w:space="0" w:color="auto"/>
            </w:tcBorders>
            <w:vAlign w:val="center"/>
          </w:tcPr>
          <w:p w14:paraId="561CF1D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53C8F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Borders>
              <w:bottom w:val="single" w:sz="4" w:space="0" w:color="auto"/>
            </w:tcBorders>
            <w:vAlign w:val="center"/>
          </w:tcPr>
          <w:p w14:paraId="6F6DF2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DC58A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Borders>
              <w:bottom w:val="single" w:sz="4" w:space="0" w:color="auto"/>
            </w:tcBorders>
            <w:vAlign w:val="center"/>
          </w:tcPr>
          <w:p w14:paraId="5B3F853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306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Borders>
              <w:bottom w:val="single" w:sz="4" w:space="0" w:color="auto"/>
            </w:tcBorders>
            <w:vAlign w:val="center"/>
          </w:tcPr>
          <w:p w14:paraId="7D5F16C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C4F674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Borders>
              <w:bottom w:val="single" w:sz="4" w:space="0" w:color="auto"/>
            </w:tcBorders>
            <w:vAlign w:val="center"/>
          </w:tcPr>
          <w:p w14:paraId="0FA87FC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C5E2D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Borders>
              <w:bottom w:val="single" w:sz="4" w:space="0" w:color="auto"/>
            </w:tcBorders>
            <w:vAlign w:val="center"/>
          </w:tcPr>
          <w:p w14:paraId="7ABEEBC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B17DE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Borders>
              <w:bottom w:val="single" w:sz="4" w:space="0" w:color="auto"/>
            </w:tcBorders>
            <w:vAlign w:val="center"/>
          </w:tcPr>
          <w:p w14:paraId="2F49A23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6610B2"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6DFC24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Borders>
              <w:bottom w:val="single" w:sz="4" w:space="0" w:color="auto"/>
            </w:tcBorders>
            <w:vAlign w:val="center"/>
          </w:tcPr>
          <w:p w14:paraId="7049FE3A"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42F875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Borders>
              <w:bottom w:val="single" w:sz="4" w:space="0" w:color="auto"/>
            </w:tcBorders>
            <w:vAlign w:val="center"/>
          </w:tcPr>
          <w:p w14:paraId="2398C3F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D858F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Borders>
              <w:bottom w:val="single" w:sz="4" w:space="0" w:color="auto"/>
            </w:tcBorders>
            <w:vAlign w:val="center"/>
          </w:tcPr>
          <w:p w14:paraId="0E9AF6F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0CDCC21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Borders>
              <w:bottom w:val="single" w:sz="4" w:space="0" w:color="auto"/>
            </w:tcBorders>
            <w:vAlign w:val="center"/>
          </w:tcPr>
          <w:p w14:paraId="2264B89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3D7B6EB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Borders>
              <w:bottom w:val="single" w:sz="4" w:space="0" w:color="auto"/>
            </w:tcBorders>
            <w:vAlign w:val="center"/>
          </w:tcPr>
          <w:p w14:paraId="04C9ED7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12AE4F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Borders>
              <w:bottom w:val="single" w:sz="4" w:space="0" w:color="auto"/>
            </w:tcBorders>
            <w:vAlign w:val="center"/>
          </w:tcPr>
          <w:p w14:paraId="733F1AD7"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3526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Borders>
              <w:bottom w:val="single" w:sz="4" w:space="0" w:color="auto"/>
            </w:tcBorders>
            <w:vAlign w:val="center"/>
          </w:tcPr>
          <w:p w14:paraId="3358FF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D90F2F"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24BECC7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Borders>
              <w:bottom w:val="single" w:sz="4" w:space="0" w:color="auto"/>
            </w:tcBorders>
            <w:vAlign w:val="center"/>
          </w:tcPr>
          <w:p w14:paraId="763EF1F5"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44AF9D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Borders>
              <w:bottom w:val="single" w:sz="4" w:space="0" w:color="auto"/>
            </w:tcBorders>
            <w:vAlign w:val="center"/>
          </w:tcPr>
          <w:p w14:paraId="447B5939"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7F59677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vAlign w:val="center"/>
          </w:tcPr>
          <w:p w14:paraId="0806AB4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8397B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vAlign w:val="center"/>
          </w:tcPr>
          <w:p w14:paraId="4CBD575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2011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vAlign w:val="center"/>
          </w:tcPr>
          <w:p w14:paraId="6987947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rsidRPr="000B4BB1"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sz="4" w:space="0" w:color="auto"/>
              <w:bottom w:val="single" w:sz="4" w:space="0" w:color="auto"/>
            </w:tcBorders>
          </w:tcPr>
          <w:p w14:paraId="4CF69C6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D91A6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vAlign w:val="center"/>
          </w:tcPr>
          <w:p w14:paraId="16DEB4A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sz="4" w:space="0" w:color="auto"/>
              <w:bottom w:val="single" w:sz="4" w:space="0" w:color="auto"/>
            </w:tcBorders>
          </w:tcPr>
          <w:p w14:paraId="7CCF81E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70C984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0AD9C6F4"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sz="4" w:space="0" w:color="auto"/>
              <w:bottom w:val="single" w:sz="4" w:space="0" w:color="auto"/>
            </w:tcBorders>
          </w:tcPr>
          <w:p w14:paraId="557D08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FB851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14:paraId="4B1F511A"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sz="4" w:space="0" w:color="auto"/>
              <w:bottom w:val="single" w:sz="4" w:space="0" w:color="auto"/>
            </w:tcBorders>
          </w:tcPr>
          <w:p w14:paraId="656FCDC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9429AE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vAlign w:val="center"/>
          </w:tcPr>
          <w:p w14:paraId="65F9C3DC"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sz="4" w:space="0" w:color="auto"/>
              <w:bottom w:val="single" w:sz="4" w:space="0" w:color="auto"/>
            </w:tcBorders>
          </w:tcPr>
          <w:p w14:paraId="6A9C527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A70B32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vAlign w:val="center"/>
          </w:tcPr>
          <w:p w14:paraId="5023141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sz="4" w:space="0" w:color="auto"/>
              <w:bottom w:val="single" w:sz="4" w:space="0" w:color="auto"/>
            </w:tcBorders>
          </w:tcPr>
          <w:p w14:paraId="0F8B6B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3FC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1F3B1409"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sz="4" w:space="0" w:color="auto"/>
              <w:bottom w:val="single" w:sz="4" w:space="0" w:color="auto"/>
            </w:tcBorders>
          </w:tcPr>
          <w:p w14:paraId="17B7DE2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42286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vAlign w:val="center"/>
          </w:tcPr>
          <w:p w14:paraId="562C75D1"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2625B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FC5A7F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Borders>
              <w:bottom w:val="single" w:sz="4" w:space="0" w:color="auto"/>
            </w:tcBorders>
            <w:vAlign w:val="center"/>
          </w:tcPr>
          <w:p w14:paraId="5772433C"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5E4166"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15AE2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Borders>
              <w:bottom w:val="single" w:sz="4" w:space="0" w:color="auto"/>
            </w:tcBorders>
            <w:vAlign w:val="center"/>
          </w:tcPr>
          <w:p w14:paraId="2E4E95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C9823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Borders>
              <w:bottom w:val="single" w:sz="4" w:space="0" w:color="auto"/>
            </w:tcBorders>
            <w:vAlign w:val="center"/>
          </w:tcPr>
          <w:p w14:paraId="76B865E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133F67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Borders>
              <w:bottom w:val="single" w:sz="4" w:space="0" w:color="auto"/>
            </w:tcBorders>
            <w:vAlign w:val="center"/>
          </w:tcPr>
          <w:p w14:paraId="6B951C2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841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38BA996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059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Borders>
              <w:bottom w:val="single" w:sz="4" w:space="0" w:color="auto"/>
            </w:tcBorders>
            <w:vAlign w:val="center"/>
          </w:tcPr>
          <w:p w14:paraId="18E562D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985C48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Borders>
              <w:bottom w:val="single" w:sz="4" w:space="0" w:color="auto"/>
            </w:tcBorders>
            <w:vAlign w:val="center"/>
          </w:tcPr>
          <w:p w14:paraId="0364D43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6A5D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Borders>
              <w:bottom w:val="single" w:sz="4" w:space="0" w:color="auto"/>
            </w:tcBorders>
            <w:vAlign w:val="center"/>
          </w:tcPr>
          <w:p w14:paraId="2F4FD5F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4387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Borders>
              <w:bottom w:val="single" w:sz="4" w:space="0" w:color="auto"/>
            </w:tcBorders>
            <w:vAlign w:val="center"/>
          </w:tcPr>
          <w:p w14:paraId="5A1C2E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DAABAA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Borders>
              <w:bottom w:val="single" w:sz="4" w:space="0" w:color="auto"/>
            </w:tcBorders>
            <w:vAlign w:val="center"/>
          </w:tcPr>
          <w:p w14:paraId="3363A09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97F91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Borders>
              <w:bottom w:val="single" w:sz="4" w:space="0" w:color="auto"/>
            </w:tcBorders>
            <w:vAlign w:val="center"/>
          </w:tcPr>
          <w:p w14:paraId="4C66EF8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DBBBBD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Borders>
              <w:bottom w:val="single" w:sz="4" w:space="0" w:color="auto"/>
            </w:tcBorders>
            <w:vAlign w:val="center"/>
          </w:tcPr>
          <w:p w14:paraId="368FB46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DBA739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6BC4FD0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6610B2"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586E5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Borders>
              <w:bottom w:val="single" w:sz="4" w:space="0" w:color="auto"/>
            </w:tcBorders>
            <w:vAlign w:val="center"/>
          </w:tcPr>
          <w:p w14:paraId="62DB4C44"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C6BE5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Borders>
              <w:bottom w:val="single" w:sz="4" w:space="0" w:color="auto"/>
            </w:tcBorders>
            <w:vAlign w:val="center"/>
          </w:tcPr>
          <w:p w14:paraId="2507677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D9E24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Borders>
              <w:bottom w:val="single" w:sz="4" w:space="0" w:color="auto"/>
            </w:tcBorders>
            <w:vAlign w:val="center"/>
          </w:tcPr>
          <w:p w14:paraId="7D4E24D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4CB4EA5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Borders>
              <w:bottom w:val="single" w:sz="4" w:space="0" w:color="auto"/>
            </w:tcBorders>
            <w:vAlign w:val="center"/>
          </w:tcPr>
          <w:p w14:paraId="2B07265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998864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Borders>
              <w:bottom w:val="single" w:sz="4" w:space="0" w:color="auto"/>
            </w:tcBorders>
            <w:vAlign w:val="center"/>
          </w:tcPr>
          <w:p w14:paraId="2CBA129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DA792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Borders>
              <w:bottom w:val="single" w:sz="4" w:space="0" w:color="auto"/>
            </w:tcBorders>
            <w:vAlign w:val="center"/>
          </w:tcPr>
          <w:p w14:paraId="0B97783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78B3778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Borders>
              <w:bottom w:val="single" w:sz="4" w:space="0" w:color="auto"/>
            </w:tcBorders>
            <w:vAlign w:val="center"/>
          </w:tcPr>
          <w:p w14:paraId="4F972F3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D90F2F"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28D147A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Borders>
              <w:bottom w:val="single" w:sz="4" w:space="0" w:color="auto"/>
            </w:tcBorders>
            <w:vAlign w:val="center"/>
          </w:tcPr>
          <w:p w14:paraId="66375353"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Bootstrap </w:t>
            </w:r>
            <w:r w:rsidRPr="00F100BC">
              <w:rPr>
                <w:rFonts w:ascii="Arial" w:hAnsi="Arial" w:cs="Arial"/>
                <w:b w:val="0"/>
                <w:color w:val="000000"/>
                <w:sz w:val="22"/>
                <w:szCs w:val="22"/>
              </w:rPr>
              <w:lastRenderedPageBreak/>
              <w:t>v3.3.7</w:t>
            </w:r>
          </w:p>
        </w:tc>
        <w:tc>
          <w:tcPr>
            <w:tcW w:w="1268" w:type="dxa"/>
            <w:tcBorders>
              <w:top w:val="single" w:sz="4" w:space="0" w:color="auto"/>
              <w:bottom w:val="single" w:sz="4" w:space="0" w:color="auto"/>
            </w:tcBorders>
          </w:tcPr>
          <w:p w14:paraId="63F282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174D205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Borders>
              <w:bottom w:val="single" w:sz="4" w:space="0" w:color="auto"/>
            </w:tcBorders>
            <w:vAlign w:val="center"/>
          </w:tcPr>
          <w:p w14:paraId="5D0A03DE"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0A5374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vAlign w:val="center"/>
          </w:tcPr>
          <w:p w14:paraId="5AFA96E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2625B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1B22EE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Borders>
              <w:bottom w:val="single" w:sz="4" w:space="0" w:color="auto"/>
            </w:tcBorders>
            <w:vAlign w:val="center"/>
          </w:tcPr>
          <w:p w14:paraId="2496815C"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5E4166"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FAE96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Borders>
              <w:bottom w:val="single" w:sz="4" w:space="0" w:color="auto"/>
            </w:tcBorders>
            <w:vAlign w:val="center"/>
          </w:tcPr>
          <w:p w14:paraId="322004E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66D1C8E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776677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Borders>
              <w:bottom w:val="single" w:sz="4" w:space="0" w:color="auto"/>
            </w:tcBorders>
            <w:vAlign w:val="center"/>
          </w:tcPr>
          <w:p w14:paraId="0994A4A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623D02E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Borders>
              <w:bottom w:val="single" w:sz="4" w:space="0" w:color="auto"/>
            </w:tcBorders>
            <w:vAlign w:val="center"/>
          </w:tcPr>
          <w:p w14:paraId="6B1605E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5EA2F7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25DB291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29976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Borders>
              <w:bottom w:val="single" w:sz="4" w:space="0" w:color="auto"/>
            </w:tcBorders>
            <w:vAlign w:val="center"/>
          </w:tcPr>
          <w:p w14:paraId="266CF5E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2256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Borders>
              <w:bottom w:val="single" w:sz="4" w:space="0" w:color="auto"/>
            </w:tcBorders>
            <w:vAlign w:val="center"/>
          </w:tcPr>
          <w:p w14:paraId="2CFD1B5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93AA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Borders>
              <w:bottom w:val="single" w:sz="4" w:space="0" w:color="auto"/>
            </w:tcBorders>
            <w:vAlign w:val="center"/>
          </w:tcPr>
          <w:p w14:paraId="38DC9F9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BED2F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Borders>
              <w:bottom w:val="single" w:sz="4" w:space="0" w:color="auto"/>
            </w:tcBorders>
            <w:vAlign w:val="center"/>
          </w:tcPr>
          <w:p w14:paraId="0134F22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56FCFE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Borders>
              <w:bottom w:val="single" w:sz="4" w:space="0" w:color="auto"/>
            </w:tcBorders>
            <w:vAlign w:val="center"/>
          </w:tcPr>
          <w:p w14:paraId="7347BB4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E168EE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Borders>
              <w:bottom w:val="single" w:sz="4" w:space="0" w:color="auto"/>
            </w:tcBorders>
            <w:vAlign w:val="center"/>
          </w:tcPr>
          <w:p w14:paraId="5C1F2F6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0D806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Borders>
              <w:bottom w:val="single" w:sz="4" w:space="0" w:color="auto"/>
            </w:tcBorders>
            <w:vAlign w:val="center"/>
          </w:tcPr>
          <w:p w14:paraId="457C41C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19D40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0AF1978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6610B2"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EAA4E0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Borders>
              <w:bottom w:val="single" w:sz="4" w:space="0" w:color="auto"/>
            </w:tcBorders>
            <w:vAlign w:val="center"/>
          </w:tcPr>
          <w:p w14:paraId="6BF40918" w14:textId="77777777" w:rsidR="005E4166" w:rsidRPr="006610B2"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9C27E5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Borders>
              <w:bottom w:val="single" w:sz="4" w:space="0" w:color="auto"/>
            </w:tcBorders>
            <w:vAlign w:val="center"/>
          </w:tcPr>
          <w:p w14:paraId="4415F7E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09F84F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Borders>
              <w:bottom w:val="single" w:sz="4" w:space="0" w:color="auto"/>
            </w:tcBorders>
            <w:vAlign w:val="center"/>
          </w:tcPr>
          <w:p w14:paraId="2369C7A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1EF3B5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Borders>
              <w:bottom w:val="single" w:sz="4" w:space="0" w:color="auto"/>
            </w:tcBorders>
            <w:vAlign w:val="center"/>
          </w:tcPr>
          <w:p w14:paraId="042670B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4943796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Borders>
              <w:bottom w:val="single" w:sz="4" w:space="0" w:color="auto"/>
            </w:tcBorders>
            <w:vAlign w:val="center"/>
          </w:tcPr>
          <w:p w14:paraId="727D38B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5145F9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Borders>
              <w:bottom w:val="single" w:sz="4" w:space="0" w:color="auto"/>
            </w:tcBorders>
            <w:vAlign w:val="center"/>
          </w:tcPr>
          <w:p w14:paraId="3B9903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2DD229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Borders>
              <w:bottom w:val="single" w:sz="4" w:space="0" w:color="auto"/>
            </w:tcBorders>
            <w:vAlign w:val="center"/>
          </w:tcPr>
          <w:p w14:paraId="7B8783D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D90F2F"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5DF8AF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Borders>
              <w:bottom w:val="single" w:sz="4" w:space="0" w:color="auto"/>
            </w:tcBorders>
            <w:vAlign w:val="center"/>
          </w:tcPr>
          <w:p w14:paraId="4068D5B2"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C09F13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Borders>
              <w:bottom w:val="single" w:sz="4" w:space="0" w:color="auto"/>
            </w:tcBorders>
            <w:vAlign w:val="center"/>
          </w:tcPr>
          <w:p w14:paraId="4916A586"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4BAFE83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Borders>
              <w:bottom w:val="single" w:sz="4" w:space="0" w:color="auto"/>
            </w:tcBorders>
            <w:vAlign w:val="center"/>
          </w:tcPr>
          <w:p w14:paraId="1B2220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7777777" w:rsidR="00A906FE" w:rsidRDefault="00A906FE" w:rsidP="00FA01D4">
      <w:pPr>
        <w:tabs>
          <w:tab w:val="left" w:pos="400"/>
          <w:tab w:val="right" w:pos="9350"/>
        </w:tabs>
        <w:spacing w:before="240" w:after="120"/>
      </w:pPr>
    </w:p>
    <w:p w14:paraId="696491E3" w14:textId="77777777" w:rsidR="004B7F6A" w:rsidRDefault="00185090" w:rsidP="00CA28AD">
      <w:pPr>
        <w:pStyle w:val="Ttulo1"/>
        <w:numPr>
          <w:ilvl w:val="0"/>
          <w:numId w:val="17"/>
        </w:numPr>
        <w:rPr>
          <w:rFonts w:ascii="Arial" w:hAnsi="Arial" w:cs="Arial"/>
          <w:b/>
          <w:color w:val="auto"/>
          <w:sz w:val="28"/>
        </w:rPr>
      </w:pPr>
      <w:bookmarkStart w:id="23" w:name="_Toc530317136"/>
      <w:r w:rsidRPr="008375E3">
        <w:rPr>
          <w:rFonts w:ascii="Arial" w:hAnsi="Arial" w:cs="Arial"/>
          <w:b/>
          <w:color w:val="auto"/>
          <w:sz w:val="28"/>
        </w:rPr>
        <w:t>Líneas</w:t>
      </w:r>
      <w:r w:rsidR="00FA01D4" w:rsidRPr="008375E3">
        <w:rPr>
          <w:rFonts w:ascii="Arial" w:hAnsi="Arial" w:cs="Arial"/>
          <w:b/>
          <w:color w:val="auto"/>
          <w:sz w:val="28"/>
        </w:rPr>
        <w:t xml:space="preserve"> Base</w:t>
      </w:r>
      <w:bookmarkEnd w:id="23"/>
    </w:p>
    <w:p w14:paraId="44FB30F8" w14:textId="77777777" w:rsidR="00686DCB" w:rsidRPr="00686DCB" w:rsidRDefault="00686DCB" w:rsidP="00686DCB"/>
    <w:p w14:paraId="7C365EC1" w14:textId="77777777"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w:t>
      </w:r>
      <w:proofErr w:type="gramStart"/>
      <w:r w:rsidRPr="00303B4E">
        <w:rPr>
          <w:rFonts w:ascii="Arial" w:hAnsi="Arial" w:cs="Arial"/>
          <w:color w:val="000000"/>
          <w:sz w:val="22"/>
          <w:szCs w:val="22"/>
        </w:rPr>
        <w:t>de acuerdo a</w:t>
      </w:r>
      <w:proofErr w:type="gramEnd"/>
      <w:r w:rsidRPr="00303B4E">
        <w:rPr>
          <w:rFonts w:ascii="Arial" w:hAnsi="Arial" w:cs="Arial"/>
          <w:color w:val="000000"/>
          <w:sz w:val="22"/>
          <w:szCs w:val="22"/>
        </w:rPr>
        <w:t xml:space="preserve"> cada hito.</w:t>
      </w:r>
    </w:p>
    <w:tbl>
      <w:tblPr>
        <w:tblStyle w:val="Tablaconcuadrculaclara"/>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686DCB" w14:paraId="4AD88CA7" w14:textId="77777777" w:rsidTr="00053704">
        <w:trPr>
          <w:trHeight w:val="565"/>
        </w:trPr>
        <w:tc>
          <w:tcPr>
            <w:tcW w:w="2963" w:type="dxa"/>
            <w:shd w:val="clear" w:color="auto" w:fill="9BBB59" w:themeFill="accent3"/>
          </w:tcPr>
          <w:p w14:paraId="6454F229"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14:paraId="214BE03D"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14:paraId="6A7B9121"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Ítems de Configuración</w:t>
            </w:r>
          </w:p>
        </w:tc>
      </w:tr>
      <w:tr w:rsidR="00053704" w:rsidRPr="00686DCB" w14:paraId="1E7FA8AA" w14:textId="77777777" w:rsidTr="00053704">
        <w:trPr>
          <w:trHeight w:val="845"/>
        </w:trPr>
        <w:tc>
          <w:tcPr>
            <w:tcW w:w="2963" w:type="dxa"/>
          </w:tcPr>
          <w:p w14:paraId="5625F34B" w14:textId="77777777" w:rsidR="00053704" w:rsidRPr="00686DCB" w:rsidRDefault="00053704" w:rsidP="00053704">
            <w:pPr>
              <w:rPr>
                <w:rFonts w:ascii="Arial" w:hAnsi="Arial" w:cs="Arial"/>
                <w:sz w:val="22"/>
                <w:szCs w:val="22"/>
              </w:rPr>
            </w:pPr>
            <w:r w:rsidRPr="00686DCB">
              <w:rPr>
                <w:rFonts w:ascii="Arial" w:hAnsi="Arial" w:cs="Arial"/>
                <w:sz w:val="22"/>
                <w:szCs w:val="22"/>
              </w:rPr>
              <w:t>Gestión de Cambios y Configuración</w:t>
            </w:r>
          </w:p>
        </w:tc>
        <w:tc>
          <w:tcPr>
            <w:tcW w:w="2963" w:type="dxa"/>
          </w:tcPr>
          <w:p w14:paraId="572173F7"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oyecto.</w:t>
            </w:r>
          </w:p>
        </w:tc>
        <w:tc>
          <w:tcPr>
            <w:tcW w:w="2965" w:type="dxa"/>
          </w:tcPr>
          <w:p w14:paraId="5B3CB087" w14:textId="77777777" w:rsidR="00053704" w:rsidRPr="00686DCB" w:rsidRDefault="00053704" w:rsidP="00CA28AD">
            <w:pPr>
              <w:widowControl/>
              <w:numPr>
                <w:ilvl w:val="0"/>
                <w:numId w:val="9"/>
              </w:numPr>
              <w:contextualSpacing/>
              <w:rPr>
                <w:rFonts w:ascii="Arial" w:eastAsia="Calibri" w:hAnsi="Arial" w:cs="Arial"/>
                <w:sz w:val="22"/>
                <w:szCs w:val="22"/>
                <w:lang w:eastAsia="en-US"/>
              </w:rPr>
            </w:pPr>
            <w:r w:rsidRPr="00686DCB">
              <w:rPr>
                <w:rFonts w:ascii="Arial" w:hAnsi="Arial" w:cs="Arial"/>
                <w:sz w:val="22"/>
                <w:szCs w:val="22"/>
              </w:rPr>
              <w:t>Plan de proyecto</w:t>
            </w:r>
          </w:p>
        </w:tc>
      </w:tr>
      <w:tr w:rsidR="00053704" w:rsidRPr="00686DCB" w14:paraId="4ED66098" w14:textId="77777777" w:rsidTr="00053704">
        <w:trPr>
          <w:trHeight w:val="883"/>
        </w:trPr>
        <w:tc>
          <w:tcPr>
            <w:tcW w:w="2963" w:type="dxa"/>
          </w:tcPr>
          <w:p w14:paraId="1DAF3082" w14:textId="77777777" w:rsidR="00053704" w:rsidRPr="00686DCB" w:rsidRDefault="00053704" w:rsidP="00053704">
            <w:pPr>
              <w:rPr>
                <w:rFonts w:ascii="Arial" w:hAnsi="Arial" w:cs="Arial"/>
                <w:sz w:val="22"/>
                <w:szCs w:val="22"/>
              </w:rPr>
            </w:pPr>
            <w:r w:rsidRPr="00686DCB">
              <w:rPr>
                <w:rFonts w:ascii="Arial" w:hAnsi="Arial" w:cs="Arial"/>
                <w:sz w:val="22"/>
                <w:szCs w:val="22"/>
              </w:rPr>
              <w:t>Modelado del Negocio</w:t>
            </w:r>
          </w:p>
        </w:tc>
        <w:tc>
          <w:tcPr>
            <w:tcW w:w="2963" w:type="dxa"/>
          </w:tcPr>
          <w:p w14:paraId="526A0898" w14:textId="77777777" w:rsidR="00053704" w:rsidRPr="00686DCB" w:rsidRDefault="00053704" w:rsidP="00053704">
            <w:pPr>
              <w:rPr>
                <w:rFonts w:ascii="Arial" w:hAnsi="Arial" w:cs="Arial"/>
                <w:sz w:val="22"/>
                <w:szCs w:val="22"/>
              </w:rPr>
            </w:pPr>
            <w:r w:rsidRPr="00686DCB">
              <w:rPr>
                <w:rFonts w:ascii="Arial" w:hAnsi="Arial" w:cs="Arial"/>
                <w:sz w:val="22"/>
                <w:szCs w:val="22"/>
              </w:rPr>
              <w:t>Presentación de los documentos de negocio.</w:t>
            </w:r>
          </w:p>
        </w:tc>
        <w:tc>
          <w:tcPr>
            <w:tcW w:w="2965" w:type="dxa"/>
          </w:tcPr>
          <w:p w14:paraId="38FDD082"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negocio</w:t>
            </w:r>
          </w:p>
          <w:p w14:paraId="5151EA46"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casos de uso de negocio</w:t>
            </w:r>
          </w:p>
        </w:tc>
      </w:tr>
      <w:tr w:rsidR="00053704" w:rsidRPr="00686DCB" w14:paraId="53021DA8" w14:textId="77777777" w:rsidTr="00053704">
        <w:trPr>
          <w:trHeight w:val="883"/>
        </w:trPr>
        <w:tc>
          <w:tcPr>
            <w:tcW w:w="2963" w:type="dxa"/>
          </w:tcPr>
          <w:p w14:paraId="049FE3D7" w14:textId="77777777" w:rsidR="00053704" w:rsidRPr="00686DCB" w:rsidRDefault="00053704" w:rsidP="00053704">
            <w:pPr>
              <w:rPr>
                <w:rFonts w:ascii="Arial" w:hAnsi="Arial" w:cs="Arial"/>
                <w:sz w:val="22"/>
                <w:szCs w:val="22"/>
              </w:rPr>
            </w:pPr>
            <w:r w:rsidRPr="00686DCB">
              <w:rPr>
                <w:rFonts w:ascii="Arial" w:hAnsi="Arial" w:cs="Arial"/>
                <w:sz w:val="22"/>
                <w:szCs w:val="22"/>
              </w:rPr>
              <w:t>Requisitos</w:t>
            </w:r>
          </w:p>
        </w:tc>
        <w:tc>
          <w:tcPr>
            <w:tcW w:w="2963" w:type="dxa"/>
          </w:tcPr>
          <w:p w14:paraId="4566D766"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requisitos.</w:t>
            </w:r>
          </w:p>
        </w:tc>
        <w:tc>
          <w:tcPr>
            <w:tcW w:w="2965" w:type="dxa"/>
          </w:tcPr>
          <w:p w14:paraId="47D060FB"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casos de uso.</w:t>
            </w:r>
          </w:p>
          <w:p w14:paraId="6A54BC6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especificación de casos de uso</w:t>
            </w:r>
          </w:p>
        </w:tc>
      </w:tr>
      <w:tr w:rsidR="00053704" w:rsidRPr="00686DCB" w14:paraId="3A71C492" w14:textId="77777777" w:rsidTr="00053704">
        <w:trPr>
          <w:trHeight w:val="845"/>
        </w:trPr>
        <w:tc>
          <w:tcPr>
            <w:tcW w:w="2963" w:type="dxa"/>
          </w:tcPr>
          <w:p w14:paraId="4C16AF48" w14:textId="77777777" w:rsidR="00053704" w:rsidRPr="00686DCB" w:rsidRDefault="00053704" w:rsidP="00053704">
            <w:pPr>
              <w:rPr>
                <w:rFonts w:ascii="Arial" w:hAnsi="Arial" w:cs="Arial"/>
                <w:sz w:val="22"/>
                <w:szCs w:val="22"/>
              </w:rPr>
            </w:pPr>
            <w:r w:rsidRPr="00686DCB">
              <w:rPr>
                <w:rFonts w:ascii="Arial" w:hAnsi="Arial" w:cs="Arial"/>
                <w:sz w:val="22"/>
                <w:szCs w:val="22"/>
              </w:rPr>
              <w:t>Análisis y Diseño</w:t>
            </w:r>
          </w:p>
        </w:tc>
        <w:tc>
          <w:tcPr>
            <w:tcW w:w="2963" w:type="dxa"/>
          </w:tcPr>
          <w:p w14:paraId="0190190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14:paraId="2BCA6C8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análisis y Diseño</w:t>
            </w:r>
          </w:p>
          <w:p w14:paraId="08A5040E"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datos</w:t>
            </w:r>
          </w:p>
        </w:tc>
      </w:tr>
      <w:tr w:rsidR="00053704" w:rsidRPr="00686DCB" w14:paraId="268A41FF" w14:textId="77777777" w:rsidTr="00053704">
        <w:trPr>
          <w:trHeight w:val="883"/>
        </w:trPr>
        <w:tc>
          <w:tcPr>
            <w:tcW w:w="2963" w:type="dxa"/>
          </w:tcPr>
          <w:p w14:paraId="12D29F9D" w14:textId="77777777" w:rsidR="00053704" w:rsidRPr="00686DCB" w:rsidRDefault="00053704" w:rsidP="00053704">
            <w:pPr>
              <w:rPr>
                <w:rFonts w:ascii="Arial" w:hAnsi="Arial" w:cs="Arial"/>
                <w:sz w:val="22"/>
                <w:szCs w:val="22"/>
              </w:rPr>
            </w:pPr>
            <w:r w:rsidRPr="00686DCB">
              <w:rPr>
                <w:rFonts w:ascii="Arial" w:hAnsi="Arial" w:cs="Arial"/>
                <w:sz w:val="22"/>
                <w:szCs w:val="22"/>
              </w:rPr>
              <w:t>Implementación</w:t>
            </w:r>
          </w:p>
        </w:tc>
        <w:tc>
          <w:tcPr>
            <w:tcW w:w="2963" w:type="dxa"/>
          </w:tcPr>
          <w:p w14:paraId="5CDDD67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esarrollo.</w:t>
            </w:r>
          </w:p>
        </w:tc>
        <w:tc>
          <w:tcPr>
            <w:tcW w:w="2965" w:type="dxa"/>
          </w:tcPr>
          <w:p w14:paraId="75645CD3"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Prototipos de Interfaces</w:t>
            </w:r>
          </w:p>
          <w:p w14:paraId="78D826A8" w14:textId="77777777" w:rsidR="00053704" w:rsidRPr="00686DCB" w:rsidRDefault="00053704" w:rsidP="00CA28AD">
            <w:pPr>
              <w:widowControl/>
              <w:numPr>
                <w:ilvl w:val="0"/>
                <w:numId w:val="11"/>
              </w:numPr>
              <w:contextualSpacing/>
              <w:rPr>
                <w:rFonts w:ascii="Arial" w:eastAsia="Calibri" w:hAnsi="Arial" w:cs="Arial"/>
                <w:sz w:val="22"/>
                <w:szCs w:val="22"/>
                <w:lang w:eastAsia="en-US"/>
              </w:rPr>
            </w:pPr>
            <w:r w:rsidRPr="00686DCB">
              <w:rPr>
                <w:rFonts w:ascii="Arial" w:hAnsi="Arial" w:cs="Arial"/>
                <w:sz w:val="22"/>
                <w:szCs w:val="22"/>
              </w:rPr>
              <w:t>Documento de implementación</w:t>
            </w:r>
          </w:p>
        </w:tc>
      </w:tr>
      <w:tr w:rsidR="00053704" w:rsidRPr="00686DCB" w14:paraId="1FE01600" w14:textId="77777777" w:rsidTr="00053704">
        <w:trPr>
          <w:trHeight w:val="883"/>
        </w:trPr>
        <w:tc>
          <w:tcPr>
            <w:tcW w:w="2963" w:type="dxa"/>
          </w:tcPr>
          <w:p w14:paraId="40EB3FDB" w14:textId="77777777" w:rsidR="00053704" w:rsidRPr="00686DCB" w:rsidRDefault="00053704" w:rsidP="00053704">
            <w:pPr>
              <w:rPr>
                <w:rFonts w:ascii="Arial" w:hAnsi="Arial" w:cs="Arial"/>
                <w:sz w:val="22"/>
                <w:szCs w:val="22"/>
              </w:rPr>
            </w:pPr>
            <w:r w:rsidRPr="00686DCB">
              <w:rPr>
                <w:rFonts w:ascii="Arial" w:hAnsi="Arial" w:cs="Arial"/>
                <w:sz w:val="22"/>
                <w:szCs w:val="22"/>
              </w:rPr>
              <w:t>Pruebas</w:t>
            </w:r>
          </w:p>
        </w:tc>
        <w:tc>
          <w:tcPr>
            <w:tcW w:w="2963" w:type="dxa"/>
          </w:tcPr>
          <w:p w14:paraId="394FEF1A"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 la implementación.</w:t>
            </w:r>
          </w:p>
        </w:tc>
        <w:tc>
          <w:tcPr>
            <w:tcW w:w="2965" w:type="dxa"/>
          </w:tcPr>
          <w:p w14:paraId="1E4363E3"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casos de pruebas funcionales</w:t>
            </w:r>
          </w:p>
        </w:tc>
      </w:tr>
      <w:tr w:rsidR="00053704" w:rsidRPr="00686DCB" w14:paraId="3F5340AE" w14:textId="77777777" w:rsidTr="00053704">
        <w:trPr>
          <w:trHeight w:val="883"/>
        </w:trPr>
        <w:tc>
          <w:tcPr>
            <w:tcW w:w="2963" w:type="dxa"/>
          </w:tcPr>
          <w:p w14:paraId="51C79D02" w14:textId="77777777" w:rsidR="00053704" w:rsidRPr="00686DCB" w:rsidRDefault="00053704" w:rsidP="00053704">
            <w:pPr>
              <w:rPr>
                <w:rFonts w:ascii="Arial" w:hAnsi="Arial" w:cs="Arial"/>
                <w:sz w:val="22"/>
                <w:szCs w:val="22"/>
              </w:rPr>
            </w:pPr>
            <w:r w:rsidRPr="00686DCB">
              <w:rPr>
                <w:rFonts w:ascii="Arial" w:hAnsi="Arial" w:cs="Arial"/>
                <w:sz w:val="22"/>
                <w:szCs w:val="22"/>
              </w:rPr>
              <w:t>Despliegue</w:t>
            </w:r>
          </w:p>
        </w:tc>
        <w:tc>
          <w:tcPr>
            <w:tcW w:w="2963" w:type="dxa"/>
          </w:tcPr>
          <w:p w14:paraId="05BFFAAE"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uebas.</w:t>
            </w:r>
          </w:p>
        </w:tc>
        <w:tc>
          <w:tcPr>
            <w:tcW w:w="2965" w:type="dxa"/>
          </w:tcPr>
          <w:p w14:paraId="1B734741"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despliegue</w:t>
            </w:r>
          </w:p>
        </w:tc>
      </w:tr>
    </w:tbl>
    <w:p w14:paraId="1DA6542E" w14:textId="77777777" w:rsidR="009479EB" w:rsidRPr="009479EB" w:rsidRDefault="009479EB" w:rsidP="002E464A">
      <w:pPr>
        <w:pStyle w:val="Ttulo1"/>
        <w:rPr>
          <w:rFonts w:ascii="Arial" w:hAnsi="Arial" w:cs="Arial"/>
          <w:b/>
          <w:color w:val="auto"/>
          <w:sz w:val="22"/>
        </w:rPr>
      </w:pPr>
    </w:p>
    <w:p w14:paraId="310301EF" w14:textId="77777777" w:rsidR="004B7F6A" w:rsidRDefault="004C5F54" w:rsidP="00CA28AD">
      <w:pPr>
        <w:pStyle w:val="Ttulo1"/>
        <w:numPr>
          <w:ilvl w:val="0"/>
          <w:numId w:val="17"/>
        </w:numPr>
        <w:ind w:left="851" w:hanging="567"/>
        <w:rPr>
          <w:rFonts w:ascii="Arial" w:hAnsi="Arial" w:cs="Arial"/>
          <w:b/>
          <w:color w:val="auto"/>
          <w:sz w:val="28"/>
        </w:rPr>
      </w:pPr>
      <w:bookmarkStart w:id="24" w:name="_Toc530317137"/>
      <w:r w:rsidRPr="009479EB">
        <w:rPr>
          <w:rFonts w:ascii="Arial" w:hAnsi="Arial" w:cs="Arial"/>
          <w:b/>
          <w:color w:val="auto"/>
          <w:sz w:val="28"/>
        </w:rPr>
        <w:t>E</w:t>
      </w:r>
      <w:r w:rsidR="004B7F6A" w:rsidRPr="009479EB">
        <w:rPr>
          <w:rFonts w:ascii="Arial" w:hAnsi="Arial" w:cs="Arial"/>
          <w:b/>
          <w:color w:val="auto"/>
          <w:sz w:val="28"/>
        </w:rPr>
        <w:t>structura de librerías</w:t>
      </w:r>
      <w:bookmarkEnd w:id="24"/>
    </w:p>
    <w:p w14:paraId="3041E394" w14:textId="77777777" w:rsidR="00053704" w:rsidRPr="00053704" w:rsidRDefault="00053704" w:rsidP="00053704"/>
    <w:p w14:paraId="0F64DE8D" w14:textId="77777777"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14:paraId="06E6DF48" w14:textId="77777777" w:rsidR="004B7F6A" w:rsidRPr="00303B4E" w:rsidRDefault="004B7F6A"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14:paraId="74B6A9C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w14:paraId="179D76E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w14:paraId="6830AF7F" w14:textId="77777777" w:rsidR="004B7F6A" w:rsidRPr="00303B4E" w:rsidRDefault="008E0A3F" w:rsidP="00CA28AD">
      <w:pPr>
        <w:pStyle w:val="Prrafodelista"/>
        <w:numPr>
          <w:ilvl w:val="0"/>
          <w:numId w:val="8"/>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w14:paraId="722B00AE" w14:textId="77777777" w:rsidR="004B7F6A" w:rsidRPr="00303B4E" w:rsidRDefault="004B7F6A" w:rsidP="004B7F6A">
      <w:pPr>
        <w:jc w:val="center"/>
        <w:rPr>
          <w:lang w:eastAsia="es-AR"/>
        </w:rPr>
      </w:pPr>
      <w:r w:rsidRPr="00303B4E">
        <w:rPr>
          <w:noProof/>
          <w:lang w:val="en-US" w:eastAsia="en-US"/>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36851" w:rsidRDefault="002E0845" w:rsidP="00CA28AD">
      <w:pPr>
        <w:pStyle w:val="Ttulo1"/>
        <w:numPr>
          <w:ilvl w:val="0"/>
          <w:numId w:val="17"/>
        </w:numPr>
        <w:ind w:left="851" w:hanging="567"/>
        <w:rPr>
          <w:rFonts w:ascii="Arial" w:hAnsi="Arial" w:cs="Arial"/>
          <w:b/>
          <w:color w:val="auto"/>
          <w:sz w:val="28"/>
        </w:rPr>
      </w:pPr>
      <w:bookmarkStart w:id="25" w:name="_Toc530317138"/>
      <w:r w:rsidRPr="00F36851">
        <w:rPr>
          <w:rFonts w:ascii="Arial" w:hAnsi="Arial" w:cs="Arial"/>
          <w:b/>
          <w:color w:val="auto"/>
          <w:sz w:val="28"/>
        </w:rPr>
        <w:lastRenderedPageBreak/>
        <w:t>Control de librerías</w:t>
      </w:r>
      <w:bookmarkEnd w:id="25"/>
    </w:p>
    <w:p w14:paraId="3D79B4A8" w14:textId="77777777" w:rsidR="00F36851" w:rsidRPr="00246EA3" w:rsidRDefault="00F36851" w:rsidP="00CA28AD">
      <w:pPr>
        <w:pStyle w:val="Ttulo2"/>
        <w:numPr>
          <w:ilvl w:val="0"/>
          <w:numId w:val="18"/>
        </w:numPr>
        <w:ind w:left="709" w:firstLine="0"/>
        <w:rPr>
          <w:rFonts w:ascii="Arial" w:hAnsi="Arial" w:cs="Arial"/>
          <w:sz w:val="24"/>
        </w:rPr>
      </w:pPr>
      <w:bookmarkStart w:id="26" w:name="_Toc530317139"/>
      <w:r w:rsidRPr="00246EA3">
        <w:rPr>
          <w:rFonts w:ascii="Arial" w:hAnsi="Arial" w:cs="Arial"/>
          <w:sz w:val="24"/>
        </w:rPr>
        <w:t>Librería Clientes</w:t>
      </w:r>
      <w:bookmarkEnd w:id="26"/>
    </w:p>
    <w:p w14:paraId="54E11D2A" w14:textId="77777777" w:rsidR="00F36851" w:rsidRPr="00F36851" w:rsidRDefault="00F36851" w:rsidP="00F36851"/>
    <w:p w14:paraId="2E23E5E4" w14:textId="77777777" w:rsidR="004B7F6A" w:rsidRPr="00303B4E" w:rsidRDefault="004B7F6A" w:rsidP="00F36851">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14:paraId="3BBA607A"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14:paraId="10408ECB"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14:paraId="63782A0F"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31126E5D" w14:textId="77777777" w:rsidR="004B7F6A" w:rsidRPr="00246EA3" w:rsidRDefault="004B7F6A" w:rsidP="00246EA3">
      <w:pPr>
        <w:rPr>
          <w:rFonts w:ascii="Arial" w:hAnsi="Arial" w:cs="Arial"/>
          <w:color w:val="000000"/>
          <w:sz w:val="22"/>
          <w:szCs w:val="22"/>
        </w:rPr>
      </w:pPr>
    </w:p>
    <w:tbl>
      <w:tblPr>
        <w:tblStyle w:val="Tablaconcuadrcula1clara-nfasis5"/>
        <w:tblW w:w="0" w:type="auto"/>
        <w:tblInd w:w="1162" w:type="dxa"/>
        <w:tblLook w:val="04A0" w:firstRow="1" w:lastRow="0" w:firstColumn="1" w:lastColumn="0" w:noHBand="0" w:noVBand="1"/>
      </w:tblPr>
      <w:tblGrid>
        <w:gridCol w:w="3595"/>
        <w:gridCol w:w="3624"/>
      </w:tblGrid>
      <w:tr w:rsidR="004B7F6A" w:rsidRPr="00303B4E"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303B4E" w:rsidRDefault="004B7F6A" w:rsidP="000A784C">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14:paraId="760673F6" w14:textId="77777777" w:rsidR="004B7F6A" w:rsidRPr="00303B4E" w:rsidRDefault="004B7F6A" w:rsidP="000A784C">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14:paraId="598C55AB"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14:paraId="48D63CC6"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67114C93"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693DA2A6" w14:textId="77777777" w:rsidR="00246EA3" w:rsidRPr="00246EA3" w:rsidRDefault="00246EA3" w:rsidP="00CA28AD">
      <w:pPr>
        <w:pStyle w:val="Ttulo2"/>
        <w:numPr>
          <w:ilvl w:val="0"/>
          <w:numId w:val="18"/>
        </w:numPr>
        <w:rPr>
          <w:rFonts w:ascii="Arial" w:hAnsi="Arial" w:cs="Arial"/>
          <w:sz w:val="24"/>
        </w:rPr>
      </w:pPr>
      <w:bookmarkStart w:id="27" w:name="_Toc530317140"/>
      <w:r w:rsidRPr="00246EA3">
        <w:rPr>
          <w:rFonts w:ascii="Arial" w:hAnsi="Arial" w:cs="Arial"/>
          <w:sz w:val="24"/>
        </w:rPr>
        <w:t>Librería desarrollo</w:t>
      </w:r>
      <w:bookmarkEnd w:id="27"/>
    </w:p>
    <w:p w14:paraId="2DE403A5" w14:textId="77777777" w:rsidR="00246EA3" w:rsidRPr="00246EA3" w:rsidRDefault="00246EA3" w:rsidP="00246EA3"/>
    <w:p w14:paraId="379A71D0" w14:textId="77777777" w:rsidR="007A43D9" w:rsidRDefault="000F165D" w:rsidP="008C3819">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w14:paraId="5760C54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w14:paraId="5386285B"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w14:paraId="5C1DA4F2"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 del proyecto SAC tenemos los siguiente:</w:t>
      </w:r>
    </w:p>
    <w:p w14:paraId="7B383DD2" w14:textId="77777777" w:rsid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DN: Documento de negocio del proyecto SAC.</w:t>
      </w:r>
    </w:p>
    <w:p w14:paraId="5A9AB2E5" w14:textId="77777777" w:rsidR="000F165D" w:rsidRP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PP: Plan de desarrollo de software del proyecto SAC</w:t>
      </w:r>
    </w:p>
    <w:p w14:paraId="6FFB423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62431CDC" w14:textId="77777777" w:rsidR="008C3819" w:rsidRPr="008C3819" w:rsidRDefault="008C3819" w:rsidP="008C3819">
      <w:pPr>
        <w:spacing w:line="360" w:lineRule="auto"/>
        <w:jc w:val="both"/>
        <w:rPr>
          <w:rFonts w:ascii="Arial" w:hAnsi="Arial" w:cs="Arial"/>
          <w:color w:val="000000"/>
          <w:sz w:val="22"/>
          <w:szCs w:val="22"/>
        </w:rPr>
      </w:pPr>
    </w:p>
    <w:tbl>
      <w:tblPr>
        <w:tblStyle w:val="Tablaconcuadrcula1clara-nfasis5"/>
        <w:tblW w:w="0" w:type="auto"/>
        <w:tblInd w:w="1410" w:type="dxa"/>
        <w:tblLook w:val="04A0" w:firstRow="1" w:lastRow="0" w:firstColumn="1" w:lastColumn="0" w:noHBand="0" w:noVBand="1"/>
      </w:tblPr>
      <w:tblGrid>
        <w:gridCol w:w="3264"/>
        <w:gridCol w:w="3279"/>
      </w:tblGrid>
      <w:tr w:rsidR="000F165D" w:rsidRPr="00303B4E"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14:paraId="15B552D0"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303B4E" w:rsidRDefault="000F165D" w:rsidP="00012472">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14:paraId="0A3A68A5"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5A1A5CB5"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14:paraId="020445A3"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4E479574"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Default="008C3819" w:rsidP="00CA28AD">
      <w:pPr>
        <w:pStyle w:val="Ttulo2"/>
        <w:numPr>
          <w:ilvl w:val="0"/>
          <w:numId w:val="18"/>
        </w:numPr>
        <w:rPr>
          <w:rFonts w:ascii="Arial" w:hAnsi="Arial" w:cs="Arial"/>
          <w:sz w:val="24"/>
        </w:rPr>
      </w:pPr>
      <w:bookmarkStart w:id="28" w:name="_Toc530317141"/>
      <w:r w:rsidRPr="008C3819">
        <w:rPr>
          <w:rFonts w:ascii="Arial" w:hAnsi="Arial" w:cs="Arial"/>
          <w:sz w:val="24"/>
        </w:rPr>
        <w:t>Librería Documentos</w:t>
      </w:r>
      <w:bookmarkEnd w:id="28"/>
    </w:p>
    <w:p w14:paraId="16287F21" w14:textId="77777777" w:rsidR="00133B8E" w:rsidRPr="00133B8E" w:rsidRDefault="00133B8E" w:rsidP="00133B8E">
      <w:pPr>
        <w:ind w:left="426"/>
      </w:pPr>
    </w:p>
    <w:p w14:paraId="1835623C" w14:textId="77777777" w:rsidR="007A43D9" w:rsidRDefault="007A43D9" w:rsidP="00133B8E">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14:paraId="094CE0F2"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14:paraId="6FBB589F" w14:textId="77777777" w:rsidR="00D42D30" w:rsidRDefault="00D42D30"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w14:paraId="4237ECA2" w14:textId="77777777" w:rsidR="00D42D30" w:rsidRDefault="00D42D30"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PGC (Plan de Gestión de la configuración)</w:t>
      </w:r>
    </w:p>
    <w:p w14:paraId="3FD1DCAF" w14:textId="77777777" w:rsidR="00D42D30" w:rsidRDefault="00D42D30"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5BE93A62" w14:textId="77777777" w:rsidR="00A150E0" w:rsidRPr="00A150E0" w:rsidRDefault="00A150E0" w:rsidP="00A150E0">
      <w:pPr>
        <w:spacing w:line="360" w:lineRule="auto"/>
        <w:jc w:val="both"/>
        <w:rPr>
          <w:rFonts w:ascii="Arial" w:hAnsi="Arial" w:cs="Arial"/>
          <w:color w:val="000000"/>
          <w:sz w:val="22"/>
          <w:szCs w:val="22"/>
        </w:rPr>
      </w:pPr>
    </w:p>
    <w:tbl>
      <w:tblPr>
        <w:tblStyle w:val="Tablaconcuadrcula1clara-nfasis5"/>
        <w:tblW w:w="0" w:type="auto"/>
        <w:tblInd w:w="1477" w:type="dxa"/>
        <w:tblLook w:val="04A0" w:firstRow="1" w:lastRow="0" w:firstColumn="1" w:lastColumn="0" w:noHBand="0" w:noVBand="1"/>
      </w:tblPr>
      <w:tblGrid>
        <w:gridCol w:w="3191"/>
        <w:gridCol w:w="3217"/>
      </w:tblGrid>
      <w:tr w:rsidR="00D42D30" w:rsidRPr="00303B4E"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303B4E" w:rsidRDefault="00D42D30"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14:paraId="55DEB978" w14:textId="77777777" w:rsidR="00D42D30" w:rsidRPr="00303B4E" w:rsidRDefault="00D42D30"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14:paraId="1E3D38A2" w14:textId="77777777" w:rsid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712AEC" w14:textId="77777777" w:rsidR="00D42D30" w:rsidRPr="00303B4E"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14:paraId="34A87E2C" w14:textId="77777777" w:rsidR="00D42D30" w:rsidRP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14:paraId="32854019" w14:textId="77777777" w:rsidR="00A150E0" w:rsidRDefault="00A150E0" w:rsidP="00CA28AD">
      <w:pPr>
        <w:pStyle w:val="Ttulo2"/>
        <w:numPr>
          <w:ilvl w:val="0"/>
          <w:numId w:val="18"/>
        </w:numPr>
        <w:rPr>
          <w:rFonts w:ascii="Arial" w:hAnsi="Arial" w:cs="Arial"/>
          <w:sz w:val="24"/>
        </w:rPr>
      </w:pPr>
      <w:bookmarkStart w:id="29" w:name="_Toc530317142"/>
      <w:r w:rsidRPr="00A150E0">
        <w:rPr>
          <w:rFonts w:ascii="Arial" w:hAnsi="Arial" w:cs="Arial"/>
          <w:sz w:val="24"/>
        </w:rPr>
        <w:t>Librería Línea Base</w:t>
      </w:r>
      <w:bookmarkEnd w:id="29"/>
    </w:p>
    <w:p w14:paraId="384BA73E" w14:textId="77777777" w:rsidR="00631E00" w:rsidRPr="00631E00" w:rsidRDefault="00631E00" w:rsidP="00631E00"/>
    <w:p w14:paraId="4F33234F" w14:textId="77777777" w:rsidR="007A43D9" w:rsidRDefault="002E377F" w:rsidP="00A150E0">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w14:paraId="41968932"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w14:paraId="5182B610"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w14:paraId="6CA3CBC1"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14:paraId="6C74EFED"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CG</w:t>
      </w:r>
    </w:p>
    <w:p w14:paraId="3313A7A8"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lastRenderedPageBreak/>
        <w:t>HC</w:t>
      </w:r>
    </w:p>
    <w:p w14:paraId="53C6236F"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AC</w:t>
      </w:r>
    </w:p>
    <w:p w14:paraId="51D721D1"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GAP</w:t>
      </w:r>
    </w:p>
    <w:p w14:paraId="3F7993C9"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UM</w:t>
      </w:r>
    </w:p>
    <w:p w14:paraId="747D5906" w14:textId="77777777" w:rsidR="000F165D" w:rsidRDefault="000F165D"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34B3F2EB" w14:textId="77777777" w:rsidR="002E377F" w:rsidRPr="002E377F" w:rsidRDefault="002E377F" w:rsidP="000F165D">
      <w:pPr>
        <w:pStyle w:val="Prrafodelista"/>
        <w:rPr>
          <w:rFonts w:ascii="Arial" w:hAnsi="Arial" w:cs="Arial"/>
          <w:color w:val="000000"/>
          <w:sz w:val="22"/>
          <w:szCs w:val="22"/>
        </w:rPr>
      </w:pPr>
    </w:p>
    <w:tbl>
      <w:tblPr>
        <w:tblStyle w:val="Tablaconcuadrcula1clara-nfasis5"/>
        <w:tblW w:w="0" w:type="auto"/>
        <w:tblInd w:w="1035" w:type="dxa"/>
        <w:tblLook w:val="04A0" w:firstRow="1" w:lastRow="0" w:firstColumn="1" w:lastColumn="0" w:noHBand="0" w:noVBand="1"/>
      </w:tblPr>
      <w:tblGrid>
        <w:gridCol w:w="3639"/>
        <w:gridCol w:w="3655"/>
      </w:tblGrid>
      <w:tr w:rsidR="000F165D" w:rsidRPr="00303B4E"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14:paraId="6C6AA9E8"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14:paraId="24AF9C19"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CDECB9"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14:paraId="466B556A"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08B942BB" w14:textId="77777777" w:rsidR="000F165D" w:rsidRPr="00D42D30"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p>
        </w:tc>
        <w:tc>
          <w:tcPr>
            <w:tcW w:w="3655" w:type="dxa"/>
          </w:tcPr>
          <w:p w14:paraId="73C544D2"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Bibliotecario</w:t>
            </w:r>
          </w:p>
        </w:tc>
        <w:tc>
          <w:tcPr>
            <w:tcW w:w="3655" w:type="dxa"/>
          </w:tcPr>
          <w:p w14:paraId="52CDA4A1"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14:paraId="1F277FD3"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Default="00631E00" w:rsidP="00CA28AD">
      <w:pPr>
        <w:pStyle w:val="Ttulo1"/>
        <w:numPr>
          <w:ilvl w:val="0"/>
          <w:numId w:val="17"/>
        </w:numPr>
        <w:ind w:left="851" w:hanging="567"/>
        <w:rPr>
          <w:rFonts w:ascii="Arial" w:hAnsi="Arial" w:cs="Arial"/>
          <w:b/>
          <w:color w:val="auto"/>
          <w:sz w:val="28"/>
        </w:rPr>
      </w:pPr>
      <w:bookmarkStart w:id="30" w:name="_Toc530317143"/>
      <w:r>
        <w:rPr>
          <w:rFonts w:ascii="Arial" w:hAnsi="Arial" w:cs="Arial"/>
          <w:b/>
          <w:color w:val="auto"/>
          <w:sz w:val="28"/>
        </w:rPr>
        <w:t>Formato de solicitud de cambio</w:t>
      </w:r>
      <w:r w:rsidR="004B290D">
        <w:rPr>
          <w:rFonts w:ascii="Arial" w:hAnsi="Arial" w:cs="Arial"/>
          <w:b/>
          <w:color w:val="auto"/>
          <w:sz w:val="28"/>
        </w:rPr>
        <w:t xml:space="preserve"> a nivel de usuario</w:t>
      </w:r>
      <w:bookmarkEnd w:id="30"/>
    </w:p>
    <w:p w14:paraId="0B4020A7" w14:textId="77777777" w:rsidR="00631E00" w:rsidRDefault="00631E00" w:rsidP="00631E00">
      <w:pPr>
        <w:rPr>
          <w:rFonts w:ascii="Arial" w:hAnsi="Arial" w:cs="Arial"/>
          <w:sz w:val="22"/>
        </w:rPr>
      </w:pPr>
    </w:p>
    <w:p w14:paraId="261BA4E6" w14:textId="77777777" w:rsidR="00012472" w:rsidRDefault="00012472" w:rsidP="00631E00">
      <w:pPr>
        <w:rPr>
          <w:rFonts w:ascii="Arial" w:hAnsi="Arial" w:cs="Arial"/>
          <w:sz w:val="22"/>
        </w:rPr>
      </w:pPr>
      <w:r>
        <w:rPr>
          <w:rFonts w:ascii="Arial" w:hAnsi="Arial" w:cs="Arial"/>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Default="00012472" w:rsidP="00631E00">
      <w:pPr>
        <w:rPr>
          <w:rFonts w:ascii="Arial" w:hAnsi="Arial" w:cs="Arial"/>
          <w:sz w:val="22"/>
        </w:rPr>
      </w:pPr>
    </w:p>
    <w:p w14:paraId="4CE709BE" w14:textId="77777777" w:rsidR="00012472" w:rsidRDefault="00012472" w:rsidP="00631E00">
      <w:pPr>
        <w:rPr>
          <w:rFonts w:ascii="Arial" w:hAnsi="Arial" w:cs="Arial"/>
          <w:sz w:val="22"/>
        </w:rPr>
      </w:pPr>
      <w:r>
        <w:rPr>
          <w:rFonts w:ascii="Arial" w:hAnsi="Arial" w:cs="Arial"/>
          <w:sz w:val="22"/>
        </w:rPr>
        <w:t>En este punto se definirá la estructura que debe tener un documento para solicitar un cambio el cual pasará por una evaluación para su aprobación, observación o rechazo.</w:t>
      </w:r>
    </w:p>
    <w:p w14:paraId="4F904CB7" w14:textId="77777777" w:rsidR="00012472" w:rsidRDefault="00012472" w:rsidP="00631E00">
      <w:pPr>
        <w:rPr>
          <w:rFonts w:ascii="Arial" w:hAnsi="Arial" w:cs="Arial"/>
          <w:sz w:val="22"/>
        </w:rPr>
      </w:pPr>
    </w:p>
    <w:tbl>
      <w:tblPr>
        <w:tblStyle w:val="Tablaconcuadrcula"/>
        <w:tblW w:w="9080" w:type="dxa"/>
        <w:tblInd w:w="135" w:type="dxa"/>
        <w:tblLook w:val="04A0" w:firstRow="1" w:lastRow="0" w:firstColumn="1" w:lastColumn="0" w:noHBand="0" w:noVBand="1"/>
      </w:tblPr>
      <w:tblGrid>
        <w:gridCol w:w="4540"/>
        <w:gridCol w:w="4540"/>
      </w:tblGrid>
      <w:tr w:rsidR="00012472" w14:paraId="6D87DB1F" w14:textId="77777777" w:rsidTr="00CE0085">
        <w:trPr>
          <w:trHeight w:val="236"/>
        </w:trPr>
        <w:tc>
          <w:tcPr>
            <w:tcW w:w="4540" w:type="dxa"/>
          </w:tcPr>
          <w:p w14:paraId="37C7D48C" w14:textId="77777777" w:rsidR="00012472" w:rsidRDefault="00012472" w:rsidP="00631E00">
            <w:pPr>
              <w:rPr>
                <w:rFonts w:ascii="Arial" w:hAnsi="Arial" w:cs="Arial"/>
                <w:sz w:val="22"/>
              </w:rPr>
            </w:pPr>
            <w:r>
              <w:rPr>
                <w:rFonts w:ascii="Arial" w:hAnsi="Arial" w:cs="Arial"/>
                <w:sz w:val="22"/>
              </w:rPr>
              <w:t>Identificador: SC-####</w:t>
            </w:r>
          </w:p>
        </w:tc>
        <w:tc>
          <w:tcPr>
            <w:tcW w:w="4540" w:type="dxa"/>
          </w:tcPr>
          <w:p w14:paraId="6BEB13B2" w14:textId="77777777" w:rsidR="00012472" w:rsidRDefault="00012472" w:rsidP="00631E00">
            <w:pPr>
              <w:rPr>
                <w:rFonts w:ascii="Arial" w:hAnsi="Arial" w:cs="Arial"/>
                <w:sz w:val="22"/>
              </w:rPr>
            </w:pPr>
            <w:r>
              <w:rPr>
                <w:rFonts w:ascii="Arial" w:hAnsi="Arial" w:cs="Arial"/>
                <w:sz w:val="22"/>
              </w:rPr>
              <w:t xml:space="preserve">Fecha: </w:t>
            </w:r>
            <w:proofErr w:type="spellStart"/>
            <w:r>
              <w:rPr>
                <w:rFonts w:ascii="Arial" w:hAnsi="Arial" w:cs="Arial"/>
                <w:sz w:val="22"/>
              </w:rPr>
              <w:t>dd</w:t>
            </w:r>
            <w:proofErr w:type="spellEnd"/>
            <w:r>
              <w:rPr>
                <w:rFonts w:ascii="Arial" w:hAnsi="Arial" w:cs="Arial"/>
                <w:sz w:val="22"/>
              </w:rPr>
              <w:t>-mm-</w:t>
            </w:r>
            <w:proofErr w:type="spellStart"/>
            <w:r>
              <w:rPr>
                <w:rFonts w:ascii="Arial" w:hAnsi="Arial" w:cs="Arial"/>
                <w:sz w:val="22"/>
              </w:rPr>
              <w:t>yyyy</w:t>
            </w:r>
            <w:proofErr w:type="spellEnd"/>
          </w:p>
        </w:tc>
      </w:tr>
      <w:tr w:rsidR="00012472" w14:paraId="73EF07DD" w14:textId="77777777" w:rsidTr="00CE0085">
        <w:trPr>
          <w:trHeight w:val="458"/>
        </w:trPr>
        <w:tc>
          <w:tcPr>
            <w:tcW w:w="9080" w:type="dxa"/>
            <w:gridSpan w:val="2"/>
          </w:tcPr>
          <w:p w14:paraId="0DBD55C4" w14:textId="77777777" w:rsidR="00012472" w:rsidRDefault="00012472" w:rsidP="00631E00">
            <w:pPr>
              <w:rPr>
                <w:rFonts w:ascii="Arial" w:hAnsi="Arial" w:cs="Arial"/>
                <w:sz w:val="22"/>
              </w:rPr>
            </w:pPr>
            <w:r>
              <w:rPr>
                <w:rFonts w:ascii="Arial" w:hAnsi="Arial" w:cs="Arial"/>
                <w:sz w:val="22"/>
              </w:rPr>
              <w:t>Sistema:</w:t>
            </w:r>
          </w:p>
          <w:p w14:paraId="06971CD3" w14:textId="77777777" w:rsidR="00BD75C0" w:rsidRDefault="00BD75C0" w:rsidP="00631E00">
            <w:pPr>
              <w:rPr>
                <w:rFonts w:ascii="Arial" w:hAnsi="Arial" w:cs="Arial"/>
                <w:sz w:val="22"/>
              </w:rPr>
            </w:pPr>
          </w:p>
        </w:tc>
      </w:tr>
      <w:tr w:rsidR="00012472" w14:paraId="37F6EA4C" w14:textId="77777777" w:rsidTr="00CE0085">
        <w:trPr>
          <w:trHeight w:val="458"/>
        </w:trPr>
        <w:tc>
          <w:tcPr>
            <w:tcW w:w="9080" w:type="dxa"/>
            <w:gridSpan w:val="2"/>
          </w:tcPr>
          <w:p w14:paraId="7602DA7C" w14:textId="77777777" w:rsidR="00012472" w:rsidRDefault="00012472" w:rsidP="00631E00">
            <w:pPr>
              <w:rPr>
                <w:rFonts w:ascii="Arial" w:hAnsi="Arial" w:cs="Arial"/>
                <w:sz w:val="22"/>
              </w:rPr>
            </w:pPr>
            <w:r>
              <w:rPr>
                <w:rFonts w:ascii="Arial" w:hAnsi="Arial" w:cs="Arial"/>
                <w:sz w:val="22"/>
              </w:rPr>
              <w:t>Fuente:</w:t>
            </w:r>
          </w:p>
          <w:p w14:paraId="2A1F701D" w14:textId="77777777" w:rsidR="00BD75C0" w:rsidRDefault="00BD75C0" w:rsidP="00631E00">
            <w:pPr>
              <w:rPr>
                <w:rFonts w:ascii="Arial" w:hAnsi="Arial" w:cs="Arial"/>
                <w:sz w:val="22"/>
              </w:rPr>
            </w:pPr>
          </w:p>
        </w:tc>
      </w:tr>
      <w:tr w:rsidR="00012472" w14:paraId="11E560E4" w14:textId="77777777" w:rsidTr="00CE0085">
        <w:trPr>
          <w:trHeight w:val="472"/>
        </w:trPr>
        <w:tc>
          <w:tcPr>
            <w:tcW w:w="9080" w:type="dxa"/>
            <w:gridSpan w:val="2"/>
          </w:tcPr>
          <w:p w14:paraId="509D5FEA" w14:textId="77777777" w:rsidR="00012472" w:rsidRDefault="00012472" w:rsidP="00631E00">
            <w:pPr>
              <w:rPr>
                <w:rFonts w:ascii="Arial" w:hAnsi="Arial" w:cs="Arial"/>
                <w:sz w:val="22"/>
              </w:rPr>
            </w:pPr>
            <w:r>
              <w:rPr>
                <w:rFonts w:ascii="Arial" w:hAnsi="Arial" w:cs="Arial"/>
                <w:sz w:val="22"/>
              </w:rPr>
              <w:t>Autor:</w:t>
            </w:r>
          </w:p>
          <w:p w14:paraId="03EFCA41" w14:textId="77777777" w:rsidR="00BD75C0" w:rsidRDefault="00BD75C0" w:rsidP="00631E00">
            <w:pPr>
              <w:rPr>
                <w:rFonts w:ascii="Arial" w:hAnsi="Arial" w:cs="Arial"/>
                <w:sz w:val="22"/>
              </w:rPr>
            </w:pPr>
          </w:p>
        </w:tc>
      </w:tr>
      <w:tr w:rsidR="00012472" w14:paraId="57B887B2" w14:textId="77777777" w:rsidTr="00CE0085">
        <w:trPr>
          <w:trHeight w:val="458"/>
        </w:trPr>
        <w:tc>
          <w:tcPr>
            <w:tcW w:w="9080" w:type="dxa"/>
            <w:gridSpan w:val="2"/>
          </w:tcPr>
          <w:p w14:paraId="463A3DD0" w14:textId="77777777" w:rsidR="00012472" w:rsidRDefault="00012472" w:rsidP="00631E00">
            <w:pPr>
              <w:rPr>
                <w:rFonts w:ascii="Arial" w:hAnsi="Arial" w:cs="Arial"/>
                <w:sz w:val="22"/>
              </w:rPr>
            </w:pPr>
            <w:r>
              <w:rPr>
                <w:rFonts w:ascii="Arial" w:hAnsi="Arial" w:cs="Arial"/>
                <w:sz w:val="22"/>
              </w:rPr>
              <w:t>Descripción:</w:t>
            </w:r>
          </w:p>
          <w:p w14:paraId="5F96A722" w14:textId="77777777" w:rsidR="00BD75C0" w:rsidRDefault="00BD75C0" w:rsidP="00631E00">
            <w:pPr>
              <w:rPr>
                <w:rFonts w:ascii="Arial" w:hAnsi="Arial" w:cs="Arial"/>
                <w:sz w:val="22"/>
              </w:rPr>
            </w:pPr>
          </w:p>
        </w:tc>
      </w:tr>
      <w:tr w:rsidR="00012472" w14:paraId="55529B2E" w14:textId="77777777" w:rsidTr="00CE0085">
        <w:trPr>
          <w:trHeight w:val="458"/>
        </w:trPr>
        <w:tc>
          <w:tcPr>
            <w:tcW w:w="9080" w:type="dxa"/>
            <w:gridSpan w:val="2"/>
          </w:tcPr>
          <w:p w14:paraId="55EA00CD" w14:textId="77777777" w:rsidR="00012472" w:rsidRDefault="00012472" w:rsidP="00631E00">
            <w:pPr>
              <w:rPr>
                <w:rFonts w:ascii="Arial" w:hAnsi="Arial" w:cs="Arial"/>
                <w:sz w:val="22"/>
              </w:rPr>
            </w:pPr>
            <w:r>
              <w:rPr>
                <w:rFonts w:ascii="Arial" w:hAnsi="Arial" w:cs="Arial"/>
                <w:sz w:val="22"/>
              </w:rPr>
              <w:t>Justificación:</w:t>
            </w:r>
          </w:p>
          <w:p w14:paraId="5B95CD12" w14:textId="77777777" w:rsidR="00BD75C0" w:rsidRDefault="00BD75C0" w:rsidP="00631E00">
            <w:pPr>
              <w:rPr>
                <w:rFonts w:ascii="Arial" w:hAnsi="Arial" w:cs="Arial"/>
                <w:sz w:val="22"/>
              </w:rPr>
            </w:pPr>
          </w:p>
        </w:tc>
      </w:tr>
    </w:tbl>
    <w:p w14:paraId="4C018402" w14:textId="4F94DC95" w:rsidR="007701BD" w:rsidRPr="0003216F" w:rsidRDefault="007701BD" w:rsidP="0003216F">
      <w:pPr>
        <w:pStyle w:val="Prrafodelista"/>
        <w:numPr>
          <w:ilvl w:val="0"/>
          <w:numId w:val="19"/>
        </w:numPr>
        <w:jc w:val="both"/>
        <w:rPr>
          <w:rFonts w:ascii="Arial" w:hAnsi="Arial" w:cs="Arial"/>
          <w:sz w:val="22"/>
        </w:rPr>
      </w:pPr>
      <w:r w:rsidRPr="0003216F">
        <w:rPr>
          <w:rFonts w:ascii="Arial" w:hAnsi="Arial" w:cs="Arial"/>
          <w:b/>
          <w:sz w:val="22"/>
        </w:rPr>
        <w:lastRenderedPageBreak/>
        <w:t>Identificador:</w:t>
      </w:r>
      <w:r w:rsidR="0003216F">
        <w:rPr>
          <w:rFonts w:ascii="Arial" w:hAnsi="Arial" w:cs="Arial"/>
          <w:sz w:val="22"/>
        </w:rPr>
        <w:t xml:space="preserve"> </w:t>
      </w:r>
      <w:r w:rsidRPr="0003216F">
        <w:rPr>
          <w:rFonts w:ascii="Arial" w:hAnsi="Arial" w:cs="Arial"/>
          <w:sz w:val="22"/>
        </w:rPr>
        <w:t>Tendrá el formato de SC-#### donde #### son números que incrementarán con cada solicitud. Este identificador nos permitirá dar seguimiento de la solicitud.</w:t>
      </w:r>
    </w:p>
    <w:p w14:paraId="6CBC2DD0"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echa:</w:t>
      </w:r>
      <w:r>
        <w:rPr>
          <w:rFonts w:ascii="Arial" w:hAnsi="Arial" w:cs="Arial"/>
          <w:sz w:val="22"/>
        </w:rPr>
        <w:t xml:space="preserve"> Fecha en la que se hace la solicitud de cambio.</w:t>
      </w:r>
    </w:p>
    <w:p w14:paraId="1ABA6EA4"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Sistema:</w:t>
      </w:r>
      <w:r>
        <w:rPr>
          <w:rFonts w:ascii="Arial" w:hAnsi="Arial" w:cs="Arial"/>
          <w:sz w:val="22"/>
        </w:rPr>
        <w:t xml:space="preserve"> Nombre del sistema a aplicar el cambio.</w:t>
      </w:r>
    </w:p>
    <w:p w14:paraId="03226968"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uente:</w:t>
      </w:r>
      <w:r>
        <w:rPr>
          <w:rFonts w:ascii="Arial" w:hAnsi="Arial" w:cs="Arial"/>
          <w:sz w:val="22"/>
        </w:rPr>
        <w:t xml:space="preserve"> El nombre del solicitante y el cargo que tiene.</w:t>
      </w:r>
    </w:p>
    <w:p w14:paraId="6190645E"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Autor:</w:t>
      </w:r>
      <w:r>
        <w:rPr>
          <w:rFonts w:ascii="Arial" w:hAnsi="Arial" w:cs="Arial"/>
          <w:sz w:val="22"/>
        </w:rPr>
        <w:t xml:space="preserve"> El dueño del proceso o sistema que afecta este cambio y aprobará el cambio.</w:t>
      </w:r>
    </w:p>
    <w:p w14:paraId="32EBFD85"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Descripción:</w:t>
      </w:r>
      <w:r w:rsidR="00E94112">
        <w:rPr>
          <w:rFonts w:ascii="Arial" w:hAnsi="Arial" w:cs="Arial"/>
          <w:sz w:val="22"/>
        </w:rPr>
        <w:t xml:space="preserve"> Se detalla el cambio que se solicita.</w:t>
      </w:r>
    </w:p>
    <w:p w14:paraId="38F3DE78" w14:textId="7475143E" w:rsidR="00E94112" w:rsidRDefault="00E94112" w:rsidP="0003216F">
      <w:pPr>
        <w:pStyle w:val="Prrafodelista"/>
        <w:numPr>
          <w:ilvl w:val="0"/>
          <w:numId w:val="19"/>
        </w:numPr>
        <w:jc w:val="both"/>
        <w:rPr>
          <w:rFonts w:ascii="Arial" w:hAnsi="Arial" w:cs="Arial"/>
          <w:sz w:val="22"/>
        </w:rPr>
      </w:pPr>
      <w:r w:rsidRPr="0003216F">
        <w:rPr>
          <w:rFonts w:ascii="Arial" w:hAnsi="Arial" w:cs="Arial"/>
          <w:b/>
          <w:sz w:val="22"/>
        </w:rPr>
        <w:t>Justificación:</w:t>
      </w:r>
      <w:r>
        <w:rPr>
          <w:rFonts w:ascii="Arial" w:hAnsi="Arial" w:cs="Arial"/>
          <w:sz w:val="22"/>
        </w:rPr>
        <w:t xml:space="preserve"> La razón de por qué es necesario este cambio.</w:t>
      </w:r>
    </w:p>
    <w:p w14:paraId="4A9687E8" w14:textId="77C742B5" w:rsidR="00F90B03" w:rsidRDefault="00F90B03" w:rsidP="00F90B03">
      <w:pPr>
        <w:jc w:val="both"/>
        <w:rPr>
          <w:rFonts w:ascii="Arial" w:hAnsi="Arial" w:cs="Arial"/>
          <w:sz w:val="22"/>
        </w:rPr>
      </w:pPr>
    </w:p>
    <w:p w14:paraId="56041418" w14:textId="07334DF8" w:rsidR="00F90B03" w:rsidRDefault="00F90B03" w:rsidP="00F90B03">
      <w:pPr>
        <w:pStyle w:val="Ttulo1"/>
        <w:numPr>
          <w:ilvl w:val="0"/>
          <w:numId w:val="17"/>
        </w:numPr>
        <w:ind w:left="851" w:hanging="567"/>
        <w:rPr>
          <w:rFonts w:ascii="Arial" w:hAnsi="Arial" w:cs="Arial"/>
          <w:b/>
          <w:color w:val="auto"/>
          <w:sz w:val="28"/>
        </w:rPr>
      </w:pPr>
      <w:bookmarkStart w:id="31" w:name="_Toc530317144"/>
      <w:r>
        <w:rPr>
          <w:rFonts w:ascii="Arial" w:hAnsi="Arial" w:cs="Arial"/>
          <w:b/>
          <w:color w:val="auto"/>
          <w:sz w:val="28"/>
        </w:rPr>
        <w:t>Reportes de estado</w:t>
      </w:r>
      <w:bookmarkEnd w:id="31"/>
    </w:p>
    <w:p w14:paraId="5642C6E9" w14:textId="5AD5ABBD" w:rsidR="002066C9" w:rsidRDefault="002066C9" w:rsidP="002066C9"/>
    <w:tbl>
      <w:tblPr>
        <w:tblW w:w="5774" w:type="dxa"/>
        <w:jc w:val="center"/>
        <w:tblLook w:val="04A0" w:firstRow="1" w:lastRow="0" w:firstColumn="1" w:lastColumn="0" w:noHBand="0" w:noVBand="1"/>
      </w:tblPr>
      <w:tblGrid>
        <w:gridCol w:w="1081"/>
        <w:gridCol w:w="4814"/>
      </w:tblGrid>
      <w:tr w:rsidR="002066C9" w:rsidRPr="002066C9" w14:paraId="29CEE09E"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F427944"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814" w:type="dxa"/>
            <w:tcBorders>
              <w:top w:val="single" w:sz="8" w:space="0" w:color="auto"/>
              <w:left w:val="nil"/>
              <w:bottom w:val="single" w:sz="4" w:space="0" w:color="auto"/>
              <w:right w:val="single" w:sz="8" w:space="0" w:color="000000"/>
            </w:tcBorders>
            <w:shd w:val="clear" w:color="000000" w:fill="9BC2E6"/>
            <w:noWrap/>
            <w:vAlign w:val="bottom"/>
            <w:hideMark/>
          </w:tcPr>
          <w:p w14:paraId="34332994"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1</w:t>
            </w:r>
          </w:p>
        </w:tc>
      </w:tr>
      <w:tr w:rsidR="002066C9" w:rsidRPr="002066C9" w14:paraId="081FD231"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008BDCA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109D9312"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040D78DA" w14:textId="77777777" w:rsidTr="002066C9">
        <w:trPr>
          <w:trHeight w:val="624"/>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7CF46B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75D83F9E"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elementos de la configuración de un proyecto en un periodo determinado</w:t>
            </w:r>
          </w:p>
        </w:tc>
      </w:tr>
      <w:tr w:rsidR="002066C9" w:rsidRPr="002066C9" w14:paraId="3164E21D" w14:textId="77777777" w:rsidTr="002066C9">
        <w:trPr>
          <w:trHeight w:val="12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E1FEC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5FF76830"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os elementos de configuración de un proyecto en un periodo determinado para que el Gestor de la Configuración pueda llevar un control.</w:t>
            </w:r>
          </w:p>
        </w:tc>
      </w:tr>
      <w:tr w:rsidR="002066C9" w:rsidRPr="0047657D" w14:paraId="16BFDC23"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064342D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D68C0F8" w14:textId="6583A50B"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 xml:space="preserve">Identificador del </w:t>
            </w:r>
            <w:r w:rsidR="00222A05" w:rsidRPr="0047657D">
              <w:rPr>
                <w:rFonts w:ascii="Calibri" w:eastAsia="Times New Roman" w:hAnsi="Calibri" w:cs="Calibri"/>
                <w:color w:val="000000"/>
                <w:sz w:val="22"/>
                <w:szCs w:val="22"/>
                <w:lang w:eastAsia="en-US"/>
              </w:rPr>
              <w:t>Proyecto</w:t>
            </w:r>
          </w:p>
        </w:tc>
      </w:tr>
      <w:tr w:rsidR="002066C9" w:rsidRPr="0047657D" w14:paraId="7444F8C2"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596CEFB9"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43357136"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Rango de fechas</w:t>
            </w:r>
          </w:p>
        </w:tc>
      </w:tr>
      <w:tr w:rsidR="002066C9" w:rsidRPr="0047657D" w14:paraId="3E1E8C38"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5082A0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5404832"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Identificador del elemento de la configuración</w:t>
            </w:r>
          </w:p>
        </w:tc>
      </w:tr>
      <w:tr w:rsidR="002066C9" w:rsidRPr="0047657D" w14:paraId="63BD687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4F6031B"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CE1F694"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Nombre del elemento de la configuración</w:t>
            </w:r>
          </w:p>
        </w:tc>
      </w:tr>
      <w:tr w:rsidR="002066C9" w:rsidRPr="0047657D" w14:paraId="40563768"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45CF810"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2DA57A6B"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Versión</w:t>
            </w:r>
          </w:p>
        </w:tc>
      </w:tr>
      <w:tr w:rsidR="002066C9" w:rsidRPr="0047657D" w14:paraId="61C7BA74"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98772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621F31D6"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Ruta de la ubicación del elemento de la configuración</w:t>
            </w:r>
          </w:p>
        </w:tc>
      </w:tr>
      <w:tr w:rsidR="002066C9" w:rsidRPr="0047657D" w14:paraId="388B1395"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48DA91"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3F5D220"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Autor de creación</w:t>
            </w:r>
          </w:p>
        </w:tc>
      </w:tr>
      <w:tr w:rsidR="002066C9" w:rsidRPr="0047657D" w14:paraId="13034C8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A7AFBA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6B14AB7A"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Fecha de creación</w:t>
            </w:r>
          </w:p>
        </w:tc>
      </w:tr>
      <w:tr w:rsidR="002066C9" w:rsidRPr="0047657D" w14:paraId="4486921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009C7FFD"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0EE6BA52"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Autor de última modificación</w:t>
            </w:r>
          </w:p>
        </w:tc>
      </w:tr>
      <w:tr w:rsidR="002066C9" w:rsidRPr="0047657D" w14:paraId="2E521E11"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9A03BF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8" w:space="0" w:color="auto"/>
              <w:right w:val="single" w:sz="8" w:space="0" w:color="000000"/>
            </w:tcBorders>
            <w:shd w:val="clear" w:color="auto" w:fill="auto"/>
            <w:noWrap/>
            <w:vAlign w:val="bottom"/>
            <w:hideMark/>
          </w:tcPr>
          <w:p w14:paraId="13293139"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Fecha de última modificación</w:t>
            </w:r>
          </w:p>
        </w:tc>
      </w:tr>
    </w:tbl>
    <w:p w14:paraId="522A5C5B" w14:textId="77777777" w:rsidR="002066C9" w:rsidRPr="002066C9" w:rsidRDefault="002066C9" w:rsidP="002066C9"/>
    <w:tbl>
      <w:tblPr>
        <w:tblW w:w="5700" w:type="dxa"/>
        <w:jc w:val="center"/>
        <w:tblLook w:val="04A0" w:firstRow="1" w:lastRow="0" w:firstColumn="1" w:lastColumn="0" w:noHBand="0" w:noVBand="1"/>
      </w:tblPr>
      <w:tblGrid>
        <w:gridCol w:w="1081"/>
        <w:gridCol w:w="4740"/>
      </w:tblGrid>
      <w:tr w:rsidR="002066C9" w:rsidRPr="002066C9" w14:paraId="750B82C5"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BCE00D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9044D05"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2</w:t>
            </w:r>
          </w:p>
        </w:tc>
      </w:tr>
      <w:tr w:rsidR="002066C9" w:rsidRPr="002066C9" w14:paraId="2F45ADA3"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55A4A41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8390A1C"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27768A5" w14:textId="77777777" w:rsidTr="002066C9">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F231B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0DF52C7"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as solicitudes de cambio por proyecto filtrado por estado</w:t>
            </w:r>
          </w:p>
        </w:tc>
      </w:tr>
      <w:tr w:rsidR="002066C9" w:rsidRPr="002066C9" w14:paraId="4B2AB5C4" w14:textId="77777777" w:rsidTr="002066C9">
        <w:trPr>
          <w:trHeight w:val="121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9F65F4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BB2F33F"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as solicitudes del cambio por proyecto filtrado por estado para que el Gestor de la Configuración pueda dar seguimiento del estado de las solicitudes de cambio.</w:t>
            </w:r>
          </w:p>
        </w:tc>
      </w:tr>
      <w:tr w:rsidR="002066C9" w:rsidRPr="002066C9" w14:paraId="168C15C4"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408C0009"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lastRenderedPageBreak/>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EA3F52" w14:textId="0C593D16"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Id del </w:t>
            </w:r>
            <w:r w:rsidR="00222A05">
              <w:rPr>
                <w:rFonts w:ascii="Calibri" w:eastAsia="Times New Roman" w:hAnsi="Calibri" w:cs="Calibri"/>
                <w:color w:val="000000"/>
                <w:sz w:val="22"/>
                <w:szCs w:val="22"/>
                <w:lang w:val="en-US" w:eastAsia="en-US"/>
              </w:rPr>
              <w:t>Proyecto</w:t>
            </w:r>
          </w:p>
        </w:tc>
      </w:tr>
      <w:tr w:rsidR="002066C9" w:rsidRPr="002066C9" w14:paraId="49016DB4"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172BC60A"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5592C34"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stado de la solicitud de cambio</w:t>
            </w:r>
          </w:p>
        </w:tc>
      </w:tr>
      <w:tr w:rsidR="002066C9" w:rsidRPr="002066C9" w14:paraId="00E71D2C"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6DA6FA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1F2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 la solicitud de cambio</w:t>
            </w:r>
          </w:p>
        </w:tc>
      </w:tr>
      <w:tr w:rsidR="002066C9" w:rsidRPr="002066C9" w14:paraId="3A878CC9"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D56DA15"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F91AD7"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Fuente</w:t>
            </w:r>
          </w:p>
        </w:tc>
      </w:tr>
      <w:tr w:rsidR="002066C9" w:rsidRPr="002066C9" w14:paraId="778AD75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D30DD5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6A79EFB"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creación</w:t>
            </w:r>
            <w:proofErr w:type="spellEnd"/>
          </w:p>
        </w:tc>
      </w:tr>
      <w:tr w:rsidR="002066C9" w:rsidRPr="002066C9" w14:paraId="21E02D0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4738AA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F9C150A"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Clasificación</w:t>
            </w:r>
            <w:proofErr w:type="spellEnd"/>
          </w:p>
        </w:tc>
      </w:tr>
      <w:tr w:rsidR="002066C9" w:rsidRPr="002066C9" w14:paraId="27BAF49D"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302D0E7C"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B917ED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Autor de </w:t>
            </w:r>
            <w:proofErr w:type="spellStart"/>
            <w:r w:rsidRPr="002066C9">
              <w:rPr>
                <w:rFonts w:ascii="Calibri" w:eastAsia="Times New Roman" w:hAnsi="Calibri" w:cs="Calibri"/>
                <w:color w:val="000000"/>
                <w:sz w:val="22"/>
                <w:szCs w:val="22"/>
                <w:lang w:val="en-US" w:eastAsia="en-US"/>
              </w:rPr>
              <w:t>creación</w:t>
            </w:r>
            <w:proofErr w:type="spellEnd"/>
          </w:p>
        </w:tc>
      </w:tr>
    </w:tbl>
    <w:p w14:paraId="0B382EC8" w14:textId="1B94FC23" w:rsidR="00F90B03" w:rsidRDefault="00F90B03" w:rsidP="00F90B03"/>
    <w:tbl>
      <w:tblPr>
        <w:tblW w:w="5700" w:type="dxa"/>
        <w:jc w:val="center"/>
        <w:tblLook w:val="04A0" w:firstRow="1" w:lastRow="0" w:firstColumn="1" w:lastColumn="0" w:noHBand="0" w:noVBand="1"/>
      </w:tblPr>
      <w:tblGrid>
        <w:gridCol w:w="1081"/>
        <w:gridCol w:w="4740"/>
      </w:tblGrid>
      <w:tr w:rsidR="002066C9" w:rsidRPr="002066C9" w14:paraId="0080BBEA"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10B02F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E7E5B48"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3</w:t>
            </w:r>
          </w:p>
        </w:tc>
      </w:tr>
      <w:tr w:rsidR="002066C9" w:rsidRPr="002066C9" w14:paraId="45BB19F5"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65B5C31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90952D3"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C5C7A5D" w14:textId="77777777" w:rsidTr="002066C9">
        <w:trPr>
          <w:trHeight w:val="720"/>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35DF93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D2700F4"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os elementos de la configuración de un proyecto que fueron modificados fuera de tiempo</w:t>
            </w:r>
          </w:p>
        </w:tc>
      </w:tr>
      <w:tr w:rsidR="002066C9" w:rsidRPr="002066C9" w14:paraId="79BED2FC" w14:textId="77777777" w:rsidTr="002066C9">
        <w:trPr>
          <w:trHeight w:val="1800"/>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42CF26F0"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015A745" w14:textId="1472605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 xml:space="preserve">Tener una lista de los elementos de la configuración de un proyecto que fueron modificados fuera de tiempo para que el </w:t>
            </w:r>
            <w:r w:rsidR="00771D37" w:rsidRPr="002066C9">
              <w:rPr>
                <w:rFonts w:ascii="Calibri" w:eastAsia="Times New Roman" w:hAnsi="Calibri" w:cs="Calibri"/>
                <w:color w:val="000000"/>
                <w:sz w:val="22"/>
                <w:szCs w:val="22"/>
                <w:lang w:eastAsia="en-US"/>
              </w:rPr>
              <w:t>jefe</w:t>
            </w:r>
            <w:r w:rsidRPr="002066C9">
              <w:rPr>
                <w:rFonts w:ascii="Calibri" w:eastAsia="Times New Roman" w:hAnsi="Calibri" w:cs="Calibri"/>
                <w:color w:val="000000"/>
                <w:sz w:val="22"/>
                <w:szCs w:val="22"/>
                <w:lang w:eastAsia="en-US"/>
              </w:rPr>
              <w:t xml:space="preserve"> de proyecto pueda dar llevar control y estimar los costos de retraso.</w:t>
            </w:r>
          </w:p>
        </w:tc>
      </w:tr>
      <w:tr w:rsidR="002066C9" w:rsidRPr="002066C9" w14:paraId="6A765EDF" w14:textId="77777777" w:rsidTr="002066C9">
        <w:trPr>
          <w:trHeight w:val="288"/>
          <w:jc w:val="center"/>
        </w:trPr>
        <w:tc>
          <w:tcPr>
            <w:tcW w:w="960" w:type="dxa"/>
            <w:vMerge w:val="restart"/>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8B11458"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C66451E" w14:textId="545F614A"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Identificador</w:t>
            </w:r>
            <w:proofErr w:type="spellEnd"/>
            <w:r w:rsidRPr="002066C9">
              <w:rPr>
                <w:rFonts w:ascii="Calibri" w:eastAsia="Times New Roman" w:hAnsi="Calibri" w:cs="Calibri"/>
                <w:color w:val="000000"/>
                <w:sz w:val="22"/>
                <w:szCs w:val="22"/>
                <w:lang w:val="en-US" w:eastAsia="en-US"/>
              </w:rPr>
              <w:t xml:space="preserve"> del </w:t>
            </w:r>
            <w:r w:rsidR="00222A05">
              <w:rPr>
                <w:rFonts w:ascii="Calibri" w:eastAsia="Times New Roman" w:hAnsi="Calibri" w:cs="Calibri"/>
                <w:color w:val="000000"/>
                <w:sz w:val="22"/>
                <w:szCs w:val="22"/>
                <w:lang w:val="en-US" w:eastAsia="en-US"/>
              </w:rPr>
              <w:t>Proyecto</w:t>
            </w:r>
          </w:p>
        </w:tc>
      </w:tr>
      <w:tr w:rsidR="002066C9" w:rsidRPr="002066C9" w14:paraId="11A686E5" w14:textId="77777777" w:rsidTr="002066C9">
        <w:trPr>
          <w:trHeight w:val="288"/>
          <w:jc w:val="center"/>
        </w:trPr>
        <w:tc>
          <w:tcPr>
            <w:tcW w:w="960" w:type="dxa"/>
            <w:vMerge/>
            <w:tcBorders>
              <w:top w:val="single" w:sz="4" w:space="0" w:color="auto"/>
              <w:left w:val="single" w:sz="8" w:space="0" w:color="auto"/>
              <w:bottom w:val="single" w:sz="4" w:space="0" w:color="auto"/>
              <w:right w:val="single" w:sz="4" w:space="0" w:color="auto"/>
            </w:tcBorders>
            <w:vAlign w:val="center"/>
            <w:hideMark/>
          </w:tcPr>
          <w:p w14:paraId="5A227C1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7FF211E"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tapa de ciclo de vida de software</w:t>
            </w:r>
          </w:p>
        </w:tc>
      </w:tr>
      <w:tr w:rsidR="002066C9" w:rsidRPr="002066C9" w14:paraId="0A037F33"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C91B09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C2F9F6A"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l elemento de la configuración</w:t>
            </w:r>
          </w:p>
        </w:tc>
      </w:tr>
      <w:tr w:rsidR="002066C9" w:rsidRPr="002066C9" w14:paraId="5F7E9FEE"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3338B43"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B726AF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Nombre del elemento de la configuración</w:t>
            </w:r>
          </w:p>
        </w:tc>
      </w:tr>
      <w:tr w:rsidR="002066C9" w:rsidRPr="002066C9" w14:paraId="1CB647A1"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CA669F"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FB096"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Autor de la última modificación</w:t>
            </w:r>
          </w:p>
        </w:tc>
      </w:tr>
      <w:tr w:rsidR="002066C9" w:rsidRPr="002066C9" w14:paraId="2A4BC22F"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E6BCDD"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E827C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últim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modificación</w:t>
            </w:r>
            <w:proofErr w:type="spellEnd"/>
          </w:p>
        </w:tc>
      </w:tr>
      <w:tr w:rsidR="002066C9" w:rsidRPr="002066C9" w14:paraId="74DECB57"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7654F5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4A1239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límite</w:t>
            </w:r>
            <w:proofErr w:type="spellEnd"/>
          </w:p>
        </w:tc>
      </w:tr>
      <w:tr w:rsidR="002066C9" w:rsidRPr="002066C9" w14:paraId="31DE4F19"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222BBBF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bottom"/>
            <w:hideMark/>
          </w:tcPr>
          <w:p w14:paraId="02D7F4F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iempo</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atraso</w:t>
            </w:r>
            <w:proofErr w:type="spellEnd"/>
          </w:p>
        </w:tc>
      </w:tr>
    </w:tbl>
    <w:p w14:paraId="3D9983BC" w14:textId="73C11244" w:rsidR="002066C9" w:rsidRDefault="002066C9" w:rsidP="00F90B03"/>
    <w:tbl>
      <w:tblPr>
        <w:tblW w:w="5700" w:type="dxa"/>
        <w:jc w:val="center"/>
        <w:tblLook w:val="04A0" w:firstRow="1" w:lastRow="0" w:firstColumn="1" w:lastColumn="0" w:noHBand="0" w:noVBand="1"/>
      </w:tblPr>
      <w:tblGrid>
        <w:gridCol w:w="1081"/>
        <w:gridCol w:w="4740"/>
      </w:tblGrid>
      <w:tr w:rsidR="00A115D0" w:rsidRPr="00A115D0" w14:paraId="62E296CF"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29E6E8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3028630"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4</w:t>
            </w:r>
          </w:p>
        </w:tc>
      </w:tr>
      <w:tr w:rsidR="00A115D0" w:rsidRPr="00A115D0" w14:paraId="40303126"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9C07CF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886A33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09BCC569" w14:textId="77777777" w:rsidTr="00A115D0">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DA532D"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B5AD0E"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a un caso de uso</w:t>
            </w:r>
          </w:p>
        </w:tc>
      </w:tr>
      <w:tr w:rsidR="00A115D0" w:rsidRPr="00A115D0" w14:paraId="17961D97" w14:textId="77777777" w:rsidTr="00A115D0">
        <w:trPr>
          <w:trHeight w:val="1188"/>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29EE0006"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A83A67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a un caso de uso para que el desarrollador pueda tener conocimiento de los desarrolladores con quien está trabajando en el mismo caso de uso.</w:t>
            </w:r>
          </w:p>
        </w:tc>
      </w:tr>
      <w:tr w:rsidR="00A115D0" w:rsidRPr="00A115D0" w14:paraId="7F073506" w14:textId="77777777" w:rsidTr="00A115D0">
        <w:trPr>
          <w:trHeight w:val="288"/>
          <w:jc w:val="center"/>
        </w:trPr>
        <w:tc>
          <w:tcPr>
            <w:tcW w:w="960"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4F9F51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43C0E8E"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caso de uso</w:t>
            </w:r>
          </w:p>
        </w:tc>
      </w:tr>
      <w:tr w:rsidR="00A115D0" w:rsidRPr="00A115D0" w14:paraId="55F131FB"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28A2668"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8F04E1B"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caso de uso</w:t>
            </w:r>
          </w:p>
        </w:tc>
      </w:tr>
      <w:tr w:rsidR="00A115D0" w:rsidRPr="00A115D0" w14:paraId="42DAABB0"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11751A9"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6A4945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50A1E78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59F9449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A5EC1"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Autor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1132FB8E"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E3C28F1"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8BE8"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Rama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49EDAA71"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6BE939D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6D5DFE32"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 </w:t>
            </w:r>
            <w:proofErr w:type="spellStart"/>
            <w:r w:rsidRPr="00A115D0">
              <w:rPr>
                <w:rFonts w:ascii="Calibri" w:eastAsia="Times New Roman" w:hAnsi="Calibri" w:cs="Calibri"/>
                <w:color w:val="000000"/>
                <w:sz w:val="22"/>
                <w:szCs w:val="22"/>
                <w:lang w:val="en-US" w:eastAsia="en-US"/>
              </w:rPr>
              <w:t>modificación</w:t>
            </w:r>
            <w:proofErr w:type="spellEnd"/>
          </w:p>
        </w:tc>
      </w:tr>
    </w:tbl>
    <w:p w14:paraId="50E6B8A8" w14:textId="40774C13" w:rsidR="00A115D0" w:rsidRDefault="00A115D0" w:rsidP="00F90B03"/>
    <w:tbl>
      <w:tblPr>
        <w:tblW w:w="5821" w:type="dxa"/>
        <w:jc w:val="center"/>
        <w:tblLook w:val="04A0" w:firstRow="1" w:lastRow="0" w:firstColumn="1" w:lastColumn="0" w:noHBand="0" w:noVBand="1"/>
      </w:tblPr>
      <w:tblGrid>
        <w:gridCol w:w="1081"/>
        <w:gridCol w:w="4740"/>
      </w:tblGrid>
      <w:tr w:rsidR="00BF322B" w:rsidRPr="00A115D0" w14:paraId="7F621736"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F44B27E" w14:textId="77777777" w:rsidR="00BF322B" w:rsidRPr="00A115D0" w:rsidRDefault="00BF322B"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9807053" w14:textId="10D709B3" w:rsidR="00BF322B" w:rsidRPr="00A115D0" w:rsidRDefault="00BF322B"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5</w:t>
            </w:r>
          </w:p>
        </w:tc>
      </w:tr>
      <w:tr w:rsidR="003D0DAB" w:rsidRPr="00A115D0" w14:paraId="13BE9BC1"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66B902B" w14:textId="626970B4" w:rsidR="003D0DAB" w:rsidRPr="00A115D0" w:rsidRDefault="003D0DAB" w:rsidP="00771D37">
            <w:pPr>
              <w:widowControl/>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786A6ED" w14:textId="5844F6F7"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2B2117" w:rsidRPr="00A115D0" w14:paraId="5901BCB7" w14:textId="77777777" w:rsidTr="00BF322B">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216481" w14:textId="4287801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919ACAA" w14:textId="0D9C8B19"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os roles para la gestión de la configuración</w:t>
            </w:r>
          </w:p>
        </w:tc>
      </w:tr>
      <w:tr w:rsidR="002B2117" w:rsidRPr="00A115D0" w14:paraId="0561DE7F" w14:textId="77777777" w:rsidTr="00BF322B">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2B192D8" w14:textId="593C44D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15B448E" w14:textId="15797790"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irve para conocer los principales roles que se encargan de la correcta gestión de la configuración.</w:t>
            </w:r>
          </w:p>
        </w:tc>
      </w:tr>
      <w:tr w:rsidR="002B2117" w:rsidRPr="00A115D0" w14:paraId="73BC7743" w14:textId="77777777" w:rsidTr="00BF322B">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6A158A0" w14:textId="601A48C7"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46D1A53A" w14:textId="63916643" w:rsidR="002B2117" w:rsidRPr="002B2117" w:rsidRDefault="002B2117" w:rsidP="002B2117">
            <w:pPr>
              <w:pStyle w:val="Prrafodelista"/>
              <w:widowControl/>
              <w:numPr>
                <w:ilvl w:val="0"/>
                <w:numId w:val="22"/>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ID del Proyecto</w:t>
            </w:r>
          </w:p>
        </w:tc>
      </w:tr>
      <w:tr w:rsidR="002B2117" w:rsidRPr="00A115D0" w14:paraId="1A394295" w14:textId="77777777" w:rsidTr="00BF322B">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0383356" w14:textId="7AD87C2B"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039F5A"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l rol</w:t>
            </w:r>
          </w:p>
          <w:p w14:paraId="6904F771"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Persona asignada</w:t>
            </w:r>
          </w:p>
          <w:p w14:paraId="7E95894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ilidad</w:t>
            </w:r>
          </w:p>
          <w:p w14:paraId="27163699" w14:textId="49C08A30"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Nivel de autoridad</w:t>
            </w:r>
          </w:p>
        </w:tc>
      </w:tr>
    </w:tbl>
    <w:p w14:paraId="3BAE4321" w14:textId="25154525" w:rsidR="008D727F" w:rsidRDefault="00F741BC" w:rsidP="00F90B03">
      <w:r>
        <w:tab/>
      </w:r>
      <w:r>
        <w:tab/>
      </w:r>
    </w:p>
    <w:tbl>
      <w:tblPr>
        <w:tblW w:w="5821" w:type="dxa"/>
        <w:jc w:val="center"/>
        <w:tblLook w:val="04A0" w:firstRow="1" w:lastRow="0" w:firstColumn="1" w:lastColumn="0" w:noHBand="0" w:noVBand="1"/>
      </w:tblPr>
      <w:tblGrid>
        <w:gridCol w:w="1081"/>
        <w:gridCol w:w="4740"/>
      </w:tblGrid>
      <w:tr w:rsidR="00F741BC" w:rsidRPr="00A115D0" w14:paraId="6C925188"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6FE4A1F" w14:textId="77777777" w:rsidR="00F741BC" w:rsidRPr="00A115D0" w:rsidRDefault="00F741BC"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6E752F" w14:textId="32F9A47F" w:rsidR="00F741BC" w:rsidRPr="00A115D0" w:rsidRDefault="00F741BC"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6</w:t>
            </w:r>
          </w:p>
        </w:tc>
      </w:tr>
      <w:tr w:rsidR="003D0DAB" w:rsidRPr="00A115D0" w14:paraId="29DF27BE"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8712F4B" w14:textId="496C4ADC"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593037F2" w14:textId="5A80B230"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2B2117" w:rsidRPr="00A115D0" w14:paraId="4B7691C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44EB6DB" w14:textId="4B945D6D"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C9D17E" w14:textId="241CD158"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ibrerías controladas</w:t>
            </w:r>
          </w:p>
        </w:tc>
      </w:tr>
      <w:tr w:rsidR="002B2117" w:rsidRPr="00A115D0" w14:paraId="6AB4A0D2"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EC2A827" w14:textId="5B2D16B2"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CB9B07E" w14:textId="57067EF7"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ervirá para conocer las librerías que manej</w:t>
            </w:r>
            <w:r>
              <w:rPr>
                <w:rFonts w:asciiTheme="majorHAnsi" w:hAnsiTheme="majorHAnsi" w:cstheme="majorHAnsi"/>
                <w:sz w:val="22"/>
                <w:szCs w:val="22"/>
              </w:rPr>
              <w:t>a</w:t>
            </w:r>
            <w:r w:rsidRPr="002B2117">
              <w:rPr>
                <w:rFonts w:asciiTheme="majorHAnsi" w:hAnsiTheme="majorHAnsi" w:cstheme="majorHAnsi"/>
                <w:sz w:val="22"/>
                <w:szCs w:val="22"/>
              </w:rPr>
              <w:t xml:space="preserve"> y el cual le permitirá llevar un mejor control de las librerías que se tienen.</w:t>
            </w:r>
          </w:p>
        </w:tc>
      </w:tr>
      <w:tr w:rsidR="002B2117" w:rsidRPr="00A115D0" w14:paraId="0541207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8A8A55" w14:textId="47BFB889"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13E9A3E4" w14:textId="120732FC"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ID del Proyecto</w:t>
            </w:r>
          </w:p>
        </w:tc>
      </w:tr>
      <w:tr w:rsidR="002B2117" w:rsidRPr="00A115D0" w14:paraId="72CAE746"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E876FBD" w14:textId="43630966"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E3F54D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 librería controlada</w:t>
            </w:r>
          </w:p>
          <w:p w14:paraId="3EA6DA94"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le de la librería</w:t>
            </w:r>
          </w:p>
          <w:p w14:paraId="221C4020"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Actividades realizadas en la librería</w:t>
            </w:r>
          </w:p>
          <w:p w14:paraId="30D4D5BB"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oles que tienen acceso a librería</w:t>
            </w:r>
          </w:p>
          <w:p w14:paraId="16666F5C" w14:textId="7018330F"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Contenido de la librería</w:t>
            </w:r>
          </w:p>
        </w:tc>
      </w:tr>
    </w:tbl>
    <w:p w14:paraId="3C0A6CD7" w14:textId="77777777" w:rsidR="00F741BC" w:rsidRDefault="00F741BC" w:rsidP="00F90B03"/>
    <w:tbl>
      <w:tblPr>
        <w:tblW w:w="5821" w:type="dxa"/>
        <w:jc w:val="center"/>
        <w:tblLook w:val="04A0" w:firstRow="1" w:lastRow="0" w:firstColumn="1" w:lastColumn="0" w:noHBand="0" w:noVBand="1"/>
      </w:tblPr>
      <w:tblGrid>
        <w:gridCol w:w="1081"/>
        <w:gridCol w:w="4740"/>
      </w:tblGrid>
      <w:tr w:rsidR="00171BE8" w:rsidRPr="00A115D0" w14:paraId="252F6D5D"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97CB4A4" w14:textId="77777777" w:rsidR="00171BE8" w:rsidRPr="00A115D0" w:rsidRDefault="00171BE8"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02ACE0C" w14:textId="3B9AE61C" w:rsidR="00171BE8" w:rsidRPr="00A115D0" w:rsidRDefault="00171BE8"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7</w:t>
            </w:r>
          </w:p>
        </w:tc>
      </w:tr>
      <w:tr w:rsidR="003D0DAB" w:rsidRPr="00A115D0" w14:paraId="6BAC177F"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F978227" w14:textId="0FA6916F"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6268DB25" w14:textId="0425FFA8"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0F4347" w:rsidRPr="00A115D0" w14:paraId="5E25787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7835BCF" w14:textId="3513CCB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565D190" w14:textId="0E074A4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Lista de los ítems del proyecto de software</w:t>
            </w:r>
          </w:p>
        </w:tc>
      </w:tr>
      <w:tr w:rsidR="000F4347" w:rsidRPr="00A115D0" w14:paraId="375ECE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E8AA66C" w14:textId="6D288E7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081F647D" w14:textId="3AB78650"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 xml:space="preserve">El propósito de este reporte es brindar información sobre los elementos de desarrollo de </w:t>
            </w:r>
            <w:r w:rsidRPr="000F4347">
              <w:rPr>
                <w:rFonts w:asciiTheme="majorHAnsi" w:hAnsiTheme="majorHAnsi" w:cstheme="majorHAnsi"/>
                <w:color w:val="000000"/>
                <w:sz w:val="22"/>
                <w:szCs w:val="22"/>
              </w:rPr>
              <w:lastRenderedPageBreak/>
              <w:t>software de un proyecto de software.</w:t>
            </w:r>
          </w:p>
        </w:tc>
      </w:tr>
      <w:tr w:rsidR="000F4347" w:rsidRPr="00A115D0" w14:paraId="3449A143"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B21FC38" w14:textId="36557433"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71D5DB44" w14:textId="03113D33"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hAnsiTheme="majorHAnsi" w:cstheme="majorHAnsi"/>
                <w:sz w:val="22"/>
                <w:szCs w:val="22"/>
              </w:rPr>
              <w:t>ID del Proyecto de software (S</w:t>
            </w:r>
            <w:r w:rsidR="00723AB0">
              <w:rPr>
                <w:rFonts w:asciiTheme="majorHAnsi" w:hAnsiTheme="majorHAnsi" w:cstheme="majorHAnsi"/>
                <w:sz w:val="22"/>
                <w:szCs w:val="22"/>
              </w:rPr>
              <w:t>AC</w:t>
            </w:r>
            <w:r w:rsidRPr="000F4347">
              <w:rPr>
                <w:rFonts w:asciiTheme="majorHAnsi" w:hAnsiTheme="majorHAnsi" w:cstheme="majorHAnsi"/>
                <w:sz w:val="22"/>
                <w:szCs w:val="22"/>
              </w:rPr>
              <w:t>)</w:t>
            </w:r>
          </w:p>
        </w:tc>
      </w:tr>
      <w:tr w:rsidR="000F4347" w:rsidRPr="00A115D0" w14:paraId="0C53BE33"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07BC4E00" w14:textId="0783BCB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8FCAB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ID del ítem del proyecto</w:t>
            </w:r>
          </w:p>
          <w:p w14:paraId="57604FD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Nombre del ítem del proyecto</w:t>
            </w:r>
          </w:p>
          <w:p w14:paraId="24E35C59"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Autor de la última modificación.</w:t>
            </w:r>
          </w:p>
          <w:p w14:paraId="415A7E20"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sz w:val="22"/>
                <w:szCs w:val="22"/>
              </w:rPr>
              <w:t>Fecha de la última modificación.</w:t>
            </w:r>
          </w:p>
          <w:p w14:paraId="3320CC8B" w14:textId="47A56984" w:rsidR="000F4347" w:rsidRPr="000F4347" w:rsidRDefault="000F4347" w:rsidP="000F4347">
            <w:pPr>
              <w:pStyle w:val="Prrafodelista"/>
              <w:widowControl/>
              <w:numPr>
                <w:ilvl w:val="0"/>
                <w:numId w:val="24"/>
              </w:numPr>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sz w:val="22"/>
                <w:szCs w:val="22"/>
              </w:rPr>
              <w:t>Ubicación del ítem de configuración (Ruta).</w:t>
            </w:r>
          </w:p>
        </w:tc>
      </w:tr>
    </w:tbl>
    <w:p w14:paraId="7754406D" w14:textId="0BA0DA4C" w:rsidR="00BF241F" w:rsidRDefault="00BF241F" w:rsidP="00F90B03"/>
    <w:tbl>
      <w:tblPr>
        <w:tblW w:w="5821" w:type="dxa"/>
        <w:jc w:val="center"/>
        <w:tblLook w:val="04A0" w:firstRow="1" w:lastRow="0" w:firstColumn="1" w:lastColumn="0" w:noHBand="0" w:noVBand="1"/>
      </w:tblPr>
      <w:tblGrid>
        <w:gridCol w:w="1081"/>
        <w:gridCol w:w="4740"/>
      </w:tblGrid>
      <w:tr w:rsidR="000F4347" w:rsidRPr="00A115D0" w14:paraId="3D522129"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FCDB347" w14:textId="77777777" w:rsidR="000F4347" w:rsidRPr="00A115D0" w:rsidRDefault="000F4347"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1636622" w14:textId="52224A56" w:rsidR="000F4347" w:rsidRPr="00A115D0" w:rsidRDefault="000F4347"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8</w:t>
            </w:r>
          </w:p>
        </w:tc>
      </w:tr>
      <w:tr w:rsidR="003D0DAB" w:rsidRPr="00A115D0" w14:paraId="322A1EC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D4916" w14:textId="3394B0A5"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3039BD91" w14:textId="6A496AAD"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0F4347" w:rsidRPr="00A115D0" w14:paraId="387A5DC6"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2CEF093" w14:textId="1D2C66BF"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EFE03D" w14:textId="65AEE2A2"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Lista de los CUS del proyecto de software</w:t>
            </w:r>
          </w:p>
        </w:tc>
      </w:tr>
      <w:tr w:rsidR="000F4347" w:rsidRPr="00A115D0" w14:paraId="7A1C20F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96C580F" w14:textId="10DD0CCE"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C7B1D33" w14:textId="46C0926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Brindar a los desarrolladores la lista de los módulos que deberán desarrollar para un proyecto en específico, en nuestro caso S</w:t>
            </w:r>
            <w:r>
              <w:rPr>
                <w:rFonts w:asciiTheme="majorHAnsi" w:eastAsia="Cambria" w:hAnsiTheme="majorHAnsi" w:cstheme="majorHAnsi"/>
                <w:color w:val="000000"/>
                <w:sz w:val="22"/>
                <w:szCs w:val="22"/>
              </w:rPr>
              <w:t>AC</w:t>
            </w:r>
            <w:r w:rsidRPr="000F4347">
              <w:rPr>
                <w:rFonts w:asciiTheme="majorHAnsi" w:eastAsia="Cambria" w:hAnsiTheme="majorHAnsi" w:cstheme="majorHAnsi"/>
                <w:color w:val="000000"/>
                <w:sz w:val="22"/>
                <w:szCs w:val="22"/>
              </w:rPr>
              <w:t>, estos contienen el correcto flujo que debe realizar el producto de software.</w:t>
            </w:r>
          </w:p>
        </w:tc>
      </w:tr>
      <w:tr w:rsidR="000F4347" w:rsidRPr="00A115D0" w14:paraId="00E7F5C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42A8698" w14:textId="3FE963C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0E7A324A" w14:textId="3C9FCE8B"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l Proyecto de software (</w:t>
            </w:r>
            <w:r>
              <w:rPr>
                <w:rFonts w:asciiTheme="majorHAnsi" w:eastAsia="Cambria" w:hAnsiTheme="majorHAnsi" w:cstheme="majorHAnsi"/>
                <w:color w:val="00000A"/>
                <w:sz w:val="22"/>
                <w:szCs w:val="22"/>
              </w:rPr>
              <w:t>SAC</w:t>
            </w:r>
            <w:r w:rsidRPr="000F4347">
              <w:rPr>
                <w:rFonts w:asciiTheme="majorHAnsi" w:eastAsia="Cambria" w:hAnsiTheme="majorHAnsi" w:cstheme="majorHAnsi"/>
                <w:color w:val="00000A"/>
                <w:sz w:val="22"/>
                <w:szCs w:val="22"/>
              </w:rPr>
              <w:t>)</w:t>
            </w:r>
          </w:p>
        </w:tc>
      </w:tr>
      <w:tr w:rsidR="000F4347" w:rsidRPr="00A115D0" w14:paraId="73AA29F2"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DCCDCA3" w14:textId="40076DBD"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6FFCD4" w14:textId="77777777" w:rsidR="001A51C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ID de caso de uso</w:t>
            </w:r>
          </w:p>
          <w:p w14:paraId="7FCD6463" w14:textId="7A354A4A" w:rsidR="000F434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1A51C7">
              <w:rPr>
                <w:rFonts w:asciiTheme="majorHAnsi" w:eastAsia="Cambria" w:hAnsiTheme="majorHAnsi" w:cstheme="majorHAnsi"/>
                <w:color w:val="000000"/>
                <w:sz w:val="22"/>
                <w:szCs w:val="22"/>
              </w:rPr>
              <w:t>Nombre del caso de uso</w:t>
            </w:r>
          </w:p>
          <w:p w14:paraId="05912E4B"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escripción del caso de uso</w:t>
            </w:r>
          </w:p>
          <w:p w14:paraId="2DA99E55"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Actores para el caso de uso</w:t>
            </w:r>
          </w:p>
          <w:p w14:paraId="5F2BE75D"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ocumento que contiene el caso de uso</w:t>
            </w:r>
          </w:p>
          <w:p w14:paraId="17F6D731" w14:textId="3257B560" w:rsidR="000F4347" w:rsidRPr="000F4347" w:rsidRDefault="000F4347" w:rsidP="001A51C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Ubicación del documento de caso de uso</w:t>
            </w:r>
          </w:p>
        </w:tc>
      </w:tr>
    </w:tbl>
    <w:p w14:paraId="34E35201" w14:textId="19D0606D" w:rsidR="000F4347" w:rsidRDefault="000F4347" w:rsidP="00F90B03"/>
    <w:p w14:paraId="6A0FE998" w14:textId="7F816EAA" w:rsidR="00432344" w:rsidRDefault="00432344" w:rsidP="00F90B03"/>
    <w:p w14:paraId="237F7907" w14:textId="75F68416" w:rsidR="00432344" w:rsidRDefault="00432344" w:rsidP="00F90B03"/>
    <w:tbl>
      <w:tblPr>
        <w:tblW w:w="5821" w:type="dxa"/>
        <w:jc w:val="center"/>
        <w:tblLook w:val="04A0" w:firstRow="1" w:lastRow="0" w:firstColumn="1" w:lastColumn="0" w:noHBand="0" w:noVBand="1"/>
      </w:tblPr>
      <w:tblGrid>
        <w:gridCol w:w="1081"/>
        <w:gridCol w:w="4740"/>
      </w:tblGrid>
      <w:tr w:rsidR="00771D37" w:rsidRPr="00A115D0" w14:paraId="7FA42535"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4E6AD81" w14:textId="77777777" w:rsidR="00771D37" w:rsidRPr="00A115D0" w:rsidRDefault="00771D37"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09AD9D8" w14:textId="7A0F38C5" w:rsidR="00771D37" w:rsidRPr="00A115D0" w:rsidRDefault="00771D37"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sidR="009958D3">
              <w:rPr>
                <w:rFonts w:ascii="Calibri" w:eastAsia="Times New Roman" w:hAnsi="Calibri" w:cs="Calibri"/>
                <w:color w:val="000000"/>
                <w:sz w:val="22"/>
                <w:szCs w:val="22"/>
                <w:lang w:val="en-US" w:eastAsia="en-US"/>
              </w:rPr>
              <w:t>9</w:t>
            </w:r>
          </w:p>
        </w:tc>
      </w:tr>
      <w:tr w:rsidR="00771D37" w:rsidRPr="00A115D0" w14:paraId="238BDA7B"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345844" w14:textId="77777777" w:rsidR="00771D37" w:rsidRPr="00A115D0" w:rsidRDefault="00771D37"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0E2B05D8" w14:textId="7993EF4D" w:rsidR="00771D37" w:rsidRPr="00A115D0" w:rsidRDefault="00771D37"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771D37" w:rsidRPr="00A115D0" w14:paraId="41FC536A"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7495E3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4AFA93C" w14:textId="7A7CCDA5" w:rsidR="00771D37" w:rsidRPr="000F4347" w:rsidRDefault="00AA546A" w:rsidP="00771D37">
            <w:pPr>
              <w:widowControl/>
              <w:jc w:val="both"/>
              <w:rPr>
                <w:rFonts w:asciiTheme="majorHAnsi" w:eastAsia="Times New Roman" w:hAnsiTheme="majorHAnsi" w:cstheme="majorHAnsi"/>
                <w:color w:val="000000"/>
                <w:sz w:val="22"/>
                <w:szCs w:val="22"/>
                <w:lang w:eastAsia="en-US"/>
              </w:rPr>
            </w:pPr>
            <w:r>
              <w:rPr>
                <w:rFonts w:asciiTheme="majorHAnsi" w:eastAsia="Cambria" w:hAnsiTheme="majorHAnsi" w:cstheme="majorHAnsi"/>
                <w:color w:val="000000"/>
                <w:sz w:val="22"/>
                <w:szCs w:val="22"/>
              </w:rPr>
              <w:t>L</w:t>
            </w:r>
            <w:r w:rsidR="003A2ACC">
              <w:rPr>
                <w:rFonts w:asciiTheme="majorHAnsi" w:eastAsia="Cambria" w:hAnsiTheme="majorHAnsi" w:cstheme="majorHAnsi"/>
                <w:color w:val="000000"/>
                <w:sz w:val="22"/>
                <w:szCs w:val="22"/>
              </w:rPr>
              <w:t>ista del</w:t>
            </w:r>
            <w:r w:rsidR="00771D37">
              <w:rPr>
                <w:rFonts w:asciiTheme="majorHAnsi" w:eastAsia="Cambria" w:hAnsiTheme="majorHAnsi" w:cstheme="majorHAnsi"/>
                <w:color w:val="000000"/>
                <w:sz w:val="22"/>
                <w:szCs w:val="22"/>
              </w:rPr>
              <w:t xml:space="preserve"> </w:t>
            </w:r>
            <w:r w:rsidR="00B85473">
              <w:rPr>
                <w:rFonts w:asciiTheme="majorHAnsi" w:eastAsia="Cambria" w:hAnsiTheme="majorHAnsi" w:cstheme="majorHAnsi"/>
                <w:color w:val="000000"/>
                <w:sz w:val="22"/>
                <w:szCs w:val="22"/>
              </w:rPr>
              <w:t>equipo de desarrollo de un proyecto</w:t>
            </w:r>
          </w:p>
        </w:tc>
      </w:tr>
      <w:tr w:rsidR="00771D37" w:rsidRPr="00A115D0" w14:paraId="387200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818E39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DDF3E9E" w14:textId="56334F20" w:rsidR="00771D37" w:rsidRPr="000F4347" w:rsidRDefault="00B85473" w:rsidP="00771D37">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 reporte de personas que participaron en el desarrollo de un proyecto, para que el gestor de la configuración conozca a los involucrados</w:t>
            </w:r>
            <w:r w:rsidR="003A2ACC">
              <w:rPr>
                <w:rFonts w:asciiTheme="majorHAnsi" w:eastAsia="Times New Roman" w:hAnsiTheme="majorHAnsi" w:cstheme="majorHAnsi"/>
                <w:color w:val="000000"/>
                <w:sz w:val="22"/>
                <w:szCs w:val="22"/>
                <w:lang w:eastAsia="en-US"/>
              </w:rPr>
              <w:t xml:space="preserve">, en el </w:t>
            </w:r>
            <w:r w:rsidR="003A2ACC">
              <w:rPr>
                <w:rFonts w:asciiTheme="majorHAnsi" w:eastAsia="Times New Roman" w:hAnsiTheme="majorHAnsi" w:cstheme="majorHAnsi"/>
                <w:color w:val="000000"/>
                <w:sz w:val="22"/>
                <w:szCs w:val="22"/>
                <w:lang w:eastAsia="en-US"/>
              </w:rPr>
              <w:lastRenderedPageBreak/>
              <w:t>caso que necesite dar mantenimiento al proyecto.</w:t>
            </w:r>
            <w:r>
              <w:rPr>
                <w:rFonts w:asciiTheme="majorHAnsi" w:eastAsia="Times New Roman" w:hAnsiTheme="majorHAnsi" w:cstheme="majorHAnsi"/>
                <w:color w:val="000000"/>
                <w:sz w:val="22"/>
                <w:szCs w:val="22"/>
                <w:lang w:eastAsia="en-US"/>
              </w:rPr>
              <w:t xml:space="preserve"> </w:t>
            </w:r>
          </w:p>
        </w:tc>
      </w:tr>
      <w:tr w:rsidR="00771D37" w:rsidRPr="00A115D0" w14:paraId="1C0C931F"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88724F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43A13F77" w14:textId="32E87D3B" w:rsidR="00771D37" w:rsidRPr="000F4347" w:rsidRDefault="00771D37" w:rsidP="00771D37">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l Proyecto de software</w:t>
            </w:r>
            <w:r w:rsidR="003A2ACC">
              <w:rPr>
                <w:rFonts w:asciiTheme="majorHAnsi" w:eastAsia="Cambria" w:hAnsiTheme="majorHAnsi" w:cstheme="majorHAnsi"/>
                <w:color w:val="00000A"/>
                <w:sz w:val="22"/>
                <w:szCs w:val="22"/>
              </w:rPr>
              <w:t>.</w:t>
            </w:r>
          </w:p>
        </w:tc>
      </w:tr>
      <w:tr w:rsidR="00771D37" w:rsidRPr="00A115D0" w14:paraId="69EDAEFB"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974CC67"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0D2517B" w14:textId="73EAAF88" w:rsidR="00771D37" w:rsidRDefault="003A2ACC" w:rsidP="00771D37">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Nombre de la persona</w:t>
            </w:r>
          </w:p>
          <w:p w14:paraId="2D2119F6" w14:textId="30310E0C" w:rsidR="00771D37" w:rsidRPr="003A2ACC" w:rsidRDefault="003A2ACC" w:rsidP="003A2ACC">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Rol que cumplió en el proyecto</w:t>
            </w:r>
          </w:p>
        </w:tc>
      </w:tr>
    </w:tbl>
    <w:p w14:paraId="0D363BED" w14:textId="5C2884F3" w:rsidR="00432344" w:rsidRDefault="00432344" w:rsidP="00F90B03"/>
    <w:p w14:paraId="5DD8D826" w14:textId="77777777" w:rsidR="003A2ACC" w:rsidRDefault="003A2ACC" w:rsidP="00F90B03">
      <w:r>
        <w:tab/>
      </w:r>
      <w:r>
        <w:tab/>
      </w:r>
      <w:r>
        <w:tab/>
      </w:r>
    </w:p>
    <w:tbl>
      <w:tblPr>
        <w:tblW w:w="5821" w:type="dxa"/>
        <w:jc w:val="center"/>
        <w:tblLook w:val="04A0" w:firstRow="1" w:lastRow="0" w:firstColumn="1" w:lastColumn="0" w:noHBand="0" w:noVBand="1"/>
      </w:tblPr>
      <w:tblGrid>
        <w:gridCol w:w="1081"/>
        <w:gridCol w:w="4740"/>
      </w:tblGrid>
      <w:tr w:rsidR="003A2ACC" w:rsidRPr="00A115D0" w14:paraId="20BC12D6"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2E90B96" w14:textId="77777777" w:rsidR="003A2ACC" w:rsidRPr="00A115D0" w:rsidRDefault="003A2ACC"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16E54E8" w14:textId="00FAA65C" w:rsidR="003A2ACC" w:rsidRPr="00A115D0" w:rsidRDefault="003A2ACC" w:rsidP="000271B4">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0</w:t>
            </w:r>
          </w:p>
        </w:tc>
      </w:tr>
      <w:tr w:rsidR="003A2ACC" w:rsidRPr="00A115D0" w14:paraId="673F34D7"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A2B6B50" w14:textId="77777777" w:rsidR="003A2ACC" w:rsidRPr="00A115D0" w:rsidRDefault="003A2ACC"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1EC0D885" w14:textId="77777777" w:rsidR="003A2ACC" w:rsidRPr="00A115D0" w:rsidRDefault="003A2ACC"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3A2ACC" w:rsidRPr="00A115D0" w14:paraId="137D6DEB"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EDB03BA"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32AFECB" w14:textId="7BA880DB" w:rsidR="003A2ACC" w:rsidRPr="000F4347" w:rsidRDefault="004C63B2"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w:t>
            </w:r>
            <w:r w:rsidR="00AA546A">
              <w:rPr>
                <w:rFonts w:asciiTheme="majorHAnsi" w:eastAsia="Times New Roman" w:hAnsiTheme="majorHAnsi" w:cstheme="majorHAnsi"/>
                <w:color w:val="000000"/>
                <w:sz w:val="22"/>
                <w:szCs w:val="22"/>
                <w:lang w:eastAsia="en-US"/>
              </w:rPr>
              <w:t>solicitudes de cambio por elemento de la configuración de un proyecto</w:t>
            </w:r>
          </w:p>
        </w:tc>
      </w:tr>
      <w:tr w:rsidR="003A2ACC" w:rsidRPr="00A115D0" w14:paraId="4744153C" w14:textId="77777777" w:rsidTr="000271B4">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DEE7E60"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17316F2" w14:textId="483A3A1E" w:rsidR="003A2ACC" w:rsidRPr="000F4347" w:rsidRDefault="003A2ACC"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w:t>
            </w:r>
            <w:r w:rsidR="004C63B2">
              <w:rPr>
                <w:rFonts w:asciiTheme="majorHAnsi" w:eastAsia="Times New Roman" w:hAnsiTheme="majorHAnsi" w:cstheme="majorHAnsi"/>
                <w:color w:val="000000"/>
                <w:sz w:val="22"/>
                <w:szCs w:val="22"/>
                <w:lang w:eastAsia="en-US"/>
              </w:rPr>
              <w:t xml:space="preserve">a lista de cambios </w:t>
            </w:r>
            <w:r w:rsidR="00AA546A">
              <w:rPr>
                <w:rFonts w:asciiTheme="majorHAnsi" w:eastAsia="Times New Roman" w:hAnsiTheme="majorHAnsi" w:cstheme="majorHAnsi"/>
                <w:color w:val="000000"/>
                <w:sz w:val="22"/>
                <w:szCs w:val="22"/>
                <w:lang w:eastAsia="en-US"/>
              </w:rPr>
              <w:t>de solicitudes de cambio por elemento de la configuración, para que el gestor de cambios conozca los posibles cambios necesarios para el elemento.</w:t>
            </w:r>
          </w:p>
        </w:tc>
      </w:tr>
      <w:tr w:rsidR="003A2ACC" w:rsidRPr="00A115D0" w14:paraId="3D544CBB" w14:textId="77777777" w:rsidTr="000271B4">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9EF780A"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12DCD7ED" w14:textId="62118A13" w:rsidR="003A2ACC" w:rsidRPr="000F4347" w:rsidRDefault="003A2ACC" w:rsidP="000271B4">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 xml:space="preserve">ID del </w:t>
            </w:r>
            <w:r w:rsidR="004C63B2">
              <w:rPr>
                <w:rFonts w:asciiTheme="majorHAnsi" w:eastAsia="Cambria" w:hAnsiTheme="majorHAnsi" w:cstheme="majorHAnsi"/>
                <w:color w:val="00000A"/>
                <w:sz w:val="22"/>
                <w:szCs w:val="22"/>
              </w:rPr>
              <w:t xml:space="preserve">elemento </w:t>
            </w:r>
          </w:p>
        </w:tc>
      </w:tr>
      <w:tr w:rsidR="003A2ACC" w:rsidRPr="00A115D0" w14:paraId="7E433EED" w14:textId="77777777" w:rsidTr="000271B4">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6106D29"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5932A2" w14:textId="77777777" w:rsidR="0047657D" w:rsidRPr="0047657D" w:rsidRDefault="0047657D" w:rsidP="0047657D">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Identificador de la solicitud de cambio</w:t>
            </w:r>
          </w:p>
          <w:p w14:paraId="6AF840DF" w14:textId="77777777" w:rsidR="0047657D" w:rsidRPr="0047657D" w:rsidRDefault="0047657D" w:rsidP="0047657D">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Fuente</w:t>
            </w:r>
          </w:p>
          <w:p w14:paraId="5B3E40A7" w14:textId="4A4B49C2" w:rsidR="003A2ACC" w:rsidRPr="00AA546A" w:rsidRDefault="00AA546A" w:rsidP="00AA546A">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Descripción del cambio</w:t>
            </w:r>
          </w:p>
        </w:tc>
      </w:tr>
    </w:tbl>
    <w:p w14:paraId="198141A3" w14:textId="661C2C1A" w:rsidR="00432344" w:rsidRDefault="00245662" w:rsidP="00F90B03">
      <w:r>
        <w:tab/>
      </w:r>
      <w:r>
        <w:tab/>
      </w:r>
      <w:r>
        <w:tab/>
      </w:r>
    </w:p>
    <w:p w14:paraId="61D4D283" w14:textId="3C9CC91A" w:rsidR="00245662" w:rsidRDefault="00245662" w:rsidP="00F90B03"/>
    <w:p w14:paraId="40AA8E8F" w14:textId="77777777" w:rsidR="00245662" w:rsidRDefault="00245662" w:rsidP="00F90B03">
      <w:r>
        <w:tab/>
      </w:r>
      <w:r>
        <w:tab/>
      </w:r>
      <w:r>
        <w:tab/>
      </w:r>
    </w:p>
    <w:tbl>
      <w:tblPr>
        <w:tblW w:w="5821" w:type="dxa"/>
        <w:jc w:val="center"/>
        <w:tblLook w:val="04A0" w:firstRow="1" w:lastRow="0" w:firstColumn="1" w:lastColumn="0" w:noHBand="0" w:noVBand="1"/>
      </w:tblPr>
      <w:tblGrid>
        <w:gridCol w:w="1081"/>
        <w:gridCol w:w="4740"/>
      </w:tblGrid>
      <w:tr w:rsidR="00245662" w:rsidRPr="00A115D0" w14:paraId="39B45CEF"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2BE2F5" w14:textId="77777777" w:rsidR="00245662" w:rsidRPr="00A115D0" w:rsidRDefault="00245662"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AEB722" w14:textId="3C61EE7B" w:rsidR="00245662" w:rsidRPr="00A115D0" w:rsidRDefault="00245662" w:rsidP="000271B4">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1</w:t>
            </w:r>
          </w:p>
        </w:tc>
      </w:tr>
      <w:tr w:rsidR="00245662" w:rsidRPr="00A115D0" w14:paraId="6BB4A98E"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5DFE89" w14:textId="77777777" w:rsidR="00245662" w:rsidRPr="00A115D0" w:rsidRDefault="00245662"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BFAB312" w14:textId="77777777" w:rsidR="00245662" w:rsidRPr="00A115D0" w:rsidRDefault="00245662"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245662" w:rsidRPr="00A115D0" w14:paraId="590D6041"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CD99BA2"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33450D3" w14:textId="2B6BD67D" w:rsidR="00245662" w:rsidRPr="000F4347" w:rsidRDefault="00245662"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w:t>
            </w:r>
            <w:r>
              <w:rPr>
                <w:rFonts w:asciiTheme="majorHAnsi" w:eastAsia="Times New Roman" w:hAnsiTheme="majorHAnsi" w:cstheme="majorHAnsi"/>
                <w:color w:val="000000"/>
                <w:sz w:val="22"/>
                <w:szCs w:val="22"/>
                <w:lang w:eastAsia="en-US"/>
              </w:rPr>
              <w:t>cambios efectuados por un desarrollador</w:t>
            </w:r>
            <w:r>
              <w:rPr>
                <w:rFonts w:asciiTheme="majorHAnsi" w:eastAsia="Times New Roman" w:hAnsiTheme="majorHAnsi" w:cstheme="majorHAnsi"/>
                <w:color w:val="000000"/>
                <w:sz w:val="22"/>
                <w:szCs w:val="22"/>
                <w:lang w:eastAsia="en-US"/>
              </w:rPr>
              <w:t xml:space="preserve"> </w:t>
            </w:r>
            <w:r>
              <w:rPr>
                <w:rFonts w:asciiTheme="majorHAnsi" w:eastAsia="Times New Roman" w:hAnsiTheme="majorHAnsi" w:cstheme="majorHAnsi"/>
                <w:color w:val="000000"/>
                <w:sz w:val="22"/>
                <w:szCs w:val="22"/>
                <w:lang w:eastAsia="en-US"/>
              </w:rPr>
              <w:t>en un determinado tiempo</w:t>
            </w:r>
          </w:p>
        </w:tc>
      </w:tr>
      <w:tr w:rsidR="00245662" w:rsidRPr="00A115D0" w14:paraId="22D9192D" w14:textId="77777777" w:rsidTr="000271B4">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3280E4"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879E85" w14:textId="3EA5C9DC" w:rsidR="00245662" w:rsidRPr="000F4347" w:rsidRDefault="00245662"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a lista d</w:t>
            </w:r>
            <w:r>
              <w:rPr>
                <w:rFonts w:asciiTheme="majorHAnsi" w:eastAsia="Times New Roman" w:hAnsiTheme="majorHAnsi" w:cstheme="majorHAnsi"/>
                <w:color w:val="000000"/>
                <w:sz w:val="22"/>
                <w:szCs w:val="22"/>
                <w:lang w:eastAsia="en-US"/>
              </w:rPr>
              <w:t>e cambios que realizó un desarrollador para que el jefe del proyecto pueda llevar un seguimiento y monitoreo del trabajo de los desarrolladores.</w:t>
            </w:r>
            <w:r>
              <w:rPr>
                <w:rFonts w:asciiTheme="majorHAnsi" w:eastAsia="Times New Roman" w:hAnsiTheme="majorHAnsi" w:cstheme="majorHAnsi"/>
                <w:color w:val="000000"/>
                <w:sz w:val="22"/>
                <w:szCs w:val="22"/>
                <w:lang w:eastAsia="en-US"/>
              </w:rPr>
              <w:t xml:space="preserve"> </w:t>
            </w:r>
          </w:p>
        </w:tc>
      </w:tr>
      <w:tr w:rsidR="00245662" w:rsidRPr="00A115D0" w14:paraId="7FFAA9AE" w14:textId="77777777" w:rsidTr="000271B4">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DA7AA69"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25D67D2F" w14:textId="77777777" w:rsidR="00245662" w:rsidRPr="00245662" w:rsidRDefault="00245662" w:rsidP="000271B4">
            <w:pPr>
              <w:pStyle w:val="Prrafodelista"/>
              <w:widowControl/>
              <w:numPr>
                <w:ilvl w:val="0"/>
                <w:numId w:val="20"/>
              </w:numPr>
              <w:rPr>
                <w:rFonts w:asciiTheme="majorHAnsi" w:hAnsiTheme="majorHAnsi" w:cstheme="majorHAnsi"/>
                <w:sz w:val="22"/>
                <w:szCs w:val="22"/>
              </w:rPr>
            </w:pPr>
            <w:r>
              <w:rPr>
                <w:rFonts w:asciiTheme="majorHAnsi" w:eastAsia="Cambria" w:hAnsiTheme="majorHAnsi" w:cstheme="majorHAnsi"/>
                <w:color w:val="00000A"/>
                <w:sz w:val="22"/>
                <w:szCs w:val="22"/>
              </w:rPr>
              <w:t>Nombre del desarrollador</w:t>
            </w:r>
          </w:p>
          <w:p w14:paraId="35BA2333" w14:textId="77777777" w:rsidR="00245662" w:rsidRDefault="00245662" w:rsidP="000271B4">
            <w:pPr>
              <w:pStyle w:val="Prrafodelista"/>
              <w:widowControl/>
              <w:numPr>
                <w:ilvl w:val="0"/>
                <w:numId w:val="20"/>
              </w:numPr>
              <w:rPr>
                <w:rFonts w:asciiTheme="majorHAnsi" w:hAnsiTheme="majorHAnsi" w:cstheme="majorHAnsi"/>
                <w:sz w:val="22"/>
                <w:szCs w:val="22"/>
              </w:rPr>
            </w:pPr>
            <w:r>
              <w:rPr>
                <w:rFonts w:asciiTheme="majorHAnsi" w:hAnsiTheme="majorHAnsi" w:cstheme="majorHAnsi"/>
                <w:sz w:val="22"/>
                <w:szCs w:val="22"/>
              </w:rPr>
              <w:t>Fecha inicio</w:t>
            </w:r>
          </w:p>
          <w:p w14:paraId="244180E5" w14:textId="25723EEA" w:rsidR="00245662" w:rsidRPr="000F4347" w:rsidRDefault="00245662" w:rsidP="000271B4">
            <w:pPr>
              <w:pStyle w:val="Prrafodelista"/>
              <w:widowControl/>
              <w:numPr>
                <w:ilvl w:val="0"/>
                <w:numId w:val="20"/>
              </w:numPr>
              <w:rPr>
                <w:rFonts w:asciiTheme="majorHAnsi" w:hAnsiTheme="majorHAnsi" w:cstheme="majorHAnsi"/>
                <w:sz w:val="22"/>
                <w:szCs w:val="22"/>
              </w:rPr>
            </w:pPr>
            <w:r>
              <w:rPr>
                <w:rFonts w:asciiTheme="majorHAnsi" w:hAnsiTheme="majorHAnsi" w:cstheme="majorHAnsi"/>
                <w:sz w:val="22"/>
                <w:szCs w:val="22"/>
              </w:rPr>
              <w:t>Fecha limite</w:t>
            </w:r>
          </w:p>
        </w:tc>
      </w:tr>
      <w:tr w:rsidR="00245662" w:rsidRPr="00A115D0" w14:paraId="69F6B93F" w14:textId="77777777" w:rsidTr="000271B4">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E4C65E8"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CC1EBE" w14:textId="4D12FA74" w:rsidR="00245662"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cambio efectuado</w:t>
            </w:r>
          </w:p>
          <w:p w14:paraId="27318E70" w14:textId="77777777" w:rsidR="00245662"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elemento modificado</w:t>
            </w:r>
          </w:p>
          <w:p w14:paraId="49ED8B53" w14:textId="77777777" w:rsidR="00245662"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proyecto</w:t>
            </w:r>
          </w:p>
          <w:p w14:paraId="1E457719" w14:textId="3BBBE7A3" w:rsidR="00245662" w:rsidRPr="00584FDF"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Descripción del elemento modificado</w:t>
            </w:r>
          </w:p>
        </w:tc>
      </w:tr>
    </w:tbl>
    <w:p w14:paraId="65DBB84B" w14:textId="15D25243" w:rsidR="00245662" w:rsidRDefault="00245662" w:rsidP="00F90B03"/>
    <w:p w14:paraId="3855F959" w14:textId="77777777" w:rsidR="0047657D" w:rsidRDefault="0047657D" w:rsidP="00F90B03">
      <w:r>
        <w:tab/>
      </w:r>
      <w:r>
        <w:tab/>
      </w:r>
      <w:r>
        <w:tab/>
      </w:r>
    </w:p>
    <w:tbl>
      <w:tblPr>
        <w:tblW w:w="5821" w:type="dxa"/>
        <w:jc w:val="center"/>
        <w:tblLook w:val="04A0" w:firstRow="1" w:lastRow="0" w:firstColumn="1" w:lastColumn="0" w:noHBand="0" w:noVBand="1"/>
      </w:tblPr>
      <w:tblGrid>
        <w:gridCol w:w="1081"/>
        <w:gridCol w:w="4740"/>
      </w:tblGrid>
      <w:tr w:rsidR="0047657D" w:rsidRPr="00A115D0" w14:paraId="01D90E85"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54BA937" w14:textId="77777777" w:rsidR="0047657D" w:rsidRPr="00A115D0" w:rsidRDefault="0047657D"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2A793AC" w14:textId="3AFB9621" w:rsidR="0047657D" w:rsidRPr="00A115D0" w:rsidRDefault="0047657D" w:rsidP="000271B4">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2</w:t>
            </w:r>
            <w:bookmarkStart w:id="32" w:name="_GoBack"/>
            <w:bookmarkEnd w:id="32"/>
          </w:p>
        </w:tc>
      </w:tr>
      <w:tr w:rsidR="0047657D" w:rsidRPr="00A115D0" w14:paraId="172A62B1"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F0EC068" w14:textId="77777777" w:rsidR="0047657D" w:rsidRPr="00A115D0" w:rsidRDefault="0047657D"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73F8498C" w14:textId="77777777" w:rsidR="0047657D" w:rsidRPr="00A115D0" w:rsidRDefault="0047657D"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47657D" w:rsidRPr="00A115D0" w14:paraId="2CA9D652"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18EA41"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6DFA42A" w14:textId="3690D913" w:rsidR="0047657D" w:rsidRPr="000F4347" w:rsidRDefault="00584FDF"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CU afectados por una solicitud de cambio </w:t>
            </w:r>
          </w:p>
        </w:tc>
      </w:tr>
      <w:tr w:rsidR="0047657D" w:rsidRPr="00A115D0" w14:paraId="0FF6902C" w14:textId="77777777" w:rsidTr="000271B4">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A8FD352"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4AAAA7DC" w14:textId="5F61312F" w:rsidR="0047657D" w:rsidRPr="000F4347" w:rsidRDefault="0047657D"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w:t>
            </w:r>
            <w:r w:rsidR="00584FDF">
              <w:rPr>
                <w:rFonts w:asciiTheme="majorHAnsi" w:eastAsia="Times New Roman" w:hAnsiTheme="majorHAnsi" w:cstheme="majorHAnsi"/>
                <w:color w:val="000000"/>
                <w:sz w:val="22"/>
                <w:szCs w:val="22"/>
                <w:lang w:eastAsia="en-US"/>
              </w:rPr>
              <w:t>CU afectados por una solicitud de cambio, para que el desarrollador pueda conocer el impacto del cambio que realizará.</w:t>
            </w:r>
            <w:r>
              <w:rPr>
                <w:rFonts w:asciiTheme="majorHAnsi" w:eastAsia="Times New Roman" w:hAnsiTheme="majorHAnsi" w:cstheme="majorHAnsi"/>
                <w:color w:val="000000"/>
                <w:sz w:val="22"/>
                <w:szCs w:val="22"/>
                <w:lang w:eastAsia="en-US"/>
              </w:rPr>
              <w:t xml:space="preserve"> </w:t>
            </w:r>
          </w:p>
        </w:tc>
      </w:tr>
      <w:tr w:rsidR="0047657D" w:rsidRPr="00A115D0" w14:paraId="066427EE" w14:textId="77777777" w:rsidTr="000271B4">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1059505"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E329AA9" w14:textId="2713007F" w:rsidR="0047657D" w:rsidRPr="000F4347" w:rsidRDefault="0047657D" w:rsidP="000271B4">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w:t>
            </w:r>
            <w:r w:rsidR="00584FDF">
              <w:rPr>
                <w:rFonts w:asciiTheme="majorHAnsi" w:eastAsia="Cambria" w:hAnsiTheme="majorHAnsi" w:cstheme="majorHAnsi"/>
                <w:color w:val="00000A"/>
                <w:sz w:val="22"/>
                <w:szCs w:val="22"/>
              </w:rPr>
              <w:t xml:space="preserve"> la solicitud de cambio</w:t>
            </w:r>
          </w:p>
        </w:tc>
      </w:tr>
      <w:tr w:rsidR="0047657D" w:rsidRPr="00A115D0" w14:paraId="124B740B" w14:textId="77777777" w:rsidTr="000271B4">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B5C8EEE"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8E42684" w14:textId="3BEB57C0" w:rsidR="0047657D" w:rsidRPr="0047657D" w:rsidRDefault="0047657D" w:rsidP="000271B4">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Identificador d</w:t>
            </w:r>
            <w:r w:rsidR="00584FDF">
              <w:rPr>
                <w:rFonts w:asciiTheme="majorHAnsi" w:eastAsia="Cambria" w:hAnsiTheme="majorHAnsi" w:cstheme="majorHAnsi"/>
                <w:sz w:val="22"/>
                <w:szCs w:val="22"/>
              </w:rPr>
              <w:t>el caso de uso</w:t>
            </w:r>
          </w:p>
          <w:p w14:paraId="23A65891" w14:textId="1201199F" w:rsidR="0047657D" w:rsidRPr="0047657D" w:rsidRDefault="00584FDF" w:rsidP="000271B4">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Nombre del caso de uso</w:t>
            </w:r>
          </w:p>
          <w:p w14:paraId="1144D6CE" w14:textId="77777777" w:rsidR="00584FDF" w:rsidRPr="000F4347" w:rsidRDefault="00584FDF" w:rsidP="00584FDF">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escripción del caso de uso</w:t>
            </w:r>
          </w:p>
          <w:p w14:paraId="39ABE3B5" w14:textId="619A5A85" w:rsidR="0047657D" w:rsidRPr="00584FDF" w:rsidRDefault="00584FDF" w:rsidP="00584FDF">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Actores para el caso de uso</w:t>
            </w:r>
          </w:p>
        </w:tc>
      </w:tr>
    </w:tbl>
    <w:p w14:paraId="1CF20921" w14:textId="6224C993" w:rsidR="00432344" w:rsidRDefault="00432344" w:rsidP="00F90B03"/>
    <w:p w14:paraId="40CD36FC" w14:textId="76ED77CA" w:rsidR="00432344" w:rsidRDefault="00432344" w:rsidP="00F90B03"/>
    <w:p w14:paraId="0F198575" w14:textId="77777777" w:rsidR="00432344" w:rsidRDefault="00432344" w:rsidP="00F90B03"/>
    <w:p w14:paraId="385E401A" w14:textId="619EB3E0" w:rsidR="00F90B03" w:rsidRDefault="00F90B03" w:rsidP="00F90B03">
      <w:pPr>
        <w:pStyle w:val="Ttulo1"/>
        <w:numPr>
          <w:ilvl w:val="0"/>
          <w:numId w:val="17"/>
        </w:numPr>
        <w:ind w:left="851" w:hanging="567"/>
        <w:rPr>
          <w:rFonts w:ascii="Arial" w:hAnsi="Arial" w:cs="Arial"/>
          <w:b/>
          <w:color w:val="auto"/>
          <w:sz w:val="28"/>
        </w:rPr>
      </w:pPr>
      <w:bookmarkStart w:id="33" w:name="_Toc530317145"/>
      <w:r>
        <w:rPr>
          <w:rFonts w:ascii="Arial" w:hAnsi="Arial" w:cs="Arial"/>
          <w:b/>
          <w:color w:val="auto"/>
          <w:sz w:val="28"/>
        </w:rPr>
        <w:t>Reportes de auditoria</w:t>
      </w:r>
      <w:bookmarkEnd w:id="33"/>
    </w:p>
    <w:p w14:paraId="5FE03BAD" w14:textId="77777777" w:rsidR="00F90B03" w:rsidRDefault="00F90B03" w:rsidP="00F90B03"/>
    <w:p w14:paraId="6C010EF1" w14:textId="77777777" w:rsidR="00F90B03" w:rsidRPr="00F90B03" w:rsidRDefault="00F90B03" w:rsidP="00F90B03"/>
    <w:tbl>
      <w:tblPr>
        <w:tblW w:w="5700" w:type="dxa"/>
        <w:jc w:val="center"/>
        <w:tblLook w:val="04A0" w:firstRow="1" w:lastRow="0" w:firstColumn="1" w:lastColumn="0" w:noHBand="0" w:noVBand="1"/>
      </w:tblPr>
      <w:tblGrid>
        <w:gridCol w:w="1081"/>
        <w:gridCol w:w="4740"/>
      </w:tblGrid>
      <w:tr w:rsidR="00A115D0" w:rsidRPr="00A115D0" w14:paraId="717494E7"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B066AB9"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038E34C"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1</w:t>
            </w:r>
          </w:p>
        </w:tc>
      </w:tr>
      <w:tr w:rsidR="00A115D0" w:rsidRPr="00A115D0" w14:paraId="6CBA945A"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08147E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AAFFE4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1418CDB1" w14:textId="77777777" w:rsidTr="00A115D0">
        <w:trPr>
          <w:trHeight w:val="708"/>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CDA21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735C022"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os elementos de la configuración modificados por una solicitud de cambio aprobada</w:t>
            </w:r>
          </w:p>
        </w:tc>
      </w:tr>
      <w:tr w:rsidR="00A115D0" w:rsidRPr="00A115D0" w14:paraId="6AA8F8F8" w14:textId="77777777" w:rsidTr="00A115D0">
        <w:trPr>
          <w:trHeight w:val="1812"/>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1697C40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lastRenderedPageBreak/>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5747703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os elementos de la configuración modificados por una solicitud de cambio aprobada para que el auditor pueda tener conocimiento de los elementos de la configuración afectados y pueda realizar la verificación física y funcional, y el impacto que tuvo este cambio.</w:t>
            </w:r>
          </w:p>
        </w:tc>
      </w:tr>
      <w:tr w:rsidR="00A115D0" w:rsidRPr="00A115D0" w14:paraId="4538B7CB" w14:textId="77777777" w:rsidTr="00A115D0">
        <w:trPr>
          <w:trHeight w:val="288"/>
          <w:jc w:val="center"/>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F64401F"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3FCD30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37824B2C" w14:textId="77777777" w:rsidTr="00A115D0">
        <w:trPr>
          <w:trHeight w:val="288"/>
          <w:jc w:val="center"/>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BEFB127"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56BE6CF"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55699125"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C8AA4C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DDF9526"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5DB6886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DF21713"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B6C1D8D"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elemento de la configuración</w:t>
            </w:r>
          </w:p>
        </w:tc>
      </w:tr>
      <w:tr w:rsidR="00A115D0" w:rsidRPr="00A115D0" w14:paraId="1A647BAD"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E9BE3FC"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D860B1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mpacto</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39834A8C"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BE95B50"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260E0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47EF29F3"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CCFC0A9"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91F1180"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32570F64" w14:textId="48A9E77C" w:rsidR="00F90B03" w:rsidRDefault="00AA546A" w:rsidP="00F90B03">
      <w:pPr>
        <w:jc w:val="both"/>
        <w:rPr>
          <w:rFonts w:ascii="Arial" w:hAnsi="Arial" w:cs="Arial"/>
          <w:sz w:val="22"/>
        </w:rPr>
      </w:pPr>
      <w:r>
        <w:rPr>
          <w:rFonts w:ascii="Arial" w:hAnsi="Arial" w:cs="Arial"/>
          <w:sz w:val="22"/>
        </w:rPr>
        <w:tab/>
      </w:r>
    </w:p>
    <w:tbl>
      <w:tblPr>
        <w:tblpPr w:leftFromText="180" w:rightFromText="180" w:vertAnchor="text" w:horzAnchor="margin" w:tblpXSpec="center" w:tblpY="97"/>
        <w:tblOverlap w:val="never"/>
        <w:tblW w:w="5821" w:type="dxa"/>
        <w:tblLook w:val="04A0" w:firstRow="1" w:lastRow="0" w:firstColumn="1" w:lastColumn="0" w:noHBand="0" w:noVBand="1"/>
      </w:tblPr>
      <w:tblGrid>
        <w:gridCol w:w="1081"/>
        <w:gridCol w:w="4740"/>
      </w:tblGrid>
      <w:tr w:rsidR="00A115D0" w:rsidRPr="00A115D0" w14:paraId="2E59A546" w14:textId="77777777" w:rsidTr="00AA546A">
        <w:trPr>
          <w:trHeight w:val="288"/>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74348FB"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B538672" w14:textId="77777777" w:rsidR="00A115D0" w:rsidRPr="00A115D0" w:rsidRDefault="00A115D0" w:rsidP="00AA546A">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2</w:t>
            </w:r>
          </w:p>
        </w:tc>
      </w:tr>
      <w:tr w:rsidR="00A115D0" w:rsidRPr="00A115D0" w14:paraId="4A409B91" w14:textId="77777777" w:rsidTr="00AA546A">
        <w:trPr>
          <w:trHeight w:val="288"/>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40262A73"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3374437" w14:textId="77777777" w:rsidR="00A115D0" w:rsidRPr="00A115D0" w:rsidRDefault="00A115D0" w:rsidP="00AA546A">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72C9841E" w14:textId="77777777" w:rsidTr="00AA546A">
        <w:trPr>
          <w:trHeight w:val="936"/>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B9CDC4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BBA3D2C" w14:textId="77777777" w:rsidR="00A115D0" w:rsidRPr="00A115D0" w:rsidRDefault="00A115D0" w:rsidP="00AA546A">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de un elemento de la configuración en una solicitud de cambio</w:t>
            </w:r>
          </w:p>
        </w:tc>
      </w:tr>
      <w:tr w:rsidR="00A115D0" w:rsidRPr="00A115D0" w14:paraId="2DAB0C28" w14:textId="77777777" w:rsidTr="00AA546A">
        <w:trPr>
          <w:trHeight w:val="1440"/>
        </w:trPr>
        <w:tc>
          <w:tcPr>
            <w:tcW w:w="1081" w:type="dxa"/>
            <w:tcBorders>
              <w:top w:val="nil"/>
              <w:left w:val="single" w:sz="8" w:space="0" w:color="auto"/>
              <w:bottom w:val="nil"/>
              <w:right w:val="single" w:sz="4" w:space="0" w:color="auto"/>
            </w:tcBorders>
            <w:shd w:val="clear" w:color="000000" w:fill="9BC2E6"/>
            <w:noWrap/>
            <w:vAlign w:val="center"/>
            <w:hideMark/>
          </w:tcPr>
          <w:p w14:paraId="37DE6983"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6A828EBE" w14:textId="77777777" w:rsidR="00A115D0" w:rsidRPr="00A115D0" w:rsidRDefault="00A115D0" w:rsidP="00AA546A">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de un elemento de la configuración en una solicitud de cambio para que el auditor pueda hacer las validaciones de los cambios que se realizaron</w:t>
            </w:r>
          </w:p>
        </w:tc>
      </w:tr>
      <w:tr w:rsidR="00A115D0" w:rsidRPr="00A115D0" w14:paraId="1BFEFF6C" w14:textId="77777777" w:rsidTr="00AA546A">
        <w:trPr>
          <w:trHeight w:val="288"/>
        </w:trPr>
        <w:tc>
          <w:tcPr>
            <w:tcW w:w="1081"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15FE1B0C"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0605DE5" w14:textId="77777777" w:rsidR="00A115D0" w:rsidRPr="00A115D0" w:rsidRDefault="00A115D0" w:rsidP="00AA546A">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08B5DE95"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209994EC" w14:textId="77777777" w:rsidR="00A115D0" w:rsidRPr="00A115D0" w:rsidRDefault="00A115D0" w:rsidP="00AA546A">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EF2EE89" w14:textId="77777777" w:rsidR="00A115D0" w:rsidRPr="00A115D0" w:rsidRDefault="00A115D0" w:rsidP="00AA546A">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4A797481"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4428A151" w14:textId="77777777" w:rsidR="00A115D0" w:rsidRPr="00A115D0" w:rsidRDefault="00A115D0" w:rsidP="00AA546A">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5C17A3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4F59A4D8" w14:textId="77777777" w:rsidTr="00AA546A">
        <w:trPr>
          <w:trHeight w:val="288"/>
        </w:trPr>
        <w:tc>
          <w:tcPr>
            <w:tcW w:w="1081"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077566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D396EB9"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7F0757D7" w14:textId="77777777" w:rsidTr="00AA546A">
        <w:trPr>
          <w:trHeight w:val="288"/>
        </w:trPr>
        <w:tc>
          <w:tcPr>
            <w:tcW w:w="1081" w:type="dxa"/>
            <w:vMerge/>
            <w:tcBorders>
              <w:top w:val="nil"/>
              <w:left w:val="single" w:sz="8" w:space="0" w:color="auto"/>
              <w:bottom w:val="single" w:sz="8" w:space="0" w:color="000000"/>
              <w:right w:val="single" w:sz="4" w:space="0" w:color="auto"/>
            </w:tcBorders>
            <w:vAlign w:val="center"/>
            <w:hideMark/>
          </w:tcPr>
          <w:p w14:paraId="3D15D334" w14:textId="77777777" w:rsidR="00A115D0" w:rsidRPr="00A115D0" w:rsidRDefault="00A115D0" w:rsidP="00AA546A">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54387A"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5E062988" w14:textId="77777777" w:rsidTr="00AA546A">
        <w:trPr>
          <w:trHeight w:val="300"/>
        </w:trPr>
        <w:tc>
          <w:tcPr>
            <w:tcW w:w="1081" w:type="dxa"/>
            <w:vMerge/>
            <w:tcBorders>
              <w:top w:val="nil"/>
              <w:left w:val="single" w:sz="8" w:space="0" w:color="auto"/>
              <w:bottom w:val="single" w:sz="8" w:space="0" w:color="000000"/>
              <w:right w:val="single" w:sz="4" w:space="0" w:color="auto"/>
            </w:tcBorders>
            <w:vAlign w:val="center"/>
            <w:hideMark/>
          </w:tcPr>
          <w:p w14:paraId="57C1C3CC" w14:textId="77777777" w:rsidR="00A115D0" w:rsidRPr="00A115D0" w:rsidRDefault="00A115D0" w:rsidP="00AA546A">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3F814A24"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27F4FBA4" w14:textId="58A12F56" w:rsidR="00A115D0" w:rsidRDefault="00683E7F" w:rsidP="00F90B03">
      <w:pPr>
        <w:jc w:val="both"/>
        <w:rPr>
          <w:rFonts w:ascii="Arial" w:hAnsi="Arial" w:cs="Arial"/>
          <w:sz w:val="22"/>
        </w:rPr>
      </w:pPr>
      <w:r>
        <w:rPr>
          <w:rFonts w:ascii="Arial" w:hAnsi="Arial" w:cs="Arial"/>
          <w:sz w:val="22"/>
        </w:rPr>
        <w:br w:type="textWrapping" w:clear="all"/>
      </w:r>
    </w:p>
    <w:tbl>
      <w:tblPr>
        <w:tblW w:w="5821" w:type="dxa"/>
        <w:jc w:val="center"/>
        <w:tblLook w:val="04A0" w:firstRow="1" w:lastRow="0" w:firstColumn="1" w:lastColumn="0" w:noHBand="0" w:noVBand="1"/>
      </w:tblPr>
      <w:tblGrid>
        <w:gridCol w:w="1081"/>
        <w:gridCol w:w="4740"/>
      </w:tblGrid>
      <w:tr w:rsidR="006C05EE" w:rsidRPr="00A115D0" w14:paraId="56E1834C" w14:textId="77777777" w:rsidTr="006C05EE">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1B46F5A" w14:textId="77777777" w:rsidR="006C05EE" w:rsidRPr="00A115D0" w:rsidRDefault="006C05EE"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220942F" w14:textId="5C842AB4" w:rsidR="006C05EE" w:rsidRPr="00A115D0" w:rsidRDefault="006C05EE" w:rsidP="006C05EE">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3</w:t>
            </w:r>
          </w:p>
        </w:tc>
      </w:tr>
      <w:tr w:rsidR="006C05EE" w:rsidRPr="00A115D0" w14:paraId="0DC51263" w14:textId="77777777" w:rsidTr="006C05EE">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476EB9A" w14:textId="77777777" w:rsidR="006C05EE" w:rsidRPr="00A115D0" w:rsidRDefault="006C05EE"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139497E" w14:textId="63AC49DA" w:rsidR="006C05EE" w:rsidRPr="00A115D0" w:rsidRDefault="006C05EE" w:rsidP="006C05EE">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6C05EE" w:rsidRPr="00A115D0" w14:paraId="08EEC352" w14:textId="77777777" w:rsidTr="006C05EE">
        <w:trPr>
          <w:trHeight w:val="1812"/>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B0D357B" w14:textId="71180C0B"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44C9B342" w14:textId="6EB36E4B"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 xml:space="preserve">Listado de funcionalidades programadas y que fueron subidas al repositorio de un proyecto en un rango de fecha determinado. </w:t>
            </w:r>
          </w:p>
        </w:tc>
      </w:tr>
      <w:tr w:rsidR="006C05EE" w:rsidRPr="00A115D0" w14:paraId="4EE717A0"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4AC7DA2F" w14:textId="422205A8"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0A1C28" w14:textId="6D64BC9E"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 xml:space="preserve">El propósito de este reporte es verificar el avance </w:t>
            </w:r>
            <w:r w:rsidRPr="004F1680">
              <w:rPr>
                <w:rFonts w:asciiTheme="majorHAnsi" w:hAnsiTheme="majorHAnsi" w:cstheme="majorHAnsi"/>
                <w:sz w:val="22"/>
                <w:szCs w:val="22"/>
              </w:rPr>
              <w:lastRenderedPageBreak/>
              <w:t xml:space="preserve">de las funcionalidades programadas en una fecha determinada y verificar si cumplen con el cronograma de actividades del proyecto de software establecido. Historial de </w:t>
            </w:r>
            <w:proofErr w:type="spellStart"/>
            <w:r w:rsidRPr="004F1680">
              <w:rPr>
                <w:rFonts w:asciiTheme="majorHAnsi" w:hAnsiTheme="majorHAnsi" w:cstheme="majorHAnsi"/>
                <w:sz w:val="22"/>
                <w:szCs w:val="22"/>
              </w:rPr>
              <w:t>commits</w:t>
            </w:r>
            <w:proofErr w:type="spellEnd"/>
            <w:r w:rsidRPr="004F1680">
              <w:rPr>
                <w:rFonts w:asciiTheme="majorHAnsi" w:hAnsiTheme="majorHAnsi" w:cstheme="majorHAnsi"/>
                <w:sz w:val="22"/>
                <w:szCs w:val="22"/>
              </w:rPr>
              <w:t xml:space="preserve"> en un periodo de fechas determinado.</w:t>
            </w:r>
          </w:p>
        </w:tc>
      </w:tr>
      <w:tr w:rsidR="006C05EE" w:rsidRPr="00A115D0" w14:paraId="3A040D91"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28240F3" w14:textId="69770890"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eastAsia="Times New Roman" w:hAnsiTheme="majorHAnsi" w:cstheme="majorHAnsi"/>
                <w:color w:val="000000"/>
                <w:sz w:val="22"/>
                <w:szCs w:val="22"/>
                <w:lang w:val="en-US" w:eastAsia="en-US"/>
              </w:rPr>
              <w:lastRenderedPageBreak/>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3C69D9" w14:textId="7DF77598" w:rsidR="006C05EE" w:rsidRPr="004F1680" w:rsidRDefault="006C05EE" w:rsidP="004F1680">
            <w:pPr>
              <w:pStyle w:val="Prrafodelista"/>
              <w:numPr>
                <w:ilvl w:val="0"/>
                <w:numId w:val="28"/>
              </w:numPr>
              <w:spacing w:before="200"/>
              <w:rPr>
                <w:rFonts w:asciiTheme="majorHAnsi" w:hAnsiTheme="majorHAnsi" w:cstheme="majorHAnsi"/>
                <w:color w:val="000000"/>
                <w:sz w:val="22"/>
                <w:szCs w:val="22"/>
              </w:rPr>
            </w:pPr>
            <w:r w:rsidRPr="004F1680">
              <w:rPr>
                <w:rFonts w:asciiTheme="majorHAnsi" w:hAnsiTheme="majorHAnsi" w:cstheme="majorHAnsi"/>
                <w:color w:val="000000"/>
                <w:sz w:val="22"/>
                <w:szCs w:val="22"/>
              </w:rPr>
              <w:t>ID de proyecto (S</w:t>
            </w:r>
            <w:r w:rsidR="004F1680">
              <w:rPr>
                <w:rFonts w:asciiTheme="majorHAnsi" w:hAnsiTheme="majorHAnsi" w:cstheme="majorHAnsi"/>
                <w:color w:val="000000"/>
                <w:sz w:val="22"/>
                <w:szCs w:val="22"/>
              </w:rPr>
              <w:t>AC</w:t>
            </w:r>
            <w:r w:rsidRPr="004F1680">
              <w:rPr>
                <w:rFonts w:asciiTheme="majorHAnsi" w:hAnsiTheme="majorHAnsi" w:cstheme="majorHAnsi"/>
                <w:color w:val="000000"/>
                <w:sz w:val="22"/>
                <w:szCs w:val="22"/>
              </w:rPr>
              <w:t>)</w:t>
            </w:r>
          </w:p>
          <w:p w14:paraId="2A026C5E" w14:textId="6BB5615A" w:rsidR="006C05EE" w:rsidRPr="004F1680" w:rsidRDefault="006C05EE" w:rsidP="004F1680">
            <w:pPr>
              <w:pStyle w:val="Prrafodelista"/>
              <w:widowControl/>
              <w:numPr>
                <w:ilvl w:val="0"/>
                <w:numId w:val="28"/>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Rango de fechas</w:t>
            </w:r>
          </w:p>
        </w:tc>
      </w:tr>
      <w:tr w:rsidR="006C05EE" w:rsidRPr="00A115D0" w14:paraId="1D1F8D39" w14:textId="77777777" w:rsidTr="006C05EE">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20D4F443" w14:textId="77777777"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Salidas</w:t>
            </w:r>
          </w:p>
          <w:p w14:paraId="48894F17" w14:textId="23172CDC" w:rsidR="006C05EE" w:rsidRPr="004F1680" w:rsidRDefault="006C05EE" w:rsidP="006C05EE">
            <w:pPr>
              <w:widowControl/>
              <w:rPr>
                <w:rFonts w:asciiTheme="majorHAnsi" w:eastAsia="Times New Roman" w:hAnsiTheme="majorHAnsi" w:cstheme="majorHAns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3DB31F"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Nombre de funcionalidad programada</w:t>
            </w:r>
          </w:p>
          <w:p w14:paraId="050D78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Caso de uso asociado</w:t>
            </w:r>
          </w:p>
          <w:p w14:paraId="70C7BD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 xml:space="preserve">Detalle del </w:t>
            </w:r>
            <w:proofErr w:type="spellStart"/>
            <w:r w:rsidRPr="004F1680">
              <w:rPr>
                <w:rFonts w:asciiTheme="majorHAnsi" w:hAnsiTheme="majorHAnsi" w:cstheme="majorHAnsi"/>
                <w:sz w:val="22"/>
                <w:szCs w:val="22"/>
              </w:rPr>
              <w:t>commit</w:t>
            </w:r>
            <w:proofErr w:type="spellEnd"/>
            <w:r w:rsidRPr="004F1680">
              <w:rPr>
                <w:rFonts w:asciiTheme="majorHAnsi" w:hAnsiTheme="majorHAnsi" w:cstheme="majorHAnsi"/>
                <w:sz w:val="22"/>
                <w:szCs w:val="22"/>
              </w:rPr>
              <w:t xml:space="preserve"> realizado</w:t>
            </w:r>
          </w:p>
          <w:p w14:paraId="39B119A0"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 xml:space="preserve">Fecha del </w:t>
            </w:r>
            <w:proofErr w:type="spellStart"/>
            <w:r w:rsidRPr="004F1680">
              <w:rPr>
                <w:rFonts w:asciiTheme="majorHAnsi" w:hAnsiTheme="majorHAnsi" w:cstheme="majorHAnsi"/>
                <w:sz w:val="22"/>
                <w:szCs w:val="22"/>
              </w:rPr>
              <w:t>commit</w:t>
            </w:r>
            <w:proofErr w:type="spellEnd"/>
            <w:r w:rsidRPr="004F1680">
              <w:rPr>
                <w:rFonts w:asciiTheme="majorHAnsi" w:hAnsiTheme="majorHAnsi" w:cstheme="majorHAnsi"/>
                <w:sz w:val="22"/>
                <w:szCs w:val="22"/>
              </w:rPr>
              <w:t xml:space="preserve"> realizado</w:t>
            </w:r>
          </w:p>
          <w:p w14:paraId="5A30E478" w14:textId="77777777" w:rsidR="006C05EE" w:rsidRPr="004F1680" w:rsidRDefault="006C05EE" w:rsidP="004F1680">
            <w:pPr>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 xml:space="preserve">Persona que realizo el </w:t>
            </w:r>
            <w:proofErr w:type="spellStart"/>
            <w:r w:rsidRPr="004F1680">
              <w:rPr>
                <w:rFonts w:asciiTheme="majorHAnsi" w:hAnsiTheme="majorHAnsi" w:cstheme="majorHAnsi"/>
                <w:sz w:val="22"/>
                <w:szCs w:val="22"/>
              </w:rPr>
              <w:t>commit</w:t>
            </w:r>
            <w:proofErr w:type="spellEnd"/>
          </w:p>
          <w:p w14:paraId="56ABEFE8" w14:textId="20B9A52A" w:rsidR="006C05EE" w:rsidRPr="004F1680" w:rsidRDefault="006C05EE" w:rsidP="004F168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Ruta del código fuente en repositorio</w:t>
            </w:r>
          </w:p>
        </w:tc>
      </w:tr>
    </w:tbl>
    <w:p w14:paraId="3AA1E00B" w14:textId="52F6CAAA" w:rsidR="006C05EE" w:rsidRDefault="006C05EE"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EE6FC6" w:rsidRPr="00A115D0" w14:paraId="27ACA71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695F141" w14:textId="77777777" w:rsidR="00EE6FC6" w:rsidRPr="00A115D0" w:rsidRDefault="00EE6FC6"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1551252" w14:textId="5F48768B" w:rsidR="00EE6FC6" w:rsidRPr="00A115D0" w:rsidRDefault="00EE6FC6" w:rsidP="00771D37">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4</w:t>
            </w:r>
          </w:p>
        </w:tc>
      </w:tr>
      <w:tr w:rsidR="00EE6FC6" w:rsidRPr="00A115D0" w14:paraId="0CF6261C"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93B66A" w14:textId="77777777" w:rsidR="00EE6FC6" w:rsidRPr="00A115D0" w:rsidRDefault="00EE6FC6"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EC9C0CC" w14:textId="77777777" w:rsidR="00EE6FC6" w:rsidRPr="00A115D0" w:rsidRDefault="00EE6FC6"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5C0790" w:rsidRPr="00A115D0" w14:paraId="055A7F89" w14:textId="77777777" w:rsidTr="00F638FE">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A20A509" w14:textId="618A7128" w:rsidR="005C0790" w:rsidRPr="005C0790" w:rsidRDefault="005C0790" w:rsidP="005C0790">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1683232" w14:textId="5C92EAE2"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Listado de cambios realizados respecto a un caso de uso</w:t>
            </w:r>
          </w:p>
        </w:tc>
      </w:tr>
      <w:tr w:rsidR="005C0790" w:rsidRPr="00A115D0" w14:paraId="6C7F36ED"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BDB564D" w14:textId="26526585"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88AB645" w14:textId="148A0348"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Verificar que el flujo tenga consistencia en lo que se realiza y que los cambios realizados no varíen demasiado el propósito del caso de uso.</w:t>
            </w:r>
          </w:p>
        </w:tc>
      </w:tr>
      <w:tr w:rsidR="005C0790" w:rsidRPr="00A115D0" w14:paraId="1182AFCF"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76B1556" w14:textId="33F9780E"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A410BF2" w14:textId="017FCF4A" w:rsidR="005C0790" w:rsidRPr="005C0790" w:rsidRDefault="005C0790" w:rsidP="00464841">
            <w:pPr>
              <w:pStyle w:val="Prrafodelista"/>
              <w:numPr>
                <w:ilvl w:val="0"/>
                <w:numId w:val="31"/>
              </w:numPr>
              <w:spacing w:before="200"/>
              <w:rPr>
                <w:rFonts w:asciiTheme="majorHAnsi" w:hAnsiTheme="majorHAnsi" w:cstheme="majorHAnsi"/>
                <w:color w:val="000000"/>
                <w:sz w:val="22"/>
                <w:szCs w:val="22"/>
              </w:rPr>
            </w:pPr>
            <w:r w:rsidRPr="005C0790">
              <w:rPr>
                <w:rFonts w:asciiTheme="majorHAnsi" w:hAnsiTheme="majorHAnsi" w:cstheme="majorHAnsi"/>
                <w:color w:val="000000"/>
                <w:sz w:val="22"/>
                <w:szCs w:val="22"/>
              </w:rPr>
              <w:t>ID del Caso de Uso</w:t>
            </w:r>
          </w:p>
          <w:p w14:paraId="342884FD" w14:textId="3E9657A7" w:rsidR="005C0790" w:rsidRPr="005C0790" w:rsidRDefault="005C0790" w:rsidP="00464841">
            <w:pPr>
              <w:pStyle w:val="Prrafodelista"/>
              <w:widowControl/>
              <w:numPr>
                <w:ilvl w:val="0"/>
                <w:numId w:val="31"/>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ID del proyecto (S</w:t>
            </w:r>
            <w:r w:rsidR="00464841">
              <w:rPr>
                <w:rFonts w:asciiTheme="majorHAnsi" w:hAnsiTheme="majorHAnsi" w:cstheme="majorHAnsi"/>
                <w:color w:val="000000"/>
                <w:sz w:val="22"/>
                <w:szCs w:val="22"/>
              </w:rPr>
              <w:t>A</w:t>
            </w:r>
            <w:r w:rsidRPr="005C0790">
              <w:rPr>
                <w:rFonts w:asciiTheme="majorHAnsi" w:hAnsiTheme="majorHAnsi" w:cstheme="majorHAnsi"/>
                <w:color w:val="000000"/>
                <w:sz w:val="22"/>
                <w:szCs w:val="22"/>
              </w:rPr>
              <w:t>C)</w:t>
            </w:r>
          </w:p>
        </w:tc>
      </w:tr>
      <w:tr w:rsidR="005C0790" w:rsidRPr="00A115D0" w14:paraId="74496308" w14:textId="77777777" w:rsidTr="00771D37">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4637BA37" w14:textId="2C0A3A99"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D3AD903"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Nombre del caso de uso</w:t>
            </w:r>
          </w:p>
          <w:p w14:paraId="45A4114B"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scripción del caso de uso</w:t>
            </w:r>
          </w:p>
          <w:p w14:paraId="423855D8"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Versión del caso de uso</w:t>
            </w:r>
          </w:p>
          <w:p w14:paraId="06421305"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Fecha de última modificación</w:t>
            </w:r>
          </w:p>
          <w:p w14:paraId="2FE0483C"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talle de último cambio realizado</w:t>
            </w:r>
          </w:p>
          <w:p w14:paraId="47932D9B" w14:textId="4A400016" w:rsidR="005C0790" w:rsidRPr="005C0790" w:rsidRDefault="005C0790" w:rsidP="005C079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Autor del cambio realizado</w:t>
            </w:r>
          </w:p>
        </w:tc>
      </w:tr>
    </w:tbl>
    <w:p w14:paraId="1563089C" w14:textId="77777777" w:rsidR="00AA546A" w:rsidRPr="00F90B03" w:rsidRDefault="00AA546A" w:rsidP="00F90B03">
      <w:pPr>
        <w:jc w:val="both"/>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r>
    </w:p>
    <w:tbl>
      <w:tblPr>
        <w:tblW w:w="5821" w:type="dxa"/>
        <w:jc w:val="center"/>
        <w:tblLook w:val="04A0" w:firstRow="1" w:lastRow="0" w:firstColumn="1" w:lastColumn="0" w:noHBand="0" w:noVBand="1"/>
      </w:tblPr>
      <w:tblGrid>
        <w:gridCol w:w="1081"/>
        <w:gridCol w:w="4740"/>
      </w:tblGrid>
      <w:tr w:rsidR="00AA546A" w:rsidRPr="00A115D0" w14:paraId="2BFC8FF9"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34E1554" w14:textId="77777777" w:rsidR="00AA546A" w:rsidRPr="00A115D0" w:rsidRDefault="00AA546A"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594E406" w14:textId="0DA79E98" w:rsidR="00AA546A" w:rsidRPr="00A115D0" w:rsidRDefault="00AA546A" w:rsidP="000271B4">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sidR="009958D3">
              <w:rPr>
                <w:rFonts w:ascii="Calibri" w:eastAsia="Times New Roman" w:hAnsi="Calibri" w:cs="Calibri"/>
                <w:color w:val="000000"/>
                <w:sz w:val="22"/>
                <w:szCs w:val="22"/>
                <w:lang w:val="en-US" w:eastAsia="en-US"/>
              </w:rPr>
              <w:t>5</w:t>
            </w:r>
          </w:p>
        </w:tc>
      </w:tr>
      <w:tr w:rsidR="00AA546A" w:rsidRPr="00A115D0" w14:paraId="0FC61CC0"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132C1C7A" w14:textId="77777777" w:rsidR="00AA546A" w:rsidRPr="00A115D0" w:rsidRDefault="00AA546A"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E4D1FB5" w14:textId="13F712D0" w:rsidR="00AA546A" w:rsidRPr="00A115D0" w:rsidRDefault="00AA546A"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Monteza Corra</w:t>
            </w:r>
            <w:r w:rsidR="00047A46">
              <w:rPr>
                <w:rFonts w:ascii="Calibri" w:eastAsia="Times New Roman" w:hAnsi="Calibri" w:cs="Calibri"/>
                <w:color w:val="000000"/>
                <w:sz w:val="22"/>
                <w:szCs w:val="22"/>
                <w:lang w:val="en-US" w:eastAsia="en-US"/>
              </w:rPr>
              <w:t>l</w:t>
            </w:r>
            <w:r>
              <w:rPr>
                <w:rFonts w:ascii="Calibri" w:eastAsia="Times New Roman" w:hAnsi="Calibri" w:cs="Calibri"/>
                <w:color w:val="000000"/>
                <w:sz w:val="22"/>
                <w:szCs w:val="22"/>
                <w:lang w:val="en-US" w:eastAsia="en-US"/>
              </w:rPr>
              <w:t>es kevin</w:t>
            </w:r>
          </w:p>
        </w:tc>
      </w:tr>
      <w:tr w:rsidR="00AA546A" w:rsidRPr="00A115D0" w14:paraId="1BFA0465" w14:textId="77777777" w:rsidTr="000271B4">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E49BBDB"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2DB88CB0" w14:textId="0D55BC86" w:rsidR="00AA546A" w:rsidRPr="005C0790" w:rsidRDefault="00AA546A"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 de líneas base de un proyecto</w:t>
            </w:r>
            <w:r w:rsidR="00047A46">
              <w:rPr>
                <w:rFonts w:asciiTheme="majorHAnsi" w:eastAsia="Times New Roman" w:hAnsiTheme="majorHAnsi" w:cstheme="majorHAnsi"/>
                <w:color w:val="000000"/>
                <w:sz w:val="22"/>
                <w:szCs w:val="22"/>
                <w:lang w:eastAsia="en-US"/>
              </w:rPr>
              <w:t xml:space="preserve"> en una fecha determinada.</w:t>
            </w:r>
          </w:p>
        </w:tc>
      </w:tr>
      <w:tr w:rsidR="00AA546A" w:rsidRPr="00A115D0" w14:paraId="0CEF7173"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18762F7"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1EC9A7D" w14:textId="044BCE45" w:rsidR="00AA546A" w:rsidRPr="005C0790" w:rsidRDefault="00047A46"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líneas base de un proyecto </w:t>
            </w:r>
            <w:r>
              <w:rPr>
                <w:rFonts w:asciiTheme="majorHAnsi" w:eastAsia="Times New Roman" w:hAnsiTheme="majorHAnsi" w:cstheme="majorHAnsi"/>
                <w:color w:val="000000"/>
                <w:sz w:val="22"/>
                <w:szCs w:val="22"/>
                <w:lang w:eastAsia="en-US"/>
              </w:rPr>
              <w:lastRenderedPageBreak/>
              <w:t>determinado</w:t>
            </w:r>
            <w:r w:rsidR="009958D3">
              <w:rPr>
                <w:rFonts w:asciiTheme="majorHAnsi" w:eastAsia="Times New Roman" w:hAnsiTheme="majorHAnsi" w:cstheme="majorHAnsi"/>
                <w:color w:val="000000"/>
                <w:sz w:val="22"/>
                <w:szCs w:val="22"/>
                <w:lang w:eastAsia="en-US"/>
              </w:rPr>
              <w:t xml:space="preserve"> en una fecha determinada</w:t>
            </w:r>
            <w:r>
              <w:rPr>
                <w:rFonts w:asciiTheme="majorHAnsi" w:eastAsia="Times New Roman" w:hAnsiTheme="majorHAnsi" w:cstheme="majorHAnsi"/>
                <w:color w:val="000000"/>
                <w:sz w:val="22"/>
                <w:szCs w:val="22"/>
                <w:lang w:eastAsia="en-US"/>
              </w:rPr>
              <w:t>, para que el auditor gestione los mismos</w:t>
            </w:r>
          </w:p>
        </w:tc>
      </w:tr>
      <w:tr w:rsidR="00AA546A" w:rsidRPr="00A115D0" w14:paraId="0E77A993"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8DFF98E"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lastRenderedPageBreak/>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E45BA4" w14:textId="77777777" w:rsidR="00AA546A" w:rsidRPr="00047A46"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hAnsiTheme="majorHAnsi" w:cstheme="majorHAnsi"/>
                <w:color w:val="000000"/>
                <w:sz w:val="22"/>
                <w:szCs w:val="22"/>
              </w:rPr>
              <w:t>Identificador del proyecto</w:t>
            </w:r>
          </w:p>
          <w:p w14:paraId="743D548C" w14:textId="77777777" w:rsidR="00047A46"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inicio</w:t>
            </w:r>
          </w:p>
          <w:p w14:paraId="7285B4D8" w14:textId="78FFE57C" w:rsidR="00047A46" w:rsidRPr="005C0790"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fin</w:t>
            </w:r>
          </w:p>
        </w:tc>
      </w:tr>
      <w:tr w:rsidR="00AA546A" w:rsidRPr="00A115D0" w14:paraId="33DE5C11" w14:textId="77777777" w:rsidTr="000271B4">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FB11D7C"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78106F9" w14:textId="77777777" w:rsidR="00AA546A" w:rsidRPr="00047A46" w:rsidRDefault="00047A46"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Identificador del caso de uso</w:t>
            </w:r>
          </w:p>
          <w:p w14:paraId="1D3FD281" w14:textId="7A9329DD" w:rsidR="00047A46" w:rsidRDefault="00047A46"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a línea base</w:t>
            </w:r>
          </w:p>
          <w:p w14:paraId="2752F06D" w14:textId="31B4A311" w:rsidR="00047A46" w:rsidRPr="005C0790" w:rsidRDefault="00047A46"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 la línea base</w:t>
            </w:r>
          </w:p>
        </w:tc>
      </w:tr>
    </w:tbl>
    <w:p w14:paraId="0E33B809" w14:textId="77777777" w:rsidR="00047A46" w:rsidRPr="00F90B03" w:rsidRDefault="00047A46" w:rsidP="00F90B03">
      <w:pPr>
        <w:jc w:val="both"/>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r>
    </w:p>
    <w:tbl>
      <w:tblPr>
        <w:tblW w:w="5821" w:type="dxa"/>
        <w:jc w:val="center"/>
        <w:tblLook w:val="04A0" w:firstRow="1" w:lastRow="0" w:firstColumn="1" w:lastColumn="0" w:noHBand="0" w:noVBand="1"/>
      </w:tblPr>
      <w:tblGrid>
        <w:gridCol w:w="1081"/>
        <w:gridCol w:w="4740"/>
      </w:tblGrid>
      <w:tr w:rsidR="00047A46" w:rsidRPr="00A115D0" w14:paraId="1B0A870F"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127EC3C" w14:textId="77777777" w:rsidR="00047A46" w:rsidRPr="00A115D0" w:rsidRDefault="00047A46"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39EB821" w14:textId="142BAC91" w:rsidR="00047A46" w:rsidRPr="00A115D0" w:rsidRDefault="00047A46" w:rsidP="000271B4">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sidR="009958D3">
              <w:rPr>
                <w:rFonts w:ascii="Calibri" w:eastAsia="Times New Roman" w:hAnsi="Calibri" w:cs="Calibri"/>
                <w:color w:val="000000"/>
                <w:sz w:val="22"/>
                <w:szCs w:val="22"/>
                <w:lang w:val="en-US" w:eastAsia="en-US"/>
              </w:rPr>
              <w:t>6</w:t>
            </w:r>
          </w:p>
        </w:tc>
      </w:tr>
      <w:tr w:rsidR="00047A46" w:rsidRPr="00A115D0" w14:paraId="32A3C0F4"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DEBFF58" w14:textId="77777777" w:rsidR="00047A46" w:rsidRPr="00A115D0" w:rsidRDefault="00047A46"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1AFDC50" w14:textId="77777777" w:rsidR="00047A46" w:rsidRPr="00A115D0" w:rsidRDefault="00047A46"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Monteza Corrales kevin</w:t>
            </w:r>
          </w:p>
        </w:tc>
      </w:tr>
      <w:tr w:rsidR="00047A46" w:rsidRPr="00A115D0" w14:paraId="66495CD7" w14:textId="77777777" w:rsidTr="000271B4">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F2E2CF4"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97F5E17" w14:textId="1332C446" w:rsidR="00047A46" w:rsidRPr="005C0790" w:rsidRDefault="00047A46"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w:t>
            </w:r>
            <w:r w:rsidR="009958D3">
              <w:rPr>
                <w:rFonts w:asciiTheme="majorHAnsi" w:eastAsia="Times New Roman" w:hAnsiTheme="majorHAnsi" w:cstheme="majorHAnsi"/>
                <w:color w:val="000000"/>
                <w:sz w:val="22"/>
                <w:szCs w:val="22"/>
                <w:lang w:eastAsia="en-US"/>
              </w:rPr>
              <w:t>proyectos desarrollados en un determinado tiempo</w:t>
            </w:r>
            <w:r>
              <w:rPr>
                <w:rFonts w:asciiTheme="majorHAnsi" w:eastAsia="Times New Roman" w:hAnsiTheme="majorHAnsi" w:cstheme="majorHAnsi"/>
                <w:color w:val="000000"/>
                <w:sz w:val="22"/>
                <w:szCs w:val="22"/>
                <w:lang w:eastAsia="en-US"/>
              </w:rPr>
              <w:t>.</w:t>
            </w:r>
          </w:p>
        </w:tc>
      </w:tr>
      <w:tr w:rsidR="00047A46" w:rsidRPr="00A115D0" w14:paraId="02143CCB"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77B7EB2"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B83D4B" w14:textId="752C9026" w:rsidR="00047A46" w:rsidRPr="005C0790" w:rsidRDefault="00047A46"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w:t>
            </w:r>
            <w:r>
              <w:rPr>
                <w:rFonts w:asciiTheme="majorHAnsi" w:eastAsia="Times New Roman" w:hAnsiTheme="majorHAnsi" w:cstheme="majorHAnsi"/>
                <w:color w:val="000000"/>
                <w:sz w:val="22"/>
                <w:szCs w:val="22"/>
                <w:lang w:eastAsia="en-US"/>
              </w:rPr>
              <w:t xml:space="preserve">proyectos </w:t>
            </w:r>
            <w:r w:rsidR="009958D3">
              <w:rPr>
                <w:rFonts w:asciiTheme="majorHAnsi" w:eastAsia="Times New Roman" w:hAnsiTheme="majorHAnsi" w:cstheme="majorHAnsi"/>
                <w:color w:val="000000"/>
                <w:sz w:val="22"/>
                <w:szCs w:val="22"/>
                <w:lang w:eastAsia="en-US"/>
              </w:rPr>
              <w:t>desarrollados en una fecha determinada, para que el auditor los monitoree y controle.</w:t>
            </w:r>
          </w:p>
        </w:tc>
      </w:tr>
      <w:tr w:rsidR="00047A46" w:rsidRPr="00A115D0" w14:paraId="1AFCEE13"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D6CE35A"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BA7FA1C" w14:textId="77777777" w:rsidR="00047A46"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inicio</w:t>
            </w:r>
          </w:p>
          <w:p w14:paraId="7632EEB8" w14:textId="77777777" w:rsidR="00047A46" w:rsidRPr="005C0790"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fin</w:t>
            </w:r>
          </w:p>
        </w:tc>
      </w:tr>
      <w:tr w:rsidR="00047A46" w:rsidRPr="00A115D0" w14:paraId="71C9B9F1" w14:textId="77777777" w:rsidTr="000271B4">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744611A9"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1BD5242" w14:textId="77777777" w:rsidR="00047A46"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l proyecto</w:t>
            </w:r>
          </w:p>
          <w:p w14:paraId="7D004E35" w14:textId="77777777" w:rsidR="009958D3"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proyecto.</w:t>
            </w:r>
          </w:p>
          <w:p w14:paraId="759B024E" w14:textId="0A22D8A0" w:rsidR="009958D3"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proyecto.</w:t>
            </w:r>
          </w:p>
          <w:p w14:paraId="75DD17BC" w14:textId="4E2DF147" w:rsidR="009958D3"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Identificadores </w:t>
            </w:r>
            <w:proofErr w:type="gramStart"/>
            <w:r>
              <w:rPr>
                <w:rFonts w:asciiTheme="majorHAnsi" w:eastAsia="Times New Roman" w:hAnsiTheme="majorHAnsi" w:cstheme="majorHAnsi"/>
                <w:color w:val="000000"/>
                <w:sz w:val="22"/>
                <w:szCs w:val="22"/>
                <w:lang w:eastAsia="en-US"/>
              </w:rPr>
              <w:t>de los elemento</w:t>
            </w:r>
            <w:proofErr w:type="gramEnd"/>
            <w:r>
              <w:rPr>
                <w:rFonts w:asciiTheme="majorHAnsi" w:eastAsia="Times New Roman" w:hAnsiTheme="majorHAnsi" w:cstheme="majorHAnsi"/>
                <w:color w:val="000000"/>
                <w:sz w:val="22"/>
                <w:szCs w:val="22"/>
                <w:lang w:eastAsia="en-US"/>
              </w:rPr>
              <w:t xml:space="preserve"> del proyecto.</w:t>
            </w:r>
          </w:p>
          <w:p w14:paraId="702FB899" w14:textId="2253F676" w:rsidR="009958D3" w:rsidRPr="005C0790" w:rsidRDefault="009958D3" w:rsidP="009958D3">
            <w:pPr>
              <w:pStyle w:val="Prrafodelista"/>
              <w:widowControl/>
              <w:jc w:val="both"/>
              <w:rPr>
                <w:rFonts w:asciiTheme="majorHAnsi" w:eastAsia="Times New Roman" w:hAnsiTheme="majorHAnsi" w:cstheme="majorHAnsi"/>
                <w:color w:val="000000"/>
                <w:sz w:val="22"/>
                <w:szCs w:val="22"/>
                <w:lang w:eastAsia="en-US"/>
              </w:rPr>
            </w:pPr>
          </w:p>
        </w:tc>
      </w:tr>
    </w:tbl>
    <w:p w14:paraId="60C9BE49" w14:textId="2351A500" w:rsidR="00EE6FC6" w:rsidRPr="00F90B03" w:rsidRDefault="00EE6FC6" w:rsidP="00F90B03">
      <w:pPr>
        <w:jc w:val="both"/>
        <w:rPr>
          <w:rFonts w:ascii="Arial" w:hAnsi="Arial" w:cs="Arial"/>
          <w:sz w:val="22"/>
        </w:rPr>
      </w:pPr>
    </w:p>
    <w:sectPr w:rsidR="00EE6FC6" w:rsidRPr="00F90B03">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14542" w14:textId="77777777" w:rsidR="009A0ABE" w:rsidRDefault="009A0ABE">
      <w:r>
        <w:separator/>
      </w:r>
    </w:p>
  </w:endnote>
  <w:endnote w:type="continuationSeparator" w:id="0">
    <w:p w14:paraId="684F617D" w14:textId="77777777" w:rsidR="009A0ABE" w:rsidRDefault="009A0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1"/>
    <w:family w:val="swiss"/>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771D37" w:rsidRDefault="00771D37">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771D37" w14:paraId="600C4B1E" w14:textId="77777777">
      <w:tc>
        <w:tcPr>
          <w:tcW w:w="3376" w:type="dxa"/>
        </w:tcPr>
        <w:p w14:paraId="036ACEE7" w14:textId="77777777" w:rsidR="00771D37" w:rsidRDefault="00771D37">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771D37" w:rsidRDefault="00771D37">
          <w:pPr>
            <w:pBdr>
              <w:top w:val="nil"/>
              <w:left w:val="nil"/>
              <w:bottom w:val="nil"/>
              <w:right w:val="nil"/>
              <w:between w:val="nil"/>
            </w:pBdr>
            <w:tabs>
              <w:tab w:val="center" w:pos="4680"/>
              <w:tab w:val="right" w:pos="9360"/>
            </w:tabs>
            <w:rPr>
              <w:color w:val="000000"/>
            </w:rPr>
          </w:pPr>
        </w:p>
      </w:tc>
      <w:tc>
        <w:tcPr>
          <w:tcW w:w="2987" w:type="dxa"/>
        </w:tcPr>
        <w:p w14:paraId="7CD0460F" w14:textId="77777777" w:rsidR="00771D37" w:rsidRDefault="00771D37">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2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27</w:t>
          </w:r>
          <w:r>
            <w:rPr>
              <w:color w:val="000000"/>
            </w:rPr>
            <w:fldChar w:fldCharType="end"/>
          </w:r>
        </w:p>
      </w:tc>
    </w:tr>
  </w:tbl>
  <w:p w14:paraId="77A52294" w14:textId="77777777" w:rsidR="00771D37" w:rsidRDefault="00771D3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771D37" w14:paraId="76111B8A" w14:textId="77777777" w:rsidTr="1B3AC336">
      <w:tc>
        <w:tcPr>
          <w:tcW w:w="3120" w:type="dxa"/>
        </w:tcPr>
        <w:p w14:paraId="5A84E6AB" w14:textId="3069AA86" w:rsidR="00771D37" w:rsidRDefault="00771D37" w:rsidP="1B3AC336">
          <w:pPr>
            <w:pStyle w:val="Encabezado"/>
            <w:ind w:left="-115"/>
            <w:jc w:val="left"/>
          </w:pPr>
        </w:p>
      </w:tc>
      <w:tc>
        <w:tcPr>
          <w:tcW w:w="3120" w:type="dxa"/>
        </w:tcPr>
        <w:p w14:paraId="778A7CD3" w14:textId="49A14D04" w:rsidR="00771D37" w:rsidRDefault="00771D37" w:rsidP="1B3AC336">
          <w:pPr>
            <w:pStyle w:val="Encabezado"/>
          </w:pPr>
        </w:p>
      </w:tc>
      <w:tc>
        <w:tcPr>
          <w:tcW w:w="3120" w:type="dxa"/>
        </w:tcPr>
        <w:p w14:paraId="6E4DDF39" w14:textId="76DD79BC" w:rsidR="00771D37" w:rsidRDefault="00771D37" w:rsidP="1B3AC336">
          <w:pPr>
            <w:pStyle w:val="Encabezado"/>
            <w:ind w:right="-115"/>
            <w:jc w:val="right"/>
          </w:pPr>
        </w:p>
      </w:tc>
    </w:tr>
  </w:tbl>
  <w:p w14:paraId="22F2320D" w14:textId="1CD7094B" w:rsidR="00771D37" w:rsidRDefault="00771D37" w:rsidP="1B3AC3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52F09" w14:textId="77777777" w:rsidR="009A0ABE" w:rsidRDefault="009A0ABE">
      <w:r>
        <w:separator/>
      </w:r>
    </w:p>
  </w:footnote>
  <w:footnote w:type="continuationSeparator" w:id="0">
    <w:p w14:paraId="5B8184D1" w14:textId="77777777" w:rsidR="009A0ABE" w:rsidRDefault="009A0A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771D37" w:rsidRDefault="00771D37">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71D37" w14:paraId="6BC73736" w14:textId="77777777" w:rsidTr="1B3AC336">
      <w:tc>
        <w:tcPr>
          <w:tcW w:w="6379" w:type="dxa"/>
          <w:tcMar>
            <w:top w:w="100" w:type="dxa"/>
            <w:left w:w="108" w:type="dxa"/>
            <w:bottom w:w="100" w:type="dxa"/>
            <w:right w:w="108" w:type="dxa"/>
          </w:tcMar>
        </w:tcPr>
        <w:p w14:paraId="5F8A722A" w14:textId="77777777" w:rsidR="00771D37" w:rsidRDefault="00771D37">
          <w:r>
            <w:t xml:space="preserve">Consultora Grupo 3 </w:t>
          </w:r>
        </w:p>
      </w:tc>
      <w:tc>
        <w:tcPr>
          <w:tcW w:w="3179" w:type="dxa"/>
          <w:tcMar>
            <w:top w:w="100" w:type="dxa"/>
            <w:left w:w="108" w:type="dxa"/>
            <w:bottom w:w="100" w:type="dxa"/>
            <w:right w:w="108" w:type="dxa"/>
          </w:tcMar>
        </w:tcPr>
        <w:p w14:paraId="3BC4B71A" w14:textId="3183045D" w:rsidR="00771D37" w:rsidRDefault="00771D37" w:rsidP="00766330">
          <w:pPr>
            <w:jc w:val="right"/>
          </w:pPr>
          <w:r>
            <w:t xml:space="preserve">  Versión 3.16</w:t>
          </w:r>
        </w:p>
      </w:tc>
    </w:tr>
    <w:tr w:rsidR="00771D37" w14:paraId="5A6F6EA4" w14:textId="77777777" w:rsidTr="1B3AC336">
      <w:tc>
        <w:tcPr>
          <w:tcW w:w="6379" w:type="dxa"/>
          <w:tcMar>
            <w:top w:w="100" w:type="dxa"/>
            <w:left w:w="108" w:type="dxa"/>
            <w:bottom w:w="100" w:type="dxa"/>
            <w:right w:w="108" w:type="dxa"/>
          </w:tcMar>
        </w:tcPr>
        <w:p w14:paraId="1C0422BD" w14:textId="77777777" w:rsidR="00771D37" w:rsidRDefault="00771D37">
          <w:r>
            <w:t>Plan de la Gestión de la configuración</w:t>
          </w:r>
        </w:p>
      </w:tc>
      <w:tc>
        <w:tcPr>
          <w:tcW w:w="3179" w:type="dxa"/>
          <w:tcMar>
            <w:top w:w="100" w:type="dxa"/>
            <w:left w:w="108" w:type="dxa"/>
            <w:bottom w:w="100" w:type="dxa"/>
            <w:right w:w="108" w:type="dxa"/>
          </w:tcMar>
        </w:tcPr>
        <w:p w14:paraId="771EB59A" w14:textId="330A57FD" w:rsidR="00771D37" w:rsidRDefault="00771D37">
          <w:pPr>
            <w:jc w:val="right"/>
          </w:pPr>
          <w:r>
            <w:t>18/11/2018</w:t>
          </w:r>
        </w:p>
      </w:tc>
    </w:tr>
  </w:tbl>
  <w:p w14:paraId="450EA2D7" w14:textId="77777777" w:rsidR="00771D37" w:rsidRDefault="00771D3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771D37" w:rsidRDefault="00771D37">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71D37" w14:paraId="4ACB4769" w14:textId="77777777" w:rsidTr="3809826E">
      <w:tc>
        <w:tcPr>
          <w:tcW w:w="6379" w:type="dxa"/>
          <w:tcMar>
            <w:top w:w="100" w:type="dxa"/>
            <w:left w:w="108" w:type="dxa"/>
            <w:bottom w:w="100" w:type="dxa"/>
            <w:right w:w="108" w:type="dxa"/>
          </w:tcMar>
        </w:tcPr>
        <w:p w14:paraId="4FE5037E" w14:textId="77777777" w:rsidR="00771D37" w:rsidRDefault="00771D37">
          <w:r>
            <w:t xml:space="preserve">Consultora Grupo 3 </w:t>
          </w:r>
        </w:p>
      </w:tc>
      <w:tc>
        <w:tcPr>
          <w:tcW w:w="3179" w:type="dxa"/>
          <w:tcMar>
            <w:top w:w="100" w:type="dxa"/>
            <w:left w:w="108" w:type="dxa"/>
            <w:bottom w:w="100" w:type="dxa"/>
            <w:right w:w="108" w:type="dxa"/>
          </w:tcMar>
        </w:tcPr>
        <w:p w14:paraId="48EB1AEF" w14:textId="6563E699" w:rsidR="00771D37" w:rsidRDefault="00771D37" w:rsidP="00BB6B0B">
          <w:pPr>
            <w:jc w:val="right"/>
          </w:pPr>
          <w:r>
            <w:t xml:space="preserve">  Versión 3.16</w:t>
          </w:r>
        </w:p>
      </w:tc>
    </w:tr>
    <w:tr w:rsidR="00771D37" w14:paraId="1237EB9A" w14:textId="77777777" w:rsidTr="3809826E">
      <w:tc>
        <w:tcPr>
          <w:tcW w:w="6379" w:type="dxa"/>
          <w:tcMar>
            <w:top w:w="100" w:type="dxa"/>
            <w:left w:w="108" w:type="dxa"/>
            <w:bottom w:w="100" w:type="dxa"/>
            <w:right w:w="108" w:type="dxa"/>
          </w:tcMar>
        </w:tcPr>
        <w:p w14:paraId="38D943BF" w14:textId="77777777" w:rsidR="00771D37" w:rsidRDefault="00771D37">
          <w:r>
            <w:t>Plan de la Gestión de la configuración</w:t>
          </w:r>
        </w:p>
      </w:tc>
      <w:tc>
        <w:tcPr>
          <w:tcW w:w="3179" w:type="dxa"/>
          <w:tcMar>
            <w:top w:w="100" w:type="dxa"/>
            <w:left w:w="108" w:type="dxa"/>
            <w:bottom w:w="100" w:type="dxa"/>
            <w:right w:w="108" w:type="dxa"/>
          </w:tcMar>
        </w:tcPr>
        <w:p w14:paraId="314CA090" w14:textId="08CC9D1B" w:rsidR="00771D37" w:rsidRDefault="00771D37">
          <w:pPr>
            <w:jc w:val="right"/>
          </w:pPr>
          <w:r>
            <w:t>18/11/2018</w:t>
          </w:r>
        </w:p>
      </w:tc>
    </w:tr>
  </w:tbl>
  <w:p w14:paraId="675E05EE" w14:textId="77777777" w:rsidR="00771D37" w:rsidRDefault="00771D37">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0E7C"/>
    <w:multiLevelType w:val="hybridMultilevel"/>
    <w:tmpl w:val="AE8A7E2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09651564"/>
    <w:multiLevelType w:val="hybridMultilevel"/>
    <w:tmpl w:val="7E6A4A50"/>
    <w:lvl w:ilvl="0" w:tplc="280A0001">
      <w:start w:val="1"/>
      <w:numFmt w:val="bullet"/>
      <w:lvlText w:val=""/>
      <w:lvlJc w:val="left"/>
      <w:pPr>
        <w:ind w:left="871" w:hanging="360"/>
      </w:pPr>
      <w:rPr>
        <w:rFonts w:ascii="Symbol" w:hAnsi="Symbol" w:hint="default"/>
      </w:rPr>
    </w:lvl>
    <w:lvl w:ilvl="1" w:tplc="280A0003" w:tentative="1">
      <w:start w:val="1"/>
      <w:numFmt w:val="bullet"/>
      <w:lvlText w:val="o"/>
      <w:lvlJc w:val="left"/>
      <w:pPr>
        <w:ind w:left="1591" w:hanging="360"/>
      </w:pPr>
      <w:rPr>
        <w:rFonts w:ascii="Courier New" w:hAnsi="Courier New" w:cs="Courier New" w:hint="default"/>
      </w:rPr>
    </w:lvl>
    <w:lvl w:ilvl="2" w:tplc="280A0005" w:tentative="1">
      <w:start w:val="1"/>
      <w:numFmt w:val="bullet"/>
      <w:lvlText w:val=""/>
      <w:lvlJc w:val="left"/>
      <w:pPr>
        <w:ind w:left="2311" w:hanging="360"/>
      </w:pPr>
      <w:rPr>
        <w:rFonts w:ascii="Wingdings" w:hAnsi="Wingdings" w:hint="default"/>
      </w:rPr>
    </w:lvl>
    <w:lvl w:ilvl="3" w:tplc="280A0001" w:tentative="1">
      <w:start w:val="1"/>
      <w:numFmt w:val="bullet"/>
      <w:lvlText w:val=""/>
      <w:lvlJc w:val="left"/>
      <w:pPr>
        <w:ind w:left="3031" w:hanging="360"/>
      </w:pPr>
      <w:rPr>
        <w:rFonts w:ascii="Symbol" w:hAnsi="Symbol" w:hint="default"/>
      </w:rPr>
    </w:lvl>
    <w:lvl w:ilvl="4" w:tplc="280A0003" w:tentative="1">
      <w:start w:val="1"/>
      <w:numFmt w:val="bullet"/>
      <w:lvlText w:val="o"/>
      <w:lvlJc w:val="left"/>
      <w:pPr>
        <w:ind w:left="3751" w:hanging="360"/>
      </w:pPr>
      <w:rPr>
        <w:rFonts w:ascii="Courier New" w:hAnsi="Courier New" w:cs="Courier New" w:hint="default"/>
      </w:rPr>
    </w:lvl>
    <w:lvl w:ilvl="5" w:tplc="280A0005" w:tentative="1">
      <w:start w:val="1"/>
      <w:numFmt w:val="bullet"/>
      <w:lvlText w:val=""/>
      <w:lvlJc w:val="left"/>
      <w:pPr>
        <w:ind w:left="4471" w:hanging="360"/>
      </w:pPr>
      <w:rPr>
        <w:rFonts w:ascii="Wingdings" w:hAnsi="Wingdings" w:hint="default"/>
      </w:rPr>
    </w:lvl>
    <w:lvl w:ilvl="6" w:tplc="280A0001" w:tentative="1">
      <w:start w:val="1"/>
      <w:numFmt w:val="bullet"/>
      <w:lvlText w:val=""/>
      <w:lvlJc w:val="left"/>
      <w:pPr>
        <w:ind w:left="5191" w:hanging="360"/>
      </w:pPr>
      <w:rPr>
        <w:rFonts w:ascii="Symbol" w:hAnsi="Symbol" w:hint="default"/>
      </w:rPr>
    </w:lvl>
    <w:lvl w:ilvl="7" w:tplc="280A0003" w:tentative="1">
      <w:start w:val="1"/>
      <w:numFmt w:val="bullet"/>
      <w:lvlText w:val="o"/>
      <w:lvlJc w:val="left"/>
      <w:pPr>
        <w:ind w:left="5911" w:hanging="360"/>
      </w:pPr>
      <w:rPr>
        <w:rFonts w:ascii="Courier New" w:hAnsi="Courier New" w:cs="Courier New" w:hint="default"/>
      </w:rPr>
    </w:lvl>
    <w:lvl w:ilvl="8" w:tplc="280A0005" w:tentative="1">
      <w:start w:val="1"/>
      <w:numFmt w:val="bullet"/>
      <w:lvlText w:val=""/>
      <w:lvlJc w:val="left"/>
      <w:pPr>
        <w:ind w:left="6631" w:hanging="360"/>
      </w:pPr>
      <w:rPr>
        <w:rFonts w:ascii="Wingdings" w:hAnsi="Wingdings" w:hint="default"/>
      </w:rPr>
    </w:lvl>
  </w:abstractNum>
  <w:abstractNum w:abstractNumId="2"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3" w15:restartNumberingAfterBreak="0">
    <w:nsid w:val="1028784B"/>
    <w:multiLevelType w:val="hybridMultilevel"/>
    <w:tmpl w:val="53B250B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3D86971"/>
    <w:multiLevelType w:val="hybridMultilevel"/>
    <w:tmpl w:val="279CD70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13DB64B5"/>
    <w:multiLevelType w:val="hybridMultilevel"/>
    <w:tmpl w:val="5FBC40FA"/>
    <w:lvl w:ilvl="0" w:tplc="280A0001">
      <w:start w:val="1"/>
      <w:numFmt w:val="bullet"/>
      <w:lvlText w:val=""/>
      <w:lvlJc w:val="left"/>
      <w:pPr>
        <w:ind w:left="1967" w:hanging="360"/>
      </w:pPr>
      <w:rPr>
        <w:rFonts w:ascii="Symbol" w:hAnsi="Symbol" w:hint="default"/>
      </w:rPr>
    </w:lvl>
    <w:lvl w:ilvl="1" w:tplc="280A0003" w:tentative="1">
      <w:start w:val="1"/>
      <w:numFmt w:val="bullet"/>
      <w:lvlText w:val="o"/>
      <w:lvlJc w:val="left"/>
      <w:pPr>
        <w:ind w:left="2687" w:hanging="360"/>
      </w:pPr>
      <w:rPr>
        <w:rFonts w:ascii="Courier New" w:hAnsi="Courier New" w:cs="Courier New" w:hint="default"/>
      </w:rPr>
    </w:lvl>
    <w:lvl w:ilvl="2" w:tplc="280A0005" w:tentative="1">
      <w:start w:val="1"/>
      <w:numFmt w:val="bullet"/>
      <w:lvlText w:val=""/>
      <w:lvlJc w:val="left"/>
      <w:pPr>
        <w:ind w:left="3407" w:hanging="360"/>
      </w:pPr>
      <w:rPr>
        <w:rFonts w:ascii="Wingdings" w:hAnsi="Wingdings" w:hint="default"/>
      </w:rPr>
    </w:lvl>
    <w:lvl w:ilvl="3" w:tplc="280A0001" w:tentative="1">
      <w:start w:val="1"/>
      <w:numFmt w:val="bullet"/>
      <w:lvlText w:val=""/>
      <w:lvlJc w:val="left"/>
      <w:pPr>
        <w:ind w:left="4127" w:hanging="360"/>
      </w:pPr>
      <w:rPr>
        <w:rFonts w:ascii="Symbol" w:hAnsi="Symbol" w:hint="default"/>
      </w:rPr>
    </w:lvl>
    <w:lvl w:ilvl="4" w:tplc="280A0003" w:tentative="1">
      <w:start w:val="1"/>
      <w:numFmt w:val="bullet"/>
      <w:lvlText w:val="o"/>
      <w:lvlJc w:val="left"/>
      <w:pPr>
        <w:ind w:left="4847" w:hanging="360"/>
      </w:pPr>
      <w:rPr>
        <w:rFonts w:ascii="Courier New" w:hAnsi="Courier New" w:cs="Courier New" w:hint="default"/>
      </w:rPr>
    </w:lvl>
    <w:lvl w:ilvl="5" w:tplc="280A0005" w:tentative="1">
      <w:start w:val="1"/>
      <w:numFmt w:val="bullet"/>
      <w:lvlText w:val=""/>
      <w:lvlJc w:val="left"/>
      <w:pPr>
        <w:ind w:left="5567" w:hanging="360"/>
      </w:pPr>
      <w:rPr>
        <w:rFonts w:ascii="Wingdings" w:hAnsi="Wingdings" w:hint="default"/>
      </w:rPr>
    </w:lvl>
    <w:lvl w:ilvl="6" w:tplc="280A0001" w:tentative="1">
      <w:start w:val="1"/>
      <w:numFmt w:val="bullet"/>
      <w:lvlText w:val=""/>
      <w:lvlJc w:val="left"/>
      <w:pPr>
        <w:ind w:left="6287" w:hanging="360"/>
      </w:pPr>
      <w:rPr>
        <w:rFonts w:ascii="Symbol" w:hAnsi="Symbol" w:hint="default"/>
      </w:rPr>
    </w:lvl>
    <w:lvl w:ilvl="7" w:tplc="280A0003" w:tentative="1">
      <w:start w:val="1"/>
      <w:numFmt w:val="bullet"/>
      <w:lvlText w:val="o"/>
      <w:lvlJc w:val="left"/>
      <w:pPr>
        <w:ind w:left="7007" w:hanging="360"/>
      </w:pPr>
      <w:rPr>
        <w:rFonts w:ascii="Courier New" w:hAnsi="Courier New" w:cs="Courier New" w:hint="default"/>
      </w:rPr>
    </w:lvl>
    <w:lvl w:ilvl="8" w:tplc="280A0005" w:tentative="1">
      <w:start w:val="1"/>
      <w:numFmt w:val="bullet"/>
      <w:lvlText w:val=""/>
      <w:lvlJc w:val="left"/>
      <w:pPr>
        <w:ind w:left="7727" w:hanging="360"/>
      </w:pPr>
      <w:rPr>
        <w:rFonts w:ascii="Wingdings" w:hAnsi="Wingdings" w:hint="default"/>
      </w:rPr>
    </w:lvl>
  </w:abstractNum>
  <w:abstractNum w:abstractNumId="7"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0" w15:restartNumberingAfterBreak="0">
    <w:nsid w:val="232F6DF5"/>
    <w:multiLevelType w:val="hybridMultilevel"/>
    <w:tmpl w:val="21AAF7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3AE7539"/>
    <w:multiLevelType w:val="hybridMultilevel"/>
    <w:tmpl w:val="D5F244A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3"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7"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19" w15:restartNumberingAfterBreak="0">
    <w:nsid w:val="3A28500F"/>
    <w:multiLevelType w:val="multilevel"/>
    <w:tmpl w:val="0E96114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2" w15:restartNumberingAfterBreak="0">
    <w:nsid w:val="50DB2ED5"/>
    <w:multiLevelType w:val="hybridMultilevel"/>
    <w:tmpl w:val="0C4C393A"/>
    <w:lvl w:ilvl="0" w:tplc="C292135C">
      <w:start w:val="1"/>
      <w:numFmt w:val="bullet"/>
      <w:lvlText w:val=""/>
      <w:lvlJc w:val="left"/>
      <w:pPr>
        <w:ind w:left="1080" w:hanging="360"/>
      </w:pPr>
      <w:rPr>
        <w:rFonts w:ascii="Wingdings" w:hAnsi="Wingdings"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3" w15:restartNumberingAfterBreak="0">
    <w:nsid w:val="50E76CAD"/>
    <w:multiLevelType w:val="hybridMultilevel"/>
    <w:tmpl w:val="DC10060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523FEE"/>
    <w:multiLevelType w:val="multilevel"/>
    <w:tmpl w:val="AAE81AA6"/>
    <w:lvl w:ilvl="0">
      <w:start w:val="1"/>
      <w:numFmt w:val="bullet"/>
      <w:lvlText w:val="-"/>
      <w:lvlJc w:val="left"/>
      <w:pPr>
        <w:ind w:left="720" w:hanging="360"/>
      </w:pPr>
      <w:rPr>
        <w:rFonts w:ascii="Calibri" w:hAnsi="Calibri" w:cs="Calibri" w:hint="default"/>
        <w:color w:val="00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58CF5010"/>
    <w:multiLevelType w:val="multilevel"/>
    <w:tmpl w:val="855C91C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68AD027F"/>
    <w:multiLevelType w:val="hybridMultilevel"/>
    <w:tmpl w:val="46C2FD94"/>
    <w:lvl w:ilvl="0" w:tplc="663EEE66">
      <w:numFmt w:val="bullet"/>
      <w:lvlText w:val="-"/>
      <w:lvlJc w:val="left"/>
      <w:pPr>
        <w:ind w:left="720" w:hanging="360"/>
      </w:pPr>
      <w:rPr>
        <w:rFonts w:ascii="Calibri" w:eastAsiaTheme="minorHAnsi" w:hAnsi="Calibri" w:cs="Calibri" w:hint="default"/>
        <w:color w:val="00000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9"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1"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30"/>
  </w:num>
  <w:num w:numId="2">
    <w:abstractNumId w:val="2"/>
  </w:num>
  <w:num w:numId="3">
    <w:abstractNumId w:val="7"/>
  </w:num>
  <w:num w:numId="4">
    <w:abstractNumId w:val="13"/>
  </w:num>
  <w:num w:numId="5">
    <w:abstractNumId w:val="29"/>
  </w:num>
  <w:num w:numId="6">
    <w:abstractNumId w:val="20"/>
  </w:num>
  <w:num w:numId="7">
    <w:abstractNumId w:val="14"/>
  </w:num>
  <w:num w:numId="8">
    <w:abstractNumId w:val="4"/>
  </w:num>
  <w:num w:numId="9">
    <w:abstractNumId w:val="31"/>
  </w:num>
  <w:num w:numId="10">
    <w:abstractNumId w:val="21"/>
  </w:num>
  <w:num w:numId="11">
    <w:abstractNumId w:val="9"/>
  </w:num>
  <w:num w:numId="12">
    <w:abstractNumId w:val="12"/>
  </w:num>
  <w:num w:numId="13">
    <w:abstractNumId w:val="17"/>
  </w:num>
  <w:num w:numId="14">
    <w:abstractNumId w:val="18"/>
  </w:num>
  <w:num w:numId="15">
    <w:abstractNumId w:val="8"/>
  </w:num>
  <w:num w:numId="16">
    <w:abstractNumId w:val="16"/>
  </w:num>
  <w:num w:numId="17">
    <w:abstractNumId w:val="24"/>
  </w:num>
  <w:num w:numId="18">
    <w:abstractNumId w:val="27"/>
  </w:num>
  <w:num w:numId="19">
    <w:abstractNumId w:val="15"/>
  </w:num>
  <w:num w:numId="20">
    <w:abstractNumId w:val="5"/>
  </w:num>
  <w:num w:numId="21">
    <w:abstractNumId w:val="6"/>
  </w:num>
  <w:num w:numId="22">
    <w:abstractNumId w:val="3"/>
  </w:num>
  <w:num w:numId="23">
    <w:abstractNumId w:val="28"/>
  </w:num>
  <w:num w:numId="24">
    <w:abstractNumId w:val="0"/>
  </w:num>
  <w:num w:numId="25">
    <w:abstractNumId w:val="22"/>
  </w:num>
  <w:num w:numId="26">
    <w:abstractNumId w:val="25"/>
  </w:num>
  <w:num w:numId="27">
    <w:abstractNumId w:val="23"/>
  </w:num>
  <w:num w:numId="28">
    <w:abstractNumId w:val="11"/>
  </w:num>
  <w:num w:numId="29">
    <w:abstractNumId w:val="19"/>
  </w:num>
  <w:num w:numId="30">
    <w:abstractNumId w:val="26"/>
  </w:num>
  <w:num w:numId="31">
    <w:abstractNumId w:val="10"/>
  </w:num>
  <w:num w:numId="32">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6634"/>
    <w:rsid w:val="0003216F"/>
    <w:rsid w:val="0003374F"/>
    <w:rsid w:val="0004354B"/>
    <w:rsid w:val="00047A46"/>
    <w:rsid w:val="00053704"/>
    <w:rsid w:val="000613DC"/>
    <w:rsid w:val="00082E95"/>
    <w:rsid w:val="0008726C"/>
    <w:rsid w:val="00097738"/>
    <w:rsid w:val="000A6C62"/>
    <w:rsid w:val="000A784C"/>
    <w:rsid w:val="000B05AA"/>
    <w:rsid w:val="000B2103"/>
    <w:rsid w:val="000B21C8"/>
    <w:rsid w:val="000B4BB1"/>
    <w:rsid w:val="000D12D2"/>
    <w:rsid w:val="000E15A1"/>
    <w:rsid w:val="000E2C8D"/>
    <w:rsid w:val="000F165D"/>
    <w:rsid w:val="000F3EDB"/>
    <w:rsid w:val="000F4347"/>
    <w:rsid w:val="00111E3A"/>
    <w:rsid w:val="00122641"/>
    <w:rsid w:val="00133B8E"/>
    <w:rsid w:val="00134934"/>
    <w:rsid w:val="00134C39"/>
    <w:rsid w:val="001360CA"/>
    <w:rsid w:val="001401F7"/>
    <w:rsid w:val="00147F50"/>
    <w:rsid w:val="0016304D"/>
    <w:rsid w:val="00171BE8"/>
    <w:rsid w:val="001730A4"/>
    <w:rsid w:val="001808FB"/>
    <w:rsid w:val="00182A7E"/>
    <w:rsid w:val="00185090"/>
    <w:rsid w:val="00191E46"/>
    <w:rsid w:val="001A51C7"/>
    <w:rsid w:val="001B0453"/>
    <w:rsid w:val="001B6B73"/>
    <w:rsid w:val="001B6BD7"/>
    <w:rsid w:val="001B6D7C"/>
    <w:rsid w:val="001C087D"/>
    <w:rsid w:val="001D4B46"/>
    <w:rsid w:val="001D58DF"/>
    <w:rsid w:val="001F33CE"/>
    <w:rsid w:val="002066C9"/>
    <w:rsid w:val="00215B66"/>
    <w:rsid w:val="00222A05"/>
    <w:rsid w:val="00234E40"/>
    <w:rsid w:val="00241CB7"/>
    <w:rsid w:val="002430CF"/>
    <w:rsid w:val="00245662"/>
    <w:rsid w:val="002464A0"/>
    <w:rsid w:val="00246EA3"/>
    <w:rsid w:val="002625B7"/>
    <w:rsid w:val="002712E0"/>
    <w:rsid w:val="00271D7F"/>
    <w:rsid w:val="00272C5F"/>
    <w:rsid w:val="00273A4D"/>
    <w:rsid w:val="002905BC"/>
    <w:rsid w:val="00290C10"/>
    <w:rsid w:val="0029331A"/>
    <w:rsid w:val="00295C42"/>
    <w:rsid w:val="002A3669"/>
    <w:rsid w:val="002A4ED5"/>
    <w:rsid w:val="002A6C0E"/>
    <w:rsid w:val="002B2117"/>
    <w:rsid w:val="002B5560"/>
    <w:rsid w:val="002C5E2F"/>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2ED4"/>
    <w:rsid w:val="00384566"/>
    <w:rsid w:val="00394FBD"/>
    <w:rsid w:val="00395A62"/>
    <w:rsid w:val="003A2ACC"/>
    <w:rsid w:val="003B2EA9"/>
    <w:rsid w:val="003B6CAE"/>
    <w:rsid w:val="003B79F6"/>
    <w:rsid w:val="003C3994"/>
    <w:rsid w:val="003D0DAB"/>
    <w:rsid w:val="003E6202"/>
    <w:rsid w:val="003F5A51"/>
    <w:rsid w:val="004007D8"/>
    <w:rsid w:val="00407D70"/>
    <w:rsid w:val="00411350"/>
    <w:rsid w:val="004165FE"/>
    <w:rsid w:val="00420F29"/>
    <w:rsid w:val="004250B9"/>
    <w:rsid w:val="00425BA8"/>
    <w:rsid w:val="00431495"/>
    <w:rsid w:val="00432344"/>
    <w:rsid w:val="0045611F"/>
    <w:rsid w:val="0045677F"/>
    <w:rsid w:val="00464841"/>
    <w:rsid w:val="004672A8"/>
    <w:rsid w:val="0047657D"/>
    <w:rsid w:val="00484139"/>
    <w:rsid w:val="004977EE"/>
    <w:rsid w:val="004B290D"/>
    <w:rsid w:val="004B7F6A"/>
    <w:rsid w:val="004C1586"/>
    <w:rsid w:val="004C5F54"/>
    <w:rsid w:val="004C63B2"/>
    <w:rsid w:val="004D394E"/>
    <w:rsid w:val="004D4B60"/>
    <w:rsid w:val="004D780E"/>
    <w:rsid w:val="004F1680"/>
    <w:rsid w:val="005132E4"/>
    <w:rsid w:val="00516EA5"/>
    <w:rsid w:val="00524409"/>
    <w:rsid w:val="005437C7"/>
    <w:rsid w:val="00567B64"/>
    <w:rsid w:val="00574FBF"/>
    <w:rsid w:val="00584FDF"/>
    <w:rsid w:val="00586DD3"/>
    <w:rsid w:val="005A3BF9"/>
    <w:rsid w:val="005A5340"/>
    <w:rsid w:val="005C0790"/>
    <w:rsid w:val="005C4E08"/>
    <w:rsid w:val="005C7920"/>
    <w:rsid w:val="005E4166"/>
    <w:rsid w:val="005E7106"/>
    <w:rsid w:val="005E75C8"/>
    <w:rsid w:val="005F5ED4"/>
    <w:rsid w:val="0060360D"/>
    <w:rsid w:val="00622378"/>
    <w:rsid w:val="006246EB"/>
    <w:rsid w:val="00631E00"/>
    <w:rsid w:val="0063302B"/>
    <w:rsid w:val="00633279"/>
    <w:rsid w:val="006358F7"/>
    <w:rsid w:val="00644AAF"/>
    <w:rsid w:val="0064703F"/>
    <w:rsid w:val="00654C00"/>
    <w:rsid w:val="00655756"/>
    <w:rsid w:val="006610B2"/>
    <w:rsid w:val="00673477"/>
    <w:rsid w:val="00683E7F"/>
    <w:rsid w:val="00684A38"/>
    <w:rsid w:val="00686DCB"/>
    <w:rsid w:val="00690071"/>
    <w:rsid w:val="006C05EE"/>
    <w:rsid w:val="006C115A"/>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3AB0"/>
    <w:rsid w:val="007243CB"/>
    <w:rsid w:val="007260D7"/>
    <w:rsid w:val="007302AE"/>
    <w:rsid w:val="00742308"/>
    <w:rsid w:val="00742EF1"/>
    <w:rsid w:val="00746D61"/>
    <w:rsid w:val="00747C35"/>
    <w:rsid w:val="00763D37"/>
    <w:rsid w:val="00766330"/>
    <w:rsid w:val="007701BD"/>
    <w:rsid w:val="00771D37"/>
    <w:rsid w:val="00774C11"/>
    <w:rsid w:val="00781EF5"/>
    <w:rsid w:val="0078636E"/>
    <w:rsid w:val="0078726B"/>
    <w:rsid w:val="0079255F"/>
    <w:rsid w:val="007937C6"/>
    <w:rsid w:val="007A0B2A"/>
    <w:rsid w:val="007A43D9"/>
    <w:rsid w:val="007B0686"/>
    <w:rsid w:val="007B3892"/>
    <w:rsid w:val="007B5F66"/>
    <w:rsid w:val="007D2BBE"/>
    <w:rsid w:val="007E5FDF"/>
    <w:rsid w:val="007E791F"/>
    <w:rsid w:val="007F4AF0"/>
    <w:rsid w:val="007F62FA"/>
    <w:rsid w:val="00824393"/>
    <w:rsid w:val="00832ED6"/>
    <w:rsid w:val="008352EF"/>
    <w:rsid w:val="008375E3"/>
    <w:rsid w:val="00857F49"/>
    <w:rsid w:val="00861083"/>
    <w:rsid w:val="00862563"/>
    <w:rsid w:val="00874A23"/>
    <w:rsid w:val="0087514A"/>
    <w:rsid w:val="0088042F"/>
    <w:rsid w:val="008875A2"/>
    <w:rsid w:val="0089072E"/>
    <w:rsid w:val="008921A2"/>
    <w:rsid w:val="00892C97"/>
    <w:rsid w:val="008932FD"/>
    <w:rsid w:val="0089687E"/>
    <w:rsid w:val="008B7BA7"/>
    <w:rsid w:val="008C0D7F"/>
    <w:rsid w:val="008C2DB2"/>
    <w:rsid w:val="008C3712"/>
    <w:rsid w:val="008C3819"/>
    <w:rsid w:val="008C7F05"/>
    <w:rsid w:val="008D5C37"/>
    <w:rsid w:val="008D727F"/>
    <w:rsid w:val="008E0A3F"/>
    <w:rsid w:val="00903107"/>
    <w:rsid w:val="009274B0"/>
    <w:rsid w:val="00930A6F"/>
    <w:rsid w:val="00934E7A"/>
    <w:rsid w:val="009458A9"/>
    <w:rsid w:val="009479EB"/>
    <w:rsid w:val="0095277A"/>
    <w:rsid w:val="00953D56"/>
    <w:rsid w:val="00964CBC"/>
    <w:rsid w:val="009745B5"/>
    <w:rsid w:val="009916E5"/>
    <w:rsid w:val="00993902"/>
    <w:rsid w:val="0099426E"/>
    <w:rsid w:val="009958D3"/>
    <w:rsid w:val="009A0ABE"/>
    <w:rsid w:val="009A2129"/>
    <w:rsid w:val="009B0D1F"/>
    <w:rsid w:val="009B21ED"/>
    <w:rsid w:val="009E75C1"/>
    <w:rsid w:val="009F244F"/>
    <w:rsid w:val="00A0004B"/>
    <w:rsid w:val="00A04C2E"/>
    <w:rsid w:val="00A115D0"/>
    <w:rsid w:val="00A150E0"/>
    <w:rsid w:val="00A24568"/>
    <w:rsid w:val="00A260C5"/>
    <w:rsid w:val="00A40390"/>
    <w:rsid w:val="00A42B45"/>
    <w:rsid w:val="00A52E7F"/>
    <w:rsid w:val="00A57F36"/>
    <w:rsid w:val="00A653BD"/>
    <w:rsid w:val="00A67EE0"/>
    <w:rsid w:val="00A71581"/>
    <w:rsid w:val="00A74BAC"/>
    <w:rsid w:val="00A83EBA"/>
    <w:rsid w:val="00A906FE"/>
    <w:rsid w:val="00A90B3F"/>
    <w:rsid w:val="00A96643"/>
    <w:rsid w:val="00AA546A"/>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31343"/>
    <w:rsid w:val="00B403F9"/>
    <w:rsid w:val="00B421E1"/>
    <w:rsid w:val="00B43401"/>
    <w:rsid w:val="00B63CF9"/>
    <w:rsid w:val="00B7038E"/>
    <w:rsid w:val="00B71BCE"/>
    <w:rsid w:val="00B84AAE"/>
    <w:rsid w:val="00B85473"/>
    <w:rsid w:val="00BA1E5B"/>
    <w:rsid w:val="00BB1552"/>
    <w:rsid w:val="00BB6B0B"/>
    <w:rsid w:val="00BC2B72"/>
    <w:rsid w:val="00BC6D83"/>
    <w:rsid w:val="00BD3002"/>
    <w:rsid w:val="00BD75C0"/>
    <w:rsid w:val="00BE2981"/>
    <w:rsid w:val="00BF241F"/>
    <w:rsid w:val="00BF322B"/>
    <w:rsid w:val="00C26340"/>
    <w:rsid w:val="00C47A3A"/>
    <w:rsid w:val="00C61E2A"/>
    <w:rsid w:val="00C716B4"/>
    <w:rsid w:val="00C7296E"/>
    <w:rsid w:val="00C93CC1"/>
    <w:rsid w:val="00C973CC"/>
    <w:rsid w:val="00CA28AD"/>
    <w:rsid w:val="00CB77D3"/>
    <w:rsid w:val="00CC7685"/>
    <w:rsid w:val="00CC7EF8"/>
    <w:rsid w:val="00CD03D4"/>
    <w:rsid w:val="00CD1F3A"/>
    <w:rsid w:val="00CE0085"/>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67912"/>
    <w:rsid w:val="00E77173"/>
    <w:rsid w:val="00E8317E"/>
    <w:rsid w:val="00E94112"/>
    <w:rsid w:val="00E97A24"/>
    <w:rsid w:val="00EA4F46"/>
    <w:rsid w:val="00EB20CA"/>
    <w:rsid w:val="00EB7A2D"/>
    <w:rsid w:val="00EE14DF"/>
    <w:rsid w:val="00EE6FC6"/>
    <w:rsid w:val="00EF0A85"/>
    <w:rsid w:val="00F002FF"/>
    <w:rsid w:val="00F05D04"/>
    <w:rsid w:val="00F100BC"/>
    <w:rsid w:val="00F24809"/>
    <w:rsid w:val="00F2662D"/>
    <w:rsid w:val="00F36851"/>
    <w:rsid w:val="00F405DA"/>
    <w:rsid w:val="00F4189A"/>
    <w:rsid w:val="00F45726"/>
    <w:rsid w:val="00F479A3"/>
    <w:rsid w:val="00F548F1"/>
    <w:rsid w:val="00F620BA"/>
    <w:rsid w:val="00F638FE"/>
    <w:rsid w:val="00F63FA8"/>
    <w:rsid w:val="00F67547"/>
    <w:rsid w:val="00F741BC"/>
    <w:rsid w:val="00F75C8C"/>
    <w:rsid w:val="00F76D1D"/>
    <w:rsid w:val="00F8154C"/>
    <w:rsid w:val="00F87F91"/>
    <w:rsid w:val="00F90B03"/>
    <w:rsid w:val="00F95057"/>
    <w:rsid w:val="00F961D1"/>
    <w:rsid w:val="00FA01D4"/>
    <w:rsid w:val="00FB4721"/>
    <w:rsid w:val="00FC5DA2"/>
    <w:rsid w:val="00FC5E79"/>
    <w:rsid w:val="00FD2F7C"/>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PrrafodelistaCar">
    <w:name w:val="Párrafo de lista Car"/>
    <w:basedOn w:val="Fuentedeprrafopredeter"/>
    <w:link w:val="Prrafodelista"/>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Tablaconcuadrcula4-nfasis2">
    <w:name w:val="Grid Table 4 Accent 2"/>
    <w:basedOn w:val="Tabla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anormal"/>
    <w:next w:val="Tabladelista3-nfasis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concuadrcula1clara-nfasis5">
    <w:name w:val="Grid Table 1 Light Accent 5"/>
    <w:basedOn w:val="Tabla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concuadrcula2-nfasis5">
    <w:name w:val="Grid Table 2 Accent 5"/>
    <w:basedOn w:val="Tabla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4-nfasis5">
    <w:name w:val="Grid Table 4 Accent 5"/>
    <w:basedOn w:val="Tabla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tuloTDC">
    <w:name w:val="TOC Heading"/>
    <w:basedOn w:val="Ttulo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DC1">
    <w:name w:val="toc 1"/>
    <w:basedOn w:val="Normal"/>
    <w:next w:val="Normal"/>
    <w:autoRedefine/>
    <w:uiPriority w:val="39"/>
    <w:unhideWhenUsed/>
    <w:rsid w:val="00A90B3F"/>
    <w:pPr>
      <w:spacing w:after="100"/>
    </w:pPr>
  </w:style>
  <w:style w:type="paragraph" w:styleId="TDC2">
    <w:name w:val="toc 2"/>
    <w:basedOn w:val="Normal"/>
    <w:next w:val="Normal"/>
    <w:autoRedefine/>
    <w:uiPriority w:val="39"/>
    <w:unhideWhenUsed/>
    <w:rsid w:val="00A90B3F"/>
    <w:pPr>
      <w:spacing w:after="100"/>
      <w:ind w:left="200"/>
    </w:pPr>
  </w:style>
  <w:style w:type="character" w:styleId="Hipervnculo">
    <w:name w:val="Hyperlink"/>
    <w:basedOn w:val="Fuentedeprrafopredeter"/>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158278112">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683748304">
      <w:bodyDiv w:val="1"/>
      <w:marLeft w:val="0"/>
      <w:marRight w:val="0"/>
      <w:marTop w:val="0"/>
      <w:marBottom w:val="0"/>
      <w:divBdr>
        <w:top w:val="none" w:sz="0" w:space="0" w:color="auto"/>
        <w:left w:val="none" w:sz="0" w:space="0" w:color="auto"/>
        <w:bottom w:val="none" w:sz="0" w:space="0" w:color="auto"/>
        <w:right w:val="none" w:sz="0" w:space="0" w:color="auto"/>
      </w:divBdr>
    </w:div>
    <w:div w:id="739792075">
      <w:bodyDiv w:val="1"/>
      <w:marLeft w:val="0"/>
      <w:marRight w:val="0"/>
      <w:marTop w:val="0"/>
      <w:marBottom w:val="0"/>
      <w:divBdr>
        <w:top w:val="none" w:sz="0" w:space="0" w:color="auto"/>
        <w:left w:val="none" w:sz="0" w:space="0" w:color="auto"/>
        <w:bottom w:val="none" w:sz="0" w:space="0" w:color="auto"/>
        <w:right w:val="none" w:sz="0" w:space="0" w:color="auto"/>
      </w:divBdr>
    </w:div>
    <w:div w:id="783615968">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073506277">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 w:id="1323505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448F7-F084-420A-8564-53B0C0F00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35</Pages>
  <Words>5605</Words>
  <Characters>31954</Characters>
  <Application>Microsoft Office Word</Application>
  <DocSecurity>0</DocSecurity>
  <Lines>266</Lines>
  <Paragraphs>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vin Luis Monteza Corrales</cp:lastModifiedBy>
  <cp:revision>299</cp:revision>
  <dcterms:created xsi:type="dcterms:W3CDTF">2018-09-16T19:03:00Z</dcterms:created>
  <dcterms:modified xsi:type="dcterms:W3CDTF">2018-11-19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